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0D84" w:rsidRDefault="007D0D84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IME TABLE FOR SEVENTH SEMESTER ELECTRICAL ENGINEER</w:t>
      </w:r>
      <w:r w:rsidR="005049F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NG (SEC-A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3F766F" w:rsidRDefault="00BA3413" w:rsidP="003F766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5731EF"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 06.07.2023</w:t>
      </w:r>
      <w:r w:rsidR="00220D25"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</w:p>
    <w:tbl>
      <w:tblPr>
        <w:tblStyle w:val="a"/>
        <w:tblW w:w="1488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95"/>
        <w:gridCol w:w="1559"/>
        <w:gridCol w:w="2004"/>
        <w:gridCol w:w="1383"/>
        <w:gridCol w:w="1431"/>
        <w:gridCol w:w="1480"/>
        <w:gridCol w:w="1611"/>
        <w:gridCol w:w="99"/>
        <w:gridCol w:w="1711"/>
        <w:gridCol w:w="1811"/>
      </w:tblGrid>
      <w:tr w:rsidR="003F766F" w:rsidRPr="00170E6B" w:rsidTr="005B5703">
        <w:trPr>
          <w:trHeight w:val="70"/>
          <w:jc w:val="center"/>
        </w:trPr>
        <w:tc>
          <w:tcPr>
            <w:tcW w:w="1795" w:type="dxa"/>
            <w:vAlign w:val="center"/>
          </w:tcPr>
          <w:p w:rsidR="003F766F" w:rsidRPr="00170E6B" w:rsidRDefault="003F766F" w:rsidP="005B5703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3F766F" w:rsidRPr="00170E6B" w:rsidRDefault="003F766F" w:rsidP="005B5703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559" w:type="dxa"/>
            <w:vAlign w:val="center"/>
          </w:tcPr>
          <w:p w:rsidR="003F766F" w:rsidRPr="00170E6B" w:rsidRDefault="003F766F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2004" w:type="dxa"/>
            <w:vAlign w:val="center"/>
          </w:tcPr>
          <w:p w:rsidR="003F766F" w:rsidRPr="00170E6B" w:rsidRDefault="003F766F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83" w:type="dxa"/>
            <w:vAlign w:val="center"/>
          </w:tcPr>
          <w:p w:rsidR="003F766F" w:rsidRPr="00170E6B" w:rsidRDefault="003F766F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31" w:type="dxa"/>
            <w:vAlign w:val="center"/>
          </w:tcPr>
          <w:p w:rsidR="003F766F" w:rsidRPr="00170E6B" w:rsidRDefault="003F766F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80" w:type="dxa"/>
            <w:vAlign w:val="center"/>
          </w:tcPr>
          <w:p w:rsidR="003F766F" w:rsidRPr="00170E6B" w:rsidRDefault="003F766F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611" w:type="dxa"/>
            <w:vAlign w:val="center"/>
          </w:tcPr>
          <w:p w:rsidR="003F766F" w:rsidRPr="00170E6B" w:rsidRDefault="003F766F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810" w:type="dxa"/>
            <w:gridSpan w:val="2"/>
            <w:vAlign w:val="center"/>
          </w:tcPr>
          <w:p w:rsidR="003F766F" w:rsidRPr="00170E6B" w:rsidRDefault="003F766F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811" w:type="dxa"/>
            <w:vAlign w:val="center"/>
          </w:tcPr>
          <w:p w:rsidR="003F766F" w:rsidRPr="00170E6B" w:rsidRDefault="003F766F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3F766F" w:rsidRPr="00170E6B" w:rsidTr="005B5703">
        <w:trPr>
          <w:trHeight w:val="265"/>
          <w:jc w:val="center"/>
        </w:trPr>
        <w:tc>
          <w:tcPr>
            <w:tcW w:w="1795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3089" w:type="dxa"/>
            <w:gridSpan w:val="9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NSS/ LIBRARY/ SELF LEARNING/ MOOC/ MINOR PROJECT</w:t>
            </w:r>
          </w:p>
        </w:tc>
      </w:tr>
      <w:tr w:rsidR="003F766F" w:rsidRPr="00170E6B" w:rsidTr="005B5703">
        <w:trPr>
          <w:trHeight w:val="515"/>
          <w:jc w:val="center"/>
        </w:trPr>
        <w:tc>
          <w:tcPr>
            <w:tcW w:w="1795" w:type="dxa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559" w:type="dxa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2004" w:type="dxa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383" w:type="dxa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SP&amp;S</w:t>
            </w:r>
          </w:p>
        </w:tc>
        <w:tc>
          <w:tcPr>
            <w:tcW w:w="1431" w:type="dxa"/>
            <w:vMerge w:val="restart"/>
            <w:shd w:val="clear" w:color="auto" w:fill="FFC000"/>
            <w:vAlign w:val="center"/>
          </w:tcPr>
          <w:p w:rsidR="003F766F" w:rsidRPr="00170E6B" w:rsidRDefault="003F766F" w:rsidP="005B5703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3F766F" w:rsidRPr="00170E6B" w:rsidRDefault="003F766F" w:rsidP="005B5703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480" w:type="dxa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3421" w:type="dxa"/>
            <w:gridSpan w:val="3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MINAR-A1</w:t>
            </w:r>
          </w:p>
        </w:tc>
        <w:tc>
          <w:tcPr>
            <w:tcW w:w="1811" w:type="dxa"/>
            <w:vMerge w:val="restart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F766F" w:rsidRPr="00170E6B" w:rsidTr="005B5703">
        <w:trPr>
          <w:trHeight w:val="81"/>
          <w:jc w:val="center"/>
        </w:trPr>
        <w:tc>
          <w:tcPr>
            <w:tcW w:w="1795" w:type="dxa"/>
            <w:vMerge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vMerge/>
            <w:vAlign w:val="bottom"/>
          </w:tcPr>
          <w:p w:rsidR="003F766F" w:rsidRPr="00170E6B" w:rsidRDefault="003F766F" w:rsidP="005B5703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4" w:type="dxa"/>
            <w:vMerge/>
            <w:vAlign w:val="bottom"/>
          </w:tcPr>
          <w:p w:rsidR="003F766F" w:rsidRPr="00170E6B" w:rsidRDefault="003F766F" w:rsidP="005B5703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3" w:type="dxa"/>
            <w:vMerge/>
            <w:vAlign w:val="bottom"/>
          </w:tcPr>
          <w:p w:rsidR="003F766F" w:rsidRPr="00170E6B" w:rsidRDefault="003F766F" w:rsidP="005B5703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1" w:type="dxa"/>
            <w:vMerge/>
            <w:shd w:val="clear" w:color="auto" w:fill="FFC000"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vMerge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1" w:type="dxa"/>
            <w:gridSpan w:val="3"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OR PROJECT-A2</w:t>
            </w:r>
          </w:p>
        </w:tc>
        <w:tc>
          <w:tcPr>
            <w:tcW w:w="1811" w:type="dxa"/>
            <w:vMerge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F766F" w:rsidRPr="00170E6B" w:rsidTr="005B5703">
        <w:trPr>
          <w:trHeight w:val="265"/>
          <w:jc w:val="center"/>
        </w:trPr>
        <w:tc>
          <w:tcPr>
            <w:tcW w:w="1795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559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2004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1383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1" w:type="dxa"/>
            <w:vMerge/>
            <w:shd w:val="clear" w:color="auto" w:fill="FFC000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710" w:type="dxa"/>
            <w:gridSpan w:val="2"/>
            <w:vAlign w:val="center"/>
          </w:tcPr>
          <w:p w:rsidR="003F766F" w:rsidRPr="00170E6B" w:rsidRDefault="008B0319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711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1" w:type="dxa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5B5703">
        <w:trPr>
          <w:trHeight w:val="438"/>
          <w:jc w:val="center"/>
        </w:trPr>
        <w:tc>
          <w:tcPr>
            <w:tcW w:w="1795" w:type="dxa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559" w:type="dxa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SP&amp;S</w:t>
            </w:r>
          </w:p>
        </w:tc>
        <w:tc>
          <w:tcPr>
            <w:tcW w:w="2004" w:type="dxa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383" w:type="dxa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431" w:type="dxa"/>
            <w:vMerge/>
            <w:shd w:val="clear" w:color="auto" w:fill="FFC000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1" w:type="dxa"/>
            <w:gridSpan w:val="3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SEMINAR-A2</w:t>
            </w:r>
          </w:p>
        </w:tc>
        <w:tc>
          <w:tcPr>
            <w:tcW w:w="1811" w:type="dxa"/>
            <w:vMerge w:val="restart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5B5703">
        <w:trPr>
          <w:trHeight w:val="323"/>
          <w:jc w:val="center"/>
        </w:trPr>
        <w:tc>
          <w:tcPr>
            <w:tcW w:w="1795" w:type="dxa"/>
            <w:vMerge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vMerge/>
            <w:vAlign w:val="center"/>
          </w:tcPr>
          <w:p w:rsidR="003F766F" w:rsidRPr="00170E6B" w:rsidRDefault="003F766F" w:rsidP="005B5703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4" w:type="dxa"/>
            <w:vMerge/>
            <w:vAlign w:val="center"/>
          </w:tcPr>
          <w:p w:rsidR="003F766F" w:rsidRPr="00170E6B" w:rsidRDefault="003F766F" w:rsidP="005B5703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3" w:type="dxa"/>
            <w:vMerge/>
            <w:vAlign w:val="center"/>
          </w:tcPr>
          <w:p w:rsidR="003F766F" w:rsidRPr="00170E6B" w:rsidRDefault="003F766F" w:rsidP="005B5703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1" w:type="dxa"/>
            <w:vMerge/>
            <w:shd w:val="clear" w:color="auto" w:fill="FFC000"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01" w:type="dxa"/>
            <w:gridSpan w:val="4"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INOR PROJECT- A1</w:t>
            </w:r>
          </w:p>
        </w:tc>
        <w:tc>
          <w:tcPr>
            <w:tcW w:w="1811" w:type="dxa"/>
            <w:vMerge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5B5703">
        <w:trPr>
          <w:trHeight w:val="265"/>
          <w:jc w:val="center"/>
        </w:trPr>
        <w:tc>
          <w:tcPr>
            <w:tcW w:w="1795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559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4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SP&amp;S</w:t>
            </w:r>
          </w:p>
        </w:tc>
        <w:tc>
          <w:tcPr>
            <w:tcW w:w="1383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1431" w:type="dxa"/>
            <w:vMerge/>
            <w:shd w:val="clear" w:color="auto" w:fill="FFC000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611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810" w:type="dxa"/>
            <w:gridSpan w:val="2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1" w:type="dxa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Tr="005B5703">
        <w:trPr>
          <w:trHeight w:val="23"/>
          <w:jc w:val="center"/>
        </w:trPr>
        <w:tc>
          <w:tcPr>
            <w:tcW w:w="1795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30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3F766F" w:rsidRDefault="003F766F" w:rsidP="005B57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0E6B"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E-IV- Programme Elective-IV: PSP&amp;S: Power System Protection &amp; Switchgear: Mr. S. Sen</w:t>
      </w: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E-V- Programme Elective-V: CS-II: Control Systems -I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r. L. B.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ajhi</w:t>
      </w:r>
      <w:proofErr w:type="spellEnd"/>
    </w:p>
    <w:p w:rsidR="003F766F" w:rsidRDefault="003F766F" w:rsidP="003F766F">
      <w:pPr>
        <w:pStyle w:val="Normal1"/>
        <w:spacing w:after="0"/>
        <w:ind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PE-VI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rogramme Elective-VI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PQ &amp; CPD: </w:t>
      </w:r>
      <w:r w:rsidRPr="00646231">
        <w:rPr>
          <w:rFonts w:ascii="Times New Roman" w:eastAsia="Times New Roman" w:hAnsi="Times New Roman" w:cs="Times New Roman"/>
          <w:sz w:val="20"/>
          <w:szCs w:val="20"/>
        </w:rPr>
        <w:t>Power Quality and Custom Power Devices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R. K. Jena</w:t>
      </w:r>
    </w:p>
    <w:p w:rsidR="003F766F" w:rsidRDefault="003F766F" w:rsidP="003F766F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OE-III: Open Elective III: ML: Machine Learning: CSE Dept.:</w:t>
      </w: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umanities Science Course: ED: Entrepreneurship Development: (Humanities Dept.) </w:t>
      </w: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roject Course: MINOR PROJECT</w:t>
      </w: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MINAR: A1-Dr. A. K. Barisal, CF6; A2-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. K.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atpathy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. K. Barisal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F6</w:t>
      </w:r>
    </w:p>
    <w:p w:rsidR="009425EF" w:rsidRDefault="009425EF" w:rsidP="003F766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725DB0" w:rsidRDefault="00E91978" w:rsidP="005731EF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ROOM NO C- </w:t>
      </w:r>
      <w:r w:rsidR="0050059B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202</w:t>
      </w:r>
    </w:p>
    <w:p w:rsidR="00725DB0" w:rsidRDefault="00E91978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TIME TABLE FOR SEVENTH SEMESTER ELECTRICAL ENGINEER</w:t>
      </w:r>
      <w:r w:rsidR="005049F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NG (SEC-B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3F766F" w:rsidRDefault="005731EF" w:rsidP="003F766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a0"/>
        <w:tblW w:w="1459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38"/>
        <w:gridCol w:w="1561"/>
        <w:gridCol w:w="1563"/>
        <w:gridCol w:w="11"/>
        <w:gridCol w:w="1553"/>
        <w:gridCol w:w="1289"/>
        <w:gridCol w:w="1580"/>
        <w:gridCol w:w="1478"/>
        <w:gridCol w:w="1814"/>
        <w:gridCol w:w="1812"/>
      </w:tblGrid>
      <w:tr w:rsidR="003F766F" w:rsidRPr="00170E6B" w:rsidTr="005B5703">
        <w:trPr>
          <w:trHeight w:val="52"/>
          <w:jc w:val="center"/>
        </w:trPr>
        <w:tc>
          <w:tcPr>
            <w:tcW w:w="1938" w:type="dxa"/>
            <w:vAlign w:val="center"/>
          </w:tcPr>
          <w:p w:rsidR="003F766F" w:rsidRPr="00170E6B" w:rsidRDefault="003F766F" w:rsidP="005B5703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3F766F" w:rsidRPr="00170E6B" w:rsidRDefault="003F766F" w:rsidP="005B5703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561" w:type="dxa"/>
            <w:vAlign w:val="center"/>
          </w:tcPr>
          <w:p w:rsidR="003F766F" w:rsidRPr="00170E6B" w:rsidRDefault="003F766F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574" w:type="dxa"/>
            <w:gridSpan w:val="2"/>
            <w:vAlign w:val="center"/>
          </w:tcPr>
          <w:p w:rsidR="003F766F" w:rsidRPr="00170E6B" w:rsidRDefault="003F766F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53" w:type="dxa"/>
            <w:vAlign w:val="center"/>
          </w:tcPr>
          <w:p w:rsidR="003F766F" w:rsidRPr="00170E6B" w:rsidRDefault="003F766F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89" w:type="dxa"/>
            <w:vAlign w:val="center"/>
          </w:tcPr>
          <w:p w:rsidR="003F766F" w:rsidRPr="00170E6B" w:rsidRDefault="003F766F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80" w:type="dxa"/>
            <w:vAlign w:val="center"/>
          </w:tcPr>
          <w:p w:rsidR="003F766F" w:rsidRPr="00170E6B" w:rsidRDefault="003F766F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78" w:type="dxa"/>
            <w:vAlign w:val="center"/>
          </w:tcPr>
          <w:p w:rsidR="003F766F" w:rsidRPr="00170E6B" w:rsidRDefault="003F766F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814" w:type="dxa"/>
            <w:vAlign w:val="center"/>
          </w:tcPr>
          <w:p w:rsidR="003F766F" w:rsidRPr="00170E6B" w:rsidRDefault="003F766F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812" w:type="dxa"/>
            <w:vAlign w:val="center"/>
          </w:tcPr>
          <w:p w:rsidR="003F766F" w:rsidRPr="00170E6B" w:rsidRDefault="003F766F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3F766F" w:rsidRPr="00170E6B" w:rsidTr="005B5703">
        <w:trPr>
          <w:trHeight w:val="251"/>
          <w:jc w:val="center"/>
        </w:trPr>
        <w:tc>
          <w:tcPr>
            <w:tcW w:w="1938" w:type="dxa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561" w:type="dxa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574" w:type="dxa"/>
            <w:gridSpan w:val="2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553" w:type="dxa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SP&amp;S</w:t>
            </w:r>
          </w:p>
        </w:tc>
        <w:tc>
          <w:tcPr>
            <w:tcW w:w="1289" w:type="dxa"/>
            <w:vMerge w:val="restart"/>
            <w:shd w:val="clear" w:color="auto" w:fill="FFC000"/>
            <w:vAlign w:val="center"/>
          </w:tcPr>
          <w:p w:rsidR="003F766F" w:rsidRPr="00170E6B" w:rsidRDefault="003F766F" w:rsidP="005B5703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3F766F" w:rsidRPr="00170E6B" w:rsidRDefault="003F766F" w:rsidP="005B5703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580" w:type="dxa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3292" w:type="dxa"/>
            <w:gridSpan w:val="2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SEMINAR-B2</w:t>
            </w:r>
          </w:p>
        </w:tc>
        <w:tc>
          <w:tcPr>
            <w:tcW w:w="1812" w:type="dxa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5B5703">
        <w:trPr>
          <w:trHeight w:val="282"/>
          <w:jc w:val="center"/>
        </w:trPr>
        <w:tc>
          <w:tcPr>
            <w:tcW w:w="1938" w:type="dxa"/>
            <w:vMerge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vMerge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  <w:vMerge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9" w:type="dxa"/>
            <w:vMerge/>
            <w:shd w:val="clear" w:color="auto" w:fill="FFC000"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0" w:type="dxa"/>
            <w:vMerge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2" w:type="dxa"/>
            <w:gridSpan w:val="2"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INOR PROJECT-</w:t>
            </w:r>
            <w:r w:rsidRPr="00170E6B">
              <w:rPr>
                <w:rFonts w:ascii="Times New Roman" w:eastAsia="Times New Roman" w:hAnsi="Times New Roman" w:cs="Times New Roman"/>
              </w:rPr>
              <w:t>B1</w:t>
            </w:r>
          </w:p>
        </w:tc>
        <w:tc>
          <w:tcPr>
            <w:tcW w:w="1812" w:type="dxa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5B5703">
        <w:trPr>
          <w:trHeight w:val="306"/>
          <w:jc w:val="center"/>
        </w:trPr>
        <w:tc>
          <w:tcPr>
            <w:tcW w:w="1938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561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574" w:type="dxa"/>
            <w:gridSpan w:val="2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553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289" w:type="dxa"/>
            <w:vMerge/>
            <w:shd w:val="clear" w:color="auto" w:fill="FFC000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0" w:type="dxa"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1478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2" w:type="dxa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5B5703">
        <w:trPr>
          <w:trHeight w:val="362"/>
          <w:jc w:val="center"/>
        </w:trPr>
        <w:tc>
          <w:tcPr>
            <w:tcW w:w="1938" w:type="dxa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561" w:type="dxa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3" w:type="dxa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SP&amp;S</w:t>
            </w:r>
          </w:p>
        </w:tc>
        <w:tc>
          <w:tcPr>
            <w:tcW w:w="1564" w:type="dxa"/>
            <w:gridSpan w:val="2"/>
            <w:vMerge w:val="restart"/>
            <w:vAlign w:val="center"/>
          </w:tcPr>
          <w:p w:rsidR="003F766F" w:rsidRPr="00170E6B" w:rsidRDefault="003F766F" w:rsidP="005B5703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289" w:type="dxa"/>
            <w:vMerge/>
            <w:shd w:val="clear" w:color="auto" w:fill="FFC000"/>
            <w:vAlign w:val="center"/>
          </w:tcPr>
          <w:p w:rsidR="003F766F" w:rsidRPr="00170E6B" w:rsidRDefault="003F766F" w:rsidP="005B5703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0" w:type="dxa"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2" w:type="dxa"/>
            <w:gridSpan w:val="2"/>
            <w:vAlign w:val="center"/>
          </w:tcPr>
          <w:p w:rsidR="003F766F" w:rsidRPr="00170E6B" w:rsidRDefault="003F766F" w:rsidP="005B5703">
            <w:pPr>
              <w:pStyle w:val="Normal1"/>
              <w:jc w:val="center"/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SEMINAR-B1</w:t>
            </w:r>
          </w:p>
        </w:tc>
        <w:tc>
          <w:tcPr>
            <w:tcW w:w="1812" w:type="dxa"/>
          </w:tcPr>
          <w:p w:rsidR="003F766F" w:rsidRPr="00170E6B" w:rsidRDefault="003F766F" w:rsidP="005B5703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5B5703">
        <w:trPr>
          <w:trHeight w:val="362"/>
          <w:jc w:val="center"/>
        </w:trPr>
        <w:tc>
          <w:tcPr>
            <w:tcW w:w="1938" w:type="dxa"/>
            <w:vMerge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1561" w:type="dxa"/>
            <w:vMerge/>
            <w:vAlign w:val="center"/>
          </w:tcPr>
          <w:p w:rsidR="003F766F" w:rsidRPr="00170E6B" w:rsidRDefault="003F766F" w:rsidP="005B5703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3" w:type="dxa"/>
            <w:vMerge/>
            <w:vAlign w:val="center"/>
          </w:tcPr>
          <w:p w:rsidR="003F766F" w:rsidRPr="00170E6B" w:rsidRDefault="003F766F" w:rsidP="005B5703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4" w:type="dxa"/>
            <w:gridSpan w:val="2"/>
            <w:vMerge/>
            <w:vAlign w:val="center"/>
          </w:tcPr>
          <w:p w:rsidR="003F766F" w:rsidRPr="00170E6B" w:rsidRDefault="003F766F" w:rsidP="005B5703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9" w:type="dxa"/>
            <w:vMerge/>
            <w:shd w:val="clear" w:color="auto" w:fill="FFC000"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72" w:type="dxa"/>
            <w:gridSpan w:val="3"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INOR PROJECT-B2</w:t>
            </w:r>
          </w:p>
        </w:tc>
        <w:tc>
          <w:tcPr>
            <w:tcW w:w="1812" w:type="dxa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5B5703">
        <w:trPr>
          <w:trHeight w:val="198"/>
          <w:jc w:val="center"/>
        </w:trPr>
        <w:tc>
          <w:tcPr>
            <w:tcW w:w="1938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561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574" w:type="dxa"/>
            <w:gridSpan w:val="2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1553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289" w:type="dxa"/>
            <w:vMerge/>
            <w:shd w:val="clear" w:color="auto" w:fill="FFC000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0" w:type="dxa"/>
            <w:vAlign w:val="center"/>
          </w:tcPr>
          <w:p w:rsidR="003F766F" w:rsidRPr="00170E6B" w:rsidRDefault="003F766F" w:rsidP="005B5703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SP&amp;S </w:t>
            </w:r>
          </w:p>
        </w:tc>
        <w:tc>
          <w:tcPr>
            <w:tcW w:w="1478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814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2" w:type="dxa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5B5703">
        <w:trPr>
          <w:trHeight w:val="322"/>
          <w:jc w:val="center"/>
        </w:trPr>
        <w:tc>
          <w:tcPr>
            <w:tcW w:w="1938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0849" w:type="dxa"/>
            <w:gridSpan w:val="8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NSS/ LIBRARY/ SELF LEARNING/ MOOC/ MINOR PROJECT</w:t>
            </w:r>
          </w:p>
        </w:tc>
        <w:tc>
          <w:tcPr>
            <w:tcW w:w="1812" w:type="dxa"/>
          </w:tcPr>
          <w:p w:rsidR="003F766F" w:rsidRPr="00170E6B" w:rsidRDefault="003F766F" w:rsidP="005B570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Tr="005B5703">
        <w:trPr>
          <w:trHeight w:val="606"/>
          <w:jc w:val="center"/>
        </w:trPr>
        <w:tc>
          <w:tcPr>
            <w:tcW w:w="1938" w:type="dxa"/>
            <w:vAlign w:val="center"/>
          </w:tcPr>
          <w:p w:rsidR="003F766F" w:rsidRPr="00170E6B" w:rsidRDefault="003F766F" w:rsidP="005B5703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266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3F766F" w:rsidRDefault="003F766F" w:rsidP="005B57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0E6B"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E-IV- Programme Elective-IV: PSP&amp;S: Power System Protection &amp; Switchgear: Mr. R. N. Pradhan</w:t>
      </w: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E-V- Programme Elective-V: CS-II: Control Systems -I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r. L. B.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ajhi</w:t>
      </w:r>
      <w:proofErr w:type="spellEnd"/>
    </w:p>
    <w:p w:rsidR="003F766F" w:rsidRDefault="003F766F" w:rsidP="003F766F">
      <w:pPr>
        <w:pStyle w:val="Normal1"/>
        <w:spacing w:after="0"/>
        <w:ind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PE-VI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rogramme Elective-VI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PQ &amp; CPD: </w:t>
      </w:r>
      <w:r w:rsidRPr="00646231">
        <w:rPr>
          <w:rFonts w:ascii="Times New Roman" w:eastAsia="Times New Roman" w:hAnsi="Times New Roman" w:cs="Times New Roman"/>
          <w:sz w:val="20"/>
          <w:szCs w:val="20"/>
        </w:rPr>
        <w:t>Power Quality and Custom Power Devices</w:t>
      </w:r>
      <w:r>
        <w:rPr>
          <w:rFonts w:ascii="Times New Roman" w:eastAsia="Times New Roman" w:hAnsi="Times New Roman" w:cs="Times New Roman"/>
          <w:sz w:val="20"/>
          <w:szCs w:val="20"/>
        </w:rPr>
        <w:t>: CF5</w:t>
      </w:r>
    </w:p>
    <w:p w:rsidR="003F766F" w:rsidRDefault="003F766F" w:rsidP="003F766F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OE-III: Open Elective III: ML: Machine Learning: CSE Dept.:</w:t>
      </w: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umanities Science Course: ED: Entrepreneurship Development: (Humanities Dept.)</w:t>
      </w: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roject Course: MINOR PROJECT</w:t>
      </w: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MINAR: B1-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. P.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Bagarty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Mr. Abhimanyu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ohapatra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 CF2; B2</w:t>
      </w:r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- </w:t>
      </w:r>
      <w:proofErr w:type="spellStart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. K. </w:t>
      </w:r>
      <w:proofErr w:type="spellStart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>Satpathy</w:t>
      </w:r>
      <w:proofErr w:type="spellEnd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.Viswavandya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 CF2</w:t>
      </w:r>
    </w:p>
    <w:p w:rsidR="0050059B" w:rsidRDefault="0050059B" w:rsidP="003F766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725DB0" w:rsidRDefault="00E9197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ROOM NO C- </w:t>
      </w:r>
      <w:r w:rsidR="0050059B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203</w:t>
      </w:r>
    </w:p>
    <w:p w:rsidR="00725DB0" w:rsidRDefault="00725DB0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</w:p>
    <w:p w:rsidR="008D211D" w:rsidRDefault="00E91978" w:rsidP="008D211D">
      <w:pPr>
        <w:pStyle w:val="Normal1"/>
        <w:spacing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1"/>
          <w:szCs w:val="21"/>
          <w:u w:val="single"/>
        </w:rPr>
        <w:lastRenderedPageBreak/>
        <w:t xml:space="preserve">TIME TABLE FOR SEVENTH SEMESTER INSTRUMENTATION &amp; ELECTRONICS ENGINEERING. (SEC-A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  <w:r w:rsidR="003F1C0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  <w:r w:rsidR="005731EF"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TableGrid"/>
        <w:tblW w:w="12875" w:type="dxa"/>
        <w:jc w:val="center"/>
        <w:tblLook w:val="04A0" w:firstRow="1" w:lastRow="0" w:firstColumn="1" w:lastColumn="0" w:noHBand="0" w:noVBand="1"/>
      </w:tblPr>
      <w:tblGrid>
        <w:gridCol w:w="1678"/>
        <w:gridCol w:w="1108"/>
        <w:gridCol w:w="1349"/>
        <w:gridCol w:w="1708"/>
        <w:gridCol w:w="6"/>
        <w:gridCol w:w="1494"/>
        <w:gridCol w:w="6"/>
        <w:gridCol w:w="1290"/>
        <w:gridCol w:w="1368"/>
        <w:gridCol w:w="67"/>
        <w:gridCol w:w="1367"/>
        <w:gridCol w:w="1434"/>
      </w:tblGrid>
      <w:tr w:rsidR="008D211D" w:rsidRPr="00E321E8" w:rsidTr="005B5703">
        <w:trPr>
          <w:trHeight w:val="67"/>
          <w:jc w:val="center"/>
        </w:trPr>
        <w:tc>
          <w:tcPr>
            <w:tcW w:w="1678" w:type="dxa"/>
            <w:vAlign w:val="center"/>
          </w:tcPr>
          <w:p w:rsidR="008D211D" w:rsidRPr="001A4461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TIME</w:t>
            </w:r>
          </w:p>
          <w:p w:rsidR="008D211D" w:rsidRPr="001A4461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108" w:type="dxa"/>
            <w:vAlign w:val="center"/>
          </w:tcPr>
          <w:p w:rsidR="008D211D" w:rsidRPr="00056522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-10</w:t>
            </w:r>
            <w:r w:rsidRPr="00056522">
              <w:rPr>
                <w:rFonts w:ascii="Times New Roman" w:hAnsi="Times New Roman" w:cs="Times New Roman"/>
                <w:b/>
              </w:rPr>
              <w:t xml:space="preserve"> AM</w:t>
            </w:r>
          </w:p>
        </w:tc>
        <w:tc>
          <w:tcPr>
            <w:tcW w:w="1349" w:type="dxa"/>
            <w:vAlign w:val="center"/>
          </w:tcPr>
          <w:p w:rsidR="008D211D" w:rsidRPr="00056522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714" w:type="dxa"/>
            <w:gridSpan w:val="2"/>
            <w:vAlign w:val="center"/>
          </w:tcPr>
          <w:p w:rsidR="008D211D" w:rsidRPr="00056522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500" w:type="dxa"/>
            <w:gridSpan w:val="2"/>
            <w:vAlign w:val="center"/>
          </w:tcPr>
          <w:p w:rsidR="008D211D" w:rsidRPr="00056522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90" w:type="dxa"/>
            <w:tcBorders>
              <w:right w:val="single" w:sz="4" w:space="0" w:color="auto"/>
            </w:tcBorders>
            <w:vAlign w:val="center"/>
          </w:tcPr>
          <w:p w:rsidR="008D211D" w:rsidRPr="00056522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368" w:type="dxa"/>
            <w:tcBorders>
              <w:left w:val="single" w:sz="4" w:space="0" w:color="auto"/>
            </w:tcBorders>
            <w:vAlign w:val="center"/>
          </w:tcPr>
          <w:p w:rsidR="008D211D" w:rsidRPr="00056522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34" w:type="dxa"/>
            <w:gridSpan w:val="2"/>
            <w:vAlign w:val="center"/>
          </w:tcPr>
          <w:p w:rsidR="008D211D" w:rsidRPr="00056522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34" w:type="dxa"/>
            <w:vAlign w:val="center"/>
          </w:tcPr>
          <w:p w:rsidR="008D211D" w:rsidRPr="00056522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8D211D" w:rsidRPr="00E321E8" w:rsidTr="005B5703">
        <w:trPr>
          <w:trHeight w:val="486"/>
          <w:jc w:val="center"/>
        </w:trPr>
        <w:tc>
          <w:tcPr>
            <w:tcW w:w="1678" w:type="dxa"/>
            <w:vAlign w:val="center"/>
          </w:tcPr>
          <w:p w:rsidR="008D211D" w:rsidRPr="001A4461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108" w:type="dxa"/>
            <w:vAlign w:val="center"/>
          </w:tcPr>
          <w:p w:rsidR="008D211D" w:rsidRPr="00AF663A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D </w:t>
            </w:r>
          </w:p>
        </w:tc>
        <w:tc>
          <w:tcPr>
            <w:tcW w:w="1349" w:type="dxa"/>
            <w:vAlign w:val="center"/>
          </w:tcPr>
          <w:p w:rsidR="008D211D" w:rsidRPr="00345835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LSI</w:t>
            </w:r>
          </w:p>
        </w:tc>
        <w:tc>
          <w:tcPr>
            <w:tcW w:w="1714" w:type="dxa"/>
            <w:gridSpan w:val="2"/>
            <w:vAlign w:val="center"/>
          </w:tcPr>
          <w:p w:rsidR="008D211D" w:rsidRPr="00345835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CS </w:t>
            </w:r>
          </w:p>
        </w:tc>
        <w:tc>
          <w:tcPr>
            <w:tcW w:w="1500" w:type="dxa"/>
            <w:gridSpan w:val="2"/>
            <w:vMerge w:val="restart"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8D211D" w:rsidRPr="00345835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UNCH BREAK</w:t>
            </w:r>
          </w:p>
        </w:tc>
        <w:tc>
          <w:tcPr>
            <w:tcW w:w="12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211D" w:rsidRPr="00345835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36" w:type="dxa"/>
            <w:gridSpan w:val="4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8D211D" w:rsidRPr="00345835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MINAR Gr-A1                            </w:t>
            </w:r>
          </w:p>
        </w:tc>
      </w:tr>
      <w:tr w:rsidR="008D211D" w:rsidRPr="00E321E8" w:rsidTr="005B5703">
        <w:trPr>
          <w:trHeight w:val="556"/>
          <w:jc w:val="center"/>
        </w:trPr>
        <w:tc>
          <w:tcPr>
            <w:tcW w:w="1678" w:type="dxa"/>
            <w:vAlign w:val="center"/>
          </w:tcPr>
          <w:p w:rsidR="008D211D" w:rsidRPr="001A4461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108" w:type="dxa"/>
            <w:tcBorders>
              <w:right w:val="single" w:sz="4" w:space="0" w:color="auto"/>
            </w:tcBorders>
            <w:vAlign w:val="center"/>
          </w:tcPr>
          <w:p w:rsidR="008D211D" w:rsidRPr="00345835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Pr="00EF4761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IP </w:t>
            </w:r>
          </w:p>
        </w:tc>
        <w:tc>
          <w:tcPr>
            <w:tcW w:w="1714" w:type="dxa"/>
            <w:gridSpan w:val="2"/>
            <w:tcBorders>
              <w:left w:val="single" w:sz="4" w:space="0" w:color="auto"/>
            </w:tcBorders>
            <w:vAlign w:val="center"/>
          </w:tcPr>
          <w:p w:rsidR="008D211D" w:rsidRPr="00345835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LSI</w:t>
            </w:r>
          </w:p>
        </w:tc>
        <w:tc>
          <w:tcPr>
            <w:tcW w:w="1500" w:type="dxa"/>
            <w:gridSpan w:val="2"/>
            <w:vMerge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8D211D" w:rsidRPr="00345835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211D" w:rsidRPr="004378E3" w:rsidRDefault="008D211D" w:rsidP="005B570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>
              <w:rPr>
                <w:rFonts w:ascii="Times New Roman" w:hAnsi="Times New Roman" w:cs="Times New Roman"/>
              </w:rPr>
              <w:t>ML</w:t>
            </w:r>
          </w:p>
        </w:tc>
        <w:tc>
          <w:tcPr>
            <w:tcW w:w="14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211D" w:rsidRPr="00EF4761" w:rsidRDefault="008D211D" w:rsidP="005B570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D211D" w:rsidRPr="004378E3" w:rsidRDefault="008D211D" w:rsidP="005B5703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D211D" w:rsidRPr="004378E3" w:rsidRDefault="008D211D" w:rsidP="005B5703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</w:tr>
      <w:tr w:rsidR="008D211D" w:rsidRPr="00E321E8" w:rsidTr="005B5703">
        <w:trPr>
          <w:trHeight w:val="255"/>
          <w:jc w:val="center"/>
        </w:trPr>
        <w:tc>
          <w:tcPr>
            <w:tcW w:w="1678" w:type="dxa"/>
            <w:vAlign w:val="center"/>
          </w:tcPr>
          <w:p w:rsidR="008D211D" w:rsidRPr="001A4461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108" w:type="dxa"/>
            <w:vAlign w:val="center"/>
          </w:tcPr>
          <w:p w:rsidR="008D211D" w:rsidRPr="00345835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49" w:type="dxa"/>
            <w:tcBorders>
              <w:right w:val="single" w:sz="4" w:space="0" w:color="auto"/>
            </w:tcBorders>
            <w:vAlign w:val="center"/>
          </w:tcPr>
          <w:p w:rsidR="008D211D" w:rsidRPr="00345835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DIP</w:t>
            </w:r>
          </w:p>
        </w:tc>
        <w:tc>
          <w:tcPr>
            <w:tcW w:w="1714" w:type="dxa"/>
            <w:gridSpan w:val="2"/>
            <w:tcBorders>
              <w:left w:val="single" w:sz="4" w:space="0" w:color="auto"/>
            </w:tcBorders>
            <w:vAlign w:val="center"/>
          </w:tcPr>
          <w:p w:rsidR="008D211D" w:rsidRPr="004378E3" w:rsidRDefault="008D211D" w:rsidP="005B570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ACS</w:t>
            </w:r>
          </w:p>
        </w:tc>
        <w:tc>
          <w:tcPr>
            <w:tcW w:w="1500" w:type="dxa"/>
            <w:gridSpan w:val="2"/>
            <w:vMerge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8D211D" w:rsidRPr="00345835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211D" w:rsidRPr="00547D9A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D211D" w:rsidRPr="00547D9A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547D9A">
              <w:rPr>
                <w:rFonts w:ascii="Times New Roman" w:hAnsi="Times New Roman" w:cs="Times New Roman"/>
              </w:rPr>
              <w:t>SEMINAR Gr-A2</w:t>
            </w:r>
          </w:p>
        </w:tc>
      </w:tr>
      <w:tr w:rsidR="008D211D" w:rsidRPr="00E321E8" w:rsidTr="005B5703">
        <w:trPr>
          <w:trHeight w:val="255"/>
          <w:jc w:val="center"/>
        </w:trPr>
        <w:tc>
          <w:tcPr>
            <w:tcW w:w="1678" w:type="dxa"/>
            <w:vAlign w:val="center"/>
          </w:tcPr>
          <w:p w:rsidR="008D211D" w:rsidRPr="001A4461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108" w:type="dxa"/>
            <w:tcBorders>
              <w:right w:val="single" w:sz="4" w:space="0" w:color="auto"/>
            </w:tcBorders>
            <w:vAlign w:val="center"/>
          </w:tcPr>
          <w:p w:rsidR="008D211D" w:rsidRPr="00345835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Pr="00345835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S</w:t>
            </w:r>
          </w:p>
        </w:tc>
        <w:tc>
          <w:tcPr>
            <w:tcW w:w="1714" w:type="dxa"/>
            <w:gridSpan w:val="2"/>
            <w:tcBorders>
              <w:left w:val="single" w:sz="4" w:space="0" w:color="auto"/>
            </w:tcBorders>
            <w:vAlign w:val="center"/>
          </w:tcPr>
          <w:p w:rsidR="008D211D" w:rsidRPr="00345835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00" w:type="dxa"/>
            <w:gridSpan w:val="2"/>
            <w:vMerge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8D211D" w:rsidRPr="00345835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211D" w:rsidRPr="004378E3" w:rsidRDefault="008D211D" w:rsidP="005B5703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>
              <w:rPr>
                <w:rFonts w:ascii="Times New Roman" w:hAnsi="Times New Roman" w:cs="Times New Roman"/>
              </w:rPr>
              <w:t>ML</w:t>
            </w:r>
          </w:p>
        </w:tc>
        <w:tc>
          <w:tcPr>
            <w:tcW w:w="14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D211D" w:rsidRPr="00345835" w:rsidRDefault="008B0319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r>
              <w:rPr>
                <w:rFonts w:ascii="Times New Roman" w:hAnsi="Times New Roman" w:cs="Times New Roman"/>
              </w:rPr>
              <w:t>ED</w:t>
            </w:r>
            <w:bookmarkEnd w:id="0"/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211D" w:rsidRPr="004378E3" w:rsidRDefault="008D211D" w:rsidP="005B5703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D211D" w:rsidRPr="004378E3" w:rsidRDefault="008D211D" w:rsidP="005B5703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</w:tr>
      <w:tr w:rsidR="008D211D" w:rsidRPr="00E321E8" w:rsidTr="005B5703">
        <w:trPr>
          <w:trHeight w:val="255"/>
          <w:jc w:val="center"/>
        </w:trPr>
        <w:tc>
          <w:tcPr>
            <w:tcW w:w="1678" w:type="dxa"/>
            <w:vAlign w:val="center"/>
          </w:tcPr>
          <w:p w:rsidR="008D211D" w:rsidRPr="001A4461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108" w:type="dxa"/>
            <w:tcBorders>
              <w:right w:val="single" w:sz="4" w:space="0" w:color="auto"/>
            </w:tcBorders>
            <w:vAlign w:val="center"/>
          </w:tcPr>
          <w:p w:rsid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DIP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VLSI</w:t>
            </w:r>
          </w:p>
        </w:tc>
        <w:tc>
          <w:tcPr>
            <w:tcW w:w="170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50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4" w:type="dxa"/>
            <w:tcBorders>
              <w:left w:val="single" w:sz="4" w:space="0" w:color="auto"/>
            </w:tcBorders>
            <w:vAlign w:val="center"/>
          </w:tcPr>
          <w:p w:rsid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D211D" w:rsidRPr="00E321E8" w:rsidTr="005B5703">
        <w:trPr>
          <w:trHeight w:val="22"/>
          <w:jc w:val="center"/>
        </w:trPr>
        <w:tc>
          <w:tcPr>
            <w:tcW w:w="1678" w:type="dxa"/>
            <w:vAlign w:val="center"/>
          </w:tcPr>
          <w:p w:rsidR="008D211D" w:rsidRPr="001A4461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1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8D211D" w:rsidRDefault="008D211D" w:rsidP="005B57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8D211D" w:rsidRDefault="008D211D" w:rsidP="008D211D">
      <w:pPr>
        <w:spacing w:after="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tblInd w:w="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49"/>
        <w:gridCol w:w="6431"/>
      </w:tblGrid>
      <w:tr w:rsidR="008D211D" w:rsidTr="005B5703">
        <w:tc>
          <w:tcPr>
            <w:tcW w:w="6349" w:type="dxa"/>
            <w:vAlign w:val="center"/>
          </w:tcPr>
          <w:p w:rsidR="008D211D" w:rsidRDefault="008D211D" w:rsidP="005B5703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ACS (PE-IV): Advanced Control System: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K.Soren</w:t>
            </w:r>
            <w:proofErr w:type="spellEnd"/>
          </w:p>
        </w:tc>
        <w:tc>
          <w:tcPr>
            <w:tcW w:w="6431" w:type="dxa"/>
          </w:tcPr>
          <w:p w:rsidR="008D211D" w:rsidRDefault="008D211D" w:rsidP="005B5703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VLSI (PE-V): S. Dash</w:t>
            </w:r>
          </w:p>
        </w:tc>
      </w:tr>
      <w:tr w:rsidR="008D211D" w:rsidTr="005B5703">
        <w:tc>
          <w:tcPr>
            <w:tcW w:w="6349" w:type="dxa"/>
            <w:vAlign w:val="center"/>
          </w:tcPr>
          <w:p w:rsidR="008D211D" w:rsidRDefault="008D211D" w:rsidP="005B5703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DIP: (PE VI): Digital Image Processing:  J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Sethi</w:t>
            </w:r>
            <w:proofErr w:type="spellEnd"/>
          </w:p>
        </w:tc>
        <w:tc>
          <w:tcPr>
            <w:tcW w:w="6431" w:type="dxa"/>
          </w:tcPr>
          <w:p w:rsidR="008D211D" w:rsidRDefault="008D211D" w:rsidP="005B5703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435981">
              <w:rPr>
                <w:rFonts w:ascii="Times New Roman" w:hAnsi="Times New Roman" w:cs="Times New Roman"/>
                <w:szCs w:val="20"/>
              </w:rPr>
              <w:t xml:space="preserve">Open Elective </w:t>
            </w:r>
            <w:r>
              <w:rPr>
                <w:rFonts w:ascii="Times New Roman" w:hAnsi="Times New Roman" w:cs="Times New Roman"/>
                <w:szCs w:val="20"/>
              </w:rPr>
              <w:t>IV: ML: Machine Learning: CSE Department</w:t>
            </w:r>
          </w:p>
        </w:tc>
      </w:tr>
      <w:tr w:rsidR="008D211D" w:rsidTr="005B5703">
        <w:tc>
          <w:tcPr>
            <w:tcW w:w="6349" w:type="dxa"/>
          </w:tcPr>
          <w:p w:rsidR="008D211D" w:rsidRDefault="008D211D" w:rsidP="005B5703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ED: Entrepreneurship Development: HUMANITIES Department</w:t>
            </w:r>
          </w:p>
        </w:tc>
        <w:tc>
          <w:tcPr>
            <w:tcW w:w="6431" w:type="dxa"/>
          </w:tcPr>
          <w:p w:rsidR="008D211D" w:rsidRDefault="008D211D" w:rsidP="005B5703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eminar: A1 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Cs w:val="20"/>
              </w:rPr>
              <w:t>J.Sethi</w:t>
            </w:r>
            <w:proofErr w:type="spellEnd"/>
            <w:proofErr w:type="gramEnd"/>
            <w:r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N.C.Naik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);    </w:t>
            </w:r>
          </w:p>
          <w:p w:rsidR="008D211D" w:rsidRDefault="008D211D" w:rsidP="005B5703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                A2 (</w:t>
            </w:r>
            <w:proofErr w:type="spellStart"/>
            <w:r w:rsidRPr="008D211D">
              <w:rPr>
                <w:rFonts w:ascii="Times New Roman" w:hAnsi="Times New Roman" w:cs="Times New Roman"/>
                <w:szCs w:val="20"/>
              </w:rPr>
              <w:t>M.</w:t>
            </w:r>
            <w:proofErr w:type="gramStart"/>
            <w:r w:rsidRPr="008D211D">
              <w:rPr>
                <w:rFonts w:ascii="Times New Roman" w:hAnsi="Times New Roman" w:cs="Times New Roman"/>
                <w:szCs w:val="20"/>
              </w:rPr>
              <w:t>C.Tripathy</w:t>
            </w:r>
            <w:proofErr w:type="spellEnd"/>
            <w:proofErr w:type="gramEnd"/>
            <w:r w:rsidRPr="008D211D">
              <w:rPr>
                <w:rFonts w:ascii="Times New Roman" w:hAnsi="Times New Roman" w:cs="Times New Roman"/>
                <w:szCs w:val="20"/>
              </w:rPr>
              <w:t>,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D.P.Dash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K.Soren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>)</w:t>
            </w:r>
          </w:p>
          <w:p w:rsidR="008D211D" w:rsidRDefault="008D211D" w:rsidP="005B5703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:rsidR="00725DB0" w:rsidRDefault="00725DB0" w:rsidP="008D211D">
      <w:pPr>
        <w:pStyle w:val="Normal1"/>
        <w:spacing w:line="240" w:lineRule="auto"/>
        <w:jc w:val="center"/>
        <w:rPr>
          <w:rFonts w:ascii="Times New Roman" w:eastAsia="Times New Roman" w:hAnsi="Times New Roman" w:cs="Times New Roman"/>
          <w:b/>
          <w:color w:val="FF0000"/>
        </w:rPr>
      </w:pPr>
    </w:p>
    <w:p w:rsidR="00725DB0" w:rsidRDefault="00E91978">
      <w:pPr>
        <w:pStyle w:val="Normal1"/>
        <w:spacing w:after="0"/>
        <w:ind w:left="720"/>
        <w:rPr>
          <w:rFonts w:ascii="Times New Roman" w:eastAsia="Times New Roman" w:hAnsi="Times New Roman" w:cs="Times New Roman"/>
          <w:b/>
          <w:color w:val="FF0000"/>
        </w:rPr>
      </w:pPr>
      <w:r>
        <w:rPr>
          <w:rFonts w:ascii="Times New Roman" w:eastAsia="Times New Roman" w:hAnsi="Times New Roman" w:cs="Times New Roman"/>
          <w:b/>
          <w:color w:val="FF0000"/>
        </w:rPr>
        <w:t xml:space="preserve">Room No C </w:t>
      </w:r>
      <w:r w:rsidR="001A2126">
        <w:rPr>
          <w:rFonts w:ascii="Times New Roman" w:eastAsia="Times New Roman" w:hAnsi="Times New Roman" w:cs="Times New Roman"/>
          <w:b/>
          <w:color w:val="FF0000"/>
        </w:rPr>
        <w:t>204</w:t>
      </w:r>
    </w:p>
    <w:p w:rsidR="00725DB0" w:rsidRDefault="00725DB0">
      <w:pPr>
        <w:pStyle w:val="Normal1"/>
        <w:tabs>
          <w:tab w:val="left" w:pos="630"/>
        </w:tabs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</w:p>
    <w:p w:rsidR="0050059B" w:rsidRDefault="0050059B">
      <w:pPr>
        <w:pStyle w:val="Normal1"/>
        <w:tabs>
          <w:tab w:val="left" w:pos="630"/>
        </w:tabs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</w:p>
    <w:p w:rsidR="0050059B" w:rsidRDefault="0050059B">
      <w:pPr>
        <w:pStyle w:val="Normal1"/>
        <w:tabs>
          <w:tab w:val="left" w:pos="630"/>
        </w:tabs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</w:p>
    <w:p w:rsidR="004E46B2" w:rsidRDefault="004E46B2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</w:p>
    <w:p w:rsidR="00725DB0" w:rsidRDefault="00E91978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eastAsia="Times New Roman" w:hAnsi="Times New Roman" w:cs="Times New Roman"/>
          <w:b/>
          <w:sz w:val="21"/>
          <w:szCs w:val="21"/>
          <w:u w:val="single"/>
        </w:rPr>
        <w:t xml:space="preserve">TIME TABLE FOR SEVENTH SEMESTER INSTRUMENTATION &amp; ELECTRONICS ENGINEERING. (SEC-B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8D211D" w:rsidRPr="001A4461" w:rsidRDefault="005731EF" w:rsidP="008D211D">
      <w:pPr>
        <w:jc w:val="center"/>
        <w:rPr>
          <w:rFonts w:ascii="Times New Roman" w:hAnsi="Times New Roman" w:cs="Times New Roman"/>
          <w:b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TableGrid"/>
        <w:tblW w:w="12985" w:type="dxa"/>
        <w:jc w:val="center"/>
        <w:tblLook w:val="04A0" w:firstRow="1" w:lastRow="0" w:firstColumn="1" w:lastColumn="0" w:noHBand="0" w:noVBand="1"/>
      </w:tblPr>
      <w:tblGrid>
        <w:gridCol w:w="2033"/>
        <w:gridCol w:w="1258"/>
        <w:gridCol w:w="1260"/>
        <w:gridCol w:w="1802"/>
        <w:gridCol w:w="1269"/>
        <w:gridCol w:w="6"/>
        <w:gridCol w:w="1156"/>
        <w:gridCol w:w="1381"/>
        <w:gridCol w:w="28"/>
        <w:gridCol w:w="27"/>
        <w:gridCol w:w="1371"/>
        <w:gridCol w:w="1394"/>
      </w:tblGrid>
      <w:tr w:rsidR="008D211D" w:rsidRPr="008D211D" w:rsidTr="005B5703">
        <w:trPr>
          <w:trHeight w:val="68"/>
          <w:jc w:val="center"/>
        </w:trPr>
        <w:tc>
          <w:tcPr>
            <w:tcW w:w="2033" w:type="dxa"/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D211D">
              <w:rPr>
                <w:rFonts w:ascii="Times New Roman" w:hAnsi="Times New Roman" w:cs="Times New Roman"/>
                <w:b/>
              </w:rPr>
              <w:t>TIME</w:t>
            </w:r>
          </w:p>
          <w:p w:rsidR="008D211D" w:rsidRPr="008D211D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D211D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258" w:type="dxa"/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D211D">
              <w:rPr>
                <w:rFonts w:ascii="Times New Roman" w:hAnsi="Times New Roman" w:cs="Times New Roman"/>
                <w:b/>
              </w:rPr>
              <w:t>9-10 AM</w:t>
            </w:r>
          </w:p>
        </w:tc>
        <w:tc>
          <w:tcPr>
            <w:tcW w:w="1260" w:type="dxa"/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D211D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802" w:type="dxa"/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D211D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69" w:type="dxa"/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D211D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162" w:type="dxa"/>
            <w:gridSpan w:val="2"/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D211D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09" w:type="dxa"/>
            <w:gridSpan w:val="2"/>
            <w:tcBorders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D211D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9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D211D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94" w:type="dxa"/>
            <w:tcBorders>
              <w:left w:val="single" w:sz="4" w:space="0" w:color="auto"/>
            </w:tcBorders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D211D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8D211D" w:rsidRPr="008D211D" w:rsidTr="005B5703">
        <w:trPr>
          <w:trHeight w:val="332"/>
          <w:jc w:val="center"/>
        </w:trPr>
        <w:tc>
          <w:tcPr>
            <w:tcW w:w="2033" w:type="dxa"/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D211D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258" w:type="dxa"/>
            <w:tcBorders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8D211D">
              <w:rPr>
                <w:rFonts w:ascii="Times New Roman" w:hAnsi="Times New Roman" w:cs="Times New Roman"/>
              </w:rPr>
              <w:t>ACS</w:t>
            </w:r>
          </w:p>
        </w:tc>
        <w:tc>
          <w:tcPr>
            <w:tcW w:w="180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8D211D">
              <w:rPr>
                <w:rFonts w:ascii="Times New Roman" w:hAnsi="Times New Roman" w:cs="Times New Roman"/>
              </w:rPr>
              <w:t>DIP</w:t>
            </w:r>
          </w:p>
        </w:tc>
        <w:tc>
          <w:tcPr>
            <w:tcW w:w="127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15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0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39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394" w:type="dxa"/>
            <w:tcBorders>
              <w:left w:val="single" w:sz="4" w:space="0" w:color="auto"/>
            </w:tcBorders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  <w:tr w:rsidR="008D211D" w:rsidRPr="008D211D" w:rsidTr="005B5703">
        <w:trPr>
          <w:trHeight w:val="262"/>
          <w:jc w:val="center"/>
        </w:trPr>
        <w:tc>
          <w:tcPr>
            <w:tcW w:w="2033" w:type="dxa"/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D211D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258" w:type="dxa"/>
            <w:tcBorders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D211D">
              <w:rPr>
                <w:rFonts w:ascii="Times New Roman" w:hAnsi="Times New Roman" w:cs="Times New Roman"/>
              </w:rPr>
              <w:t xml:space="preserve">ACS </w:t>
            </w:r>
          </w:p>
        </w:tc>
        <w:tc>
          <w:tcPr>
            <w:tcW w:w="180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D211D">
              <w:rPr>
                <w:rFonts w:ascii="Times New Roman" w:hAnsi="Times New Roman" w:cs="Times New Roman"/>
              </w:rPr>
              <w:t>VLSI</w:t>
            </w:r>
          </w:p>
        </w:tc>
        <w:tc>
          <w:tcPr>
            <w:tcW w:w="1269" w:type="dxa"/>
            <w:vMerge w:val="restart"/>
            <w:tcBorders>
              <w:left w:val="single" w:sz="4" w:space="0" w:color="auto"/>
            </w:tcBorders>
            <w:shd w:val="clear" w:color="auto" w:fill="FFC000"/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D211D">
              <w:rPr>
                <w:rFonts w:ascii="Times New Roman" w:hAnsi="Times New Roman" w:cs="Times New Roman"/>
                <w:b/>
              </w:rPr>
              <w:t>LUNCH BREAK</w:t>
            </w:r>
          </w:p>
        </w:tc>
        <w:tc>
          <w:tcPr>
            <w:tcW w:w="116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2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D211D">
              <w:rPr>
                <w:rFonts w:ascii="Times New Roman" w:hAnsi="Times New Roman" w:cs="Times New Roman"/>
              </w:rPr>
              <w:t>SEMINAR Gr-B1</w:t>
            </w:r>
          </w:p>
        </w:tc>
      </w:tr>
      <w:tr w:rsidR="008D211D" w:rsidRPr="008D211D" w:rsidTr="005B5703">
        <w:trPr>
          <w:trHeight w:val="262"/>
          <w:jc w:val="center"/>
        </w:trPr>
        <w:tc>
          <w:tcPr>
            <w:tcW w:w="2033" w:type="dxa"/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D211D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258" w:type="dxa"/>
            <w:tcBorders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D211D">
              <w:rPr>
                <w:rFonts w:ascii="Times New Roman" w:hAnsi="Times New Roman" w:cs="Times New Roman"/>
              </w:rPr>
              <w:t xml:space="preserve">DIP </w:t>
            </w:r>
          </w:p>
        </w:tc>
        <w:tc>
          <w:tcPr>
            <w:tcW w:w="180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D211D">
              <w:rPr>
                <w:rFonts w:ascii="Times New Roman" w:hAnsi="Times New Roman" w:cs="Times New Roman"/>
              </w:rPr>
              <w:t xml:space="preserve">DIP </w:t>
            </w:r>
          </w:p>
        </w:tc>
        <w:tc>
          <w:tcPr>
            <w:tcW w:w="1269" w:type="dxa"/>
            <w:vMerge/>
            <w:tcBorders>
              <w:left w:val="single" w:sz="4" w:space="0" w:color="auto"/>
            </w:tcBorders>
            <w:shd w:val="clear" w:color="auto" w:fill="FFC000"/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 w:rsidRPr="008D211D"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ED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 w:rsidRPr="008D211D"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ML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D211D" w:rsidRP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</w:tr>
      <w:tr w:rsidR="008D211D" w:rsidRPr="008D211D" w:rsidTr="005B5703">
        <w:trPr>
          <w:trHeight w:val="262"/>
          <w:jc w:val="center"/>
        </w:trPr>
        <w:tc>
          <w:tcPr>
            <w:tcW w:w="2033" w:type="dxa"/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D211D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258" w:type="dxa"/>
            <w:tcBorders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D211D"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ML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D211D">
              <w:rPr>
                <w:rFonts w:ascii="Times New Roman" w:hAnsi="Times New Roman" w:cs="Times New Roman"/>
              </w:rPr>
              <w:t xml:space="preserve">VLSI </w:t>
            </w:r>
          </w:p>
        </w:tc>
        <w:tc>
          <w:tcPr>
            <w:tcW w:w="180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D211D"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269" w:type="dxa"/>
            <w:vMerge/>
            <w:tcBorders>
              <w:left w:val="single" w:sz="4" w:space="0" w:color="auto"/>
            </w:tcBorders>
            <w:shd w:val="clear" w:color="auto" w:fill="FFC000"/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jc w:val="right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  <w:tc>
          <w:tcPr>
            <w:tcW w:w="42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D211D" w:rsidRP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 w:rsidRPr="008D211D">
              <w:rPr>
                <w:rFonts w:ascii="Times New Roman" w:hAnsi="Times New Roman" w:cs="Times New Roman"/>
              </w:rPr>
              <w:t>SEMINAR Gr-B2</w:t>
            </w:r>
          </w:p>
        </w:tc>
      </w:tr>
      <w:tr w:rsidR="008D211D" w:rsidRPr="008D211D" w:rsidTr="005B5703">
        <w:trPr>
          <w:trHeight w:val="262"/>
          <w:jc w:val="center"/>
        </w:trPr>
        <w:tc>
          <w:tcPr>
            <w:tcW w:w="2033" w:type="dxa"/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D211D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258" w:type="dxa"/>
            <w:tcBorders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D211D">
              <w:rPr>
                <w:rFonts w:ascii="Times New Roman" w:hAnsi="Times New Roman" w:cs="Times New Roman"/>
              </w:rPr>
              <w:t xml:space="preserve">ACS 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D211D">
              <w:rPr>
                <w:rFonts w:ascii="Times New Roman" w:hAnsi="Times New Roman" w:cs="Times New Roman"/>
              </w:rPr>
              <w:t>VLSI</w:t>
            </w:r>
          </w:p>
        </w:tc>
        <w:tc>
          <w:tcPr>
            <w:tcW w:w="180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9" w:type="dxa"/>
            <w:vMerge/>
            <w:tcBorders>
              <w:left w:val="single" w:sz="4" w:space="0" w:color="auto"/>
            </w:tcBorders>
            <w:shd w:val="clear" w:color="auto" w:fill="FFC000"/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2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D211D"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43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D211D"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4" w:type="dxa"/>
            <w:tcBorders>
              <w:top w:val="single" w:sz="4" w:space="0" w:color="auto"/>
            </w:tcBorders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D211D" w:rsidRPr="00E321E8" w:rsidTr="005B5703">
        <w:trPr>
          <w:trHeight w:val="602"/>
          <w:jc w:val="center"/>
        </w:trPr>
        <w:tc>
          <w:tcPr>
            <w:tcW w:w="2033" w:type="dxa"/>
            <w:vAlign w:val="center"/>
          </w:tcPr>
          <w:p w:rsidR="008D211D" w:rsidRPr="008D211D" w:rsidRDefault="008D211D" w:rsidP="005B57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D211D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095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:rsidR="008D211D" w:rsidRDefault="008D211D" w:rsidP="005B570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211D"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8D211D" w:rsidRDefault="008D211D" w:rsidP="008D211D">
      <w:pPr>
        <w:spacing w:after="0"/>
        <w:ind w:left="72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tblInd w:w="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49"/>
        <w:gridCol w:w="6431"/>
      </w:tblGrid>
      <w:tr w:rsidR="008D211D" w:rsidTr="005B5703">
        <w:tc>
          <w:tcPr>
            <w:tcW w:w="6349" w:type="dxa"/>
            <w:vAlign w:val="center"/>
          </w:tcPr>
          <w:p w:rsidR="008D211D" w:rsidRDefault="008D211D" w:rsidP="005B5703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ACS (PE-IV): Advanced Control System: K.C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Bhuyan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ab/>
            </w:r>
          </w:p>
        </w:tc>
        <w:tc>
          <w:tcPr>
            <w:tcW w:w="6431" w:type="dxa"/>
          </w:tcPr>
          <w:p w:rsidR="008D211D" w:rsidRDefault="008D211D" w:rsidP="005B5703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VLSI (PE-V):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A.Dastidar</w:t>
            </w:r>
            <w:proofErr w:type="spellEnd"/>
          </w:p>
        </w:tc>
      </w:tr>
      <w:tr w:rsidR="008D211D" w:rsidTr="005B5703">
        <w:tc>
          <w:tcPr>
            <w:tcW w:w="6349" w:type="dxa"/>
            <w:vAlign w:val="center"/>
          </w:tcPr>
          <w:p w:rsidR="008D211D" w:rsidRDefault="008D211D" w:rsidP="005B5703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DIP: (PE VI): Digital Image Processing: </w:t>
            </w:r>
          </w:p>
        </w:tc>
        <w:tc>
          <w:tcPr>
            <w:tcW w:w="6431" w:type="dxa"/>
          </w:tcPr>
          <w:p w:rsidR="008D211D" w:rsidRDefault="008D211D" w:rsidP="005B5703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435981">
              <w:rPr>
                <w:rFonts w:ascii="Times New Roman" w:hAnsi="Times New Roman" w:cs="Times New Roman"/>
                <w:szCs w:val="20"/>
              </w:rPr>
              <w:t xml:space="preserve">Open Elective </w:t>
            </w:r>
            <w:r>
              <w:rPr>
                <w:rFonts w:ascii="Times New Roman" w:hAnsi="Times New Roman" w:cs="Times New Roman"/>
                <w:szCs w:val="20"/>
              </w:rPr>
              <w:t>IV: ML: Machine Learning: CSE Department</w:t>
            </w:r>
          </w:p>
        </w:tc>
      </w:tr>
      <w:tr w:rsidR="008D211D" w:rsidTr="005B5703">
        <w:tc>
          <w:tcPr>
            <w:tcW w:w="6349" w:type="dxa"/>
          </w:tcPr>
          <w:p w:rsidR="008D211D" w:rsidRDefault="008D211D" w:rsidP="005B5703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ED: Entrepreneurship Development: HUMANITIES Department</w:t>
            </w:r>
          </w:p>
        </w:tc>
        <w:tc>
          <w:tcPr>
            <w:tcW w:w="6431" w:type="dxa"/>
          </w:tcPr>
          <w:p w:rsidR="008D211D" w:rsidRDefault="008D211D" w:rsidP="005B5703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Seminar: B1 (K. C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Bhuyan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A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Dastidar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R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Routray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>);</w:t>
            </w:r>
          </w:p>
          <w:p w:rsidR="008D211D" w:rsidRDefault="008D211D" w:rsidP="005B5703">
            <w:pPr>
              <w:spacing w:line="360" w:lineRule="auto"/>
              <w:ind w:left="720"/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    B2 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Cs w:val="20"/>
              </w:rPr>
              <w:t>S.Dash</w:t>
            </w:r>
            <w:proofErr w:type="spellEnd"/>
            <w:proofErr w:type="gramEnd"/>
            <w:r>
              <w:rPr>
                <w:rFonts w:ascii="Times New Roman" w:hAnsi="Times New Roman" w:cs="Times New Roman"/>
                <w:szCs w:val="20"/>
              </w:rPr>
              <w:t xml:space="preserve">, A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Bisoyi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S. B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Behera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>)</w:t>
            </w:r>
          </w:p>
          <w:p w:rsidR="008D211D" w:rsidRDefault="008D211D" w:rsidP="005B5703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:rsidR="0014696E" w:rsidRDefault="0014696E" w:rsidP="008D211D">
      <w:pPr>
        <w:jc w:val="center"/>
        <w:rPr>
          <w:rFonts w:ascii="Times New Roman" w:eastAsia="Times New Roman" w:hAnsi="Times New Roman" w:cs="Times New Roman"/>
          <w:b/>
          <w:color w:val="FF0000"/>
        </w:rPr>
      </w:pPr>
    </w:p>
    <w:p w:rsidR="00725DB0" w:rsidRDefault="00E91978" w:rsidP="00102D97">
      <w:pPr>
        <w:pStyle w:val="Normal1"/>
        <w:ind w:firstLine="720"/>
        <w:rPr>
          <w:rFonts w:ascii="Times New Roman" w:eastAsia="Times New Roman" w:hAnsi="Times New Roman" w:cs="Times New Roman"/>
          <w:b/>
          <w:color w:val="FF0000"/>
        </w:rPr>
      </w:pPr>
      <w:r>
        <w:rPr>
          <w:rFonts w:ascii="Times New Roman" w:eastAsia="Times New Roman" w:hAnsi="Times New Roman" w:cs="Times New Roman"/>
          <w:b/>
          <w:color w:val="FF0000"/>
        </w:rPr>
        <w:t xml:space="preserve">Room No C </w:t>
      </w:r>
      <w:r w:rsidR="001A2126">
        <w:rPr>
          <w:rFonts w:ascii="Times New Roman" w:eastAsia="Times New Roman" w:hAnsi="Times New Roman" w:cs="Times New Roman"/>
          <w:b/>
          <w:color w:val="FF0000"/>
        </w:rPr>
        <w:t>205</w:t>
      </w:r>
    </w:p>
    <w:p w:rsidR="001A2126" w:rsidRDefault="001A2126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</w:t>
      </w:r>
      <w:r w:rsidR="0038273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FOR SEVENTH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SEMESTER CIVIL ENGINEERING (SEC-A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025837" w:rsidRDefault="005731EF" w:rsidP="00025837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W w:w="155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576"/>
        <w:gridCol w:w="2047"/>
        <w:gridCol w:w="2268"/>
        <w:gridCol w:w="1966"/>
        <w:gridCol w:w="1865"/>
        <w:gridCol w:w="1475"/>
        <w:gridCol w:w="1723"/>
        <w:gridCol w:w="1310"/>
        <w:gridCol w:w="1310"/>
      </w:tblGrid>
      <w:tr w:rsidR="00025837" w:rsidTr="009B5BB1">
        <w:trPr>
          <w:trHeight w:val="510"/>
          <w:jc w:val="center"/>
        </w:trPr>
        <w:tc>
          <w:tcPr>
            <w:tcW w:w="157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AY/TIME</w:t>
            </w:r>
          </w:p>
        </w:tc>
        <w:tc>
          <w:tcPr>
            <w:tcW w:w="2047" w:type="dxa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2268" w:type="dxa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966" w:type="dxa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865" w:type="dxa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75" w:type="dxa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723" w:type="dxa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10" w:type="dxa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10" w:type="dxa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025837" w:rsidTr="009B5BB1">
        <w:trPr>
          <w:trHeight w:val="683"/>
          <w:jc w:val="center"/>
        </w:trPr>
        <w:tc>
          <w:tcPr>
            <w:tcW w:w="157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2047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-II</w:t>
            </w:r>
          </w:p>
        </w:tc>
        <w:tc>
          <w:tcPr>
            <w:tcW w:w="2268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C</w:t>
            </w:r>
          </w:p>
        </w:tc>
        <w:tc>
          <w:tcPr>
            <w:tcW w:w="196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IE</w:t>
            </w:r>
          </w:p>
        </w:tc>
        <w:tc>
          <w:tcPr>
            <w:tcW w:w="1865" w:type="dxa"/>
            <w:vMerge w:val="restart"/>
            <w:shd w:val="clear" w:color="auto" w:fill="FFC000"/>
            <w:vAlign w:val="center"/>
            <w:hideMark/>
          </w:tcPr>
          <w:p w:rsidR="00025837" w:rsidRDefault="00025837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025837" w:rsidRDefault="00025837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475" w:type="dxa"/>
            <w:shd w:val="clear" w:color="auto" w:fill="FFFFFF"/>
            <w:vAlign w:val="center"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3" w:type="dxa"/>
            <w:gridSpan w:val="2"/>
            <w:shd w:val="clear" w:color="auto" w:fill="FFFFFF"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MINAR-A1</w:t>
            </w:r>
          </w:p>
        </w:tc>
        <w:tc>
          <w:tcPr>
            <w:tcW w:w="1310" w:type="dxa"/>
            <w:shd w:val="clear" w:color="auto" w:fill="FFFFFF"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25837" w:rsidTr="009B5BB1">
        <w:trPr>
          <w:trHeight w:val="510"/>
          <w:jc w:val="center"/>
        </w:trPr>
        <w:tc>
          <w:tcPr>
            <w:tcW w:w="157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2047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pen Elective</w:t>
            </w:r>
          </w:p>
        </w:tc>
        <w:tc>
          <w:tcPr>
            <w:tcW w:w="2268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IE</w:t>
            </w:r>
          </w:p>
        </w:tc>
        <w:tc>
          <w:tcPr>
            <w:tcW w:w="196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D</w:t>
            </w:r>
          </w:p>
        </w:tc>
        <w:tc>
          <w:tcPr>
            <w:tcW w:w="1865" w:type="dxa"/>
            <w:vMerge/>
            <w:vAlign w:val="center"/>
            <w:hideMark/>
          </w:tcPr>
          <w:p w:rsidR="00025837" w:rsidRDefault="0002583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8" w:type="dxa"/>
            <w:gridSpan w:val="3"/>
            <w:shd w:val="clear" w:color="auto" w:fill="FFFFFF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310" w:type="dxa"/>
            <w:shd w:val="clear" w:color="auto" w:fill="FFFFFF"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25837" w:rsidTr="009B5BB1">
        <w:trPr>
          <w:trHeight w:val="510"/>
          <w:jc w:val="center"/>
        </w:trPr>
        <w:tc>
          <w:tcPr>
            <w:tcW w:w="157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2047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D</w:t>
            </w:r>
          </w:p>
        </w:tc>
        <w:tc>
          <w:tcPr>
            <w:tcW w:w="2268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C</w:t>
            </w:r>
          </w:p>
        </w:tc>
        <w:tc>
          <w:tcPr>
            <w:tcW w:w="196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-II</w:t>
            </w:r>
          </w:p>
        </w:tc>
        <w:tc>
          <w:tcPr>
            <w:tcW w:w="1865" w:type="dxa"/>
            <w:vMerge/>
            <w:vAlign w:val="center"/>
            <w:hideMark/>
          </w:tcPr>
          <w:p w:rsidR="00025837" w:rsidRDefault="0002583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FFFFFF"/>
            <w:vAlign w:val="center"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3" w:type="dxa"/>
            <w:gridSpan w:val="2"/>
            <w:hideMark/>
          </w:tcPr>
          <w:p w:rsidR="00025837" w:rsidRDefault="00025837">
            <w:pPr>
              <w:pStyle w:val="Normal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SEMINAR-A2</w:t>
            </w:r>
          </w:p>
        </w:tc>
        <w:tc>
          <w:tcPr>
            <w:tcW w:w="1310" w:type="dxa"/>
          </w:tcPr>
          <w:p w:rsidR="00025837" w:rsidRDefault="00025837">
            <w:pPr>
              <w:pStyle w:val="Normal1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25837" w:rsidTr="009B5BB1">
        <w:trPr>
          <w:trHeight w:val="510"/>
          <w:jc w:val="center"/>
        </w:trPr>
        <w:tc>
          <w:tcPr>
            <w:tcW w:w="157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2047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pen Elective</w:t>
            </w:r>
          </w:p>
        </w:tc>
        <w:tc>
          <w:tcPr>
            <w:tcW w:w="2268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IE</w:t>
            </w:r>
          </w:p>
        </w:tc>
        <w:tc>
          <w:tcPr>
            <w:tcW w:w="196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C</w:t>
            </w:r>
          </w:p>
        </w:tc>
        <w:tc>
          <w:tcPr>
            <w:tcW w:w="1865" w:type="dxa"/>
            <w:vMerge/>
            <w:vAlign w:val="center"/>
            <w:hideMark/>
          </w:tcPr>
          <w:p w:rsidR="00025837" w:rsidRDefault="0002583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8" w:type="dxa"/>
            <w:gridSpan w:val="3"/>
            <w:shd w:val="clear" w:color="auto" w:fill="FFFFFF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310" w:type="dxa"/>
            <w:shd w:val="clear" w:color="auto" w:fill="FFFFFF"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25837" w:rsidTr="009B5BB1">
        <w:trPr>
          <w:trHeight w:val="332"/>
          <w:jc w:val="center"/>
        </w:trPr>
        <w:tc>
          <w:tcPr>
            <w:tcW w:w="1576" w:type="dxa"/>
            <w:tcBorders>
              <w:bottom w:val="single" w:sz="4" w:space="0" w:color="auto"/>
            </w:tcBorders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2047" w:type="dxa"/>
            <w:tcBorders>
              <w:bottom w:val="single" w:sz="4" w:space="0" w:color="auto"/>
            </w:tcBorders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pen Elective</w:t>
            </w:r>
          </w:p>
        </w:tc>
        <w:tc>
          <w:tcPr>
            <w:tcW w:w="1966" w:type="dxa"/>
            <w:tcBorders>
              <w:bottom w:val="single" w:sz="4" w:space="0" w:color="auto"/>
            </w:tcBorders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-II</w:t>
            </w:r>
          </w:p>
        </w:tc>
        <w:tc>
          <w:tcPr>
            <w:tcW w:w="1865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025837" w:rsidRDefault="0002583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8" w:type="dxa"/>
            <w:gridSpan w:val="3"/>
            <w:tcBorders>
              <w:bottom w:val="single" w:sz="4" w:space="0" w:color="auto"/>
            </w:tcBorders>
            <w:shd w:val="clear" w:color="auto" w:fill="FFFFFF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FFFFFF"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25837" w:rsidTr="009B5BB1">
        <w:trPr>
          <w:trHeight w:val="438"/>
          <w:jc w:val="center"/>
        </w:trPr>
        <w:tc>
          <w:tcPr>
            <w:tcW w:w="1576" w:type="dxa"/>
            <w:tcBorders>
              <w:bottom w:val="single" w:sz="4" w:space="0" w:color="auto"/>
            </w:tcBorders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  <w:tc>
          <w:tcPr>
            <w:tcW w:w="13964" w:type="dxa"/>
            <w:gridSpan w:val="8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  <w:tr w:rsidR="00025837" w:rsidTr="009B5BB1">
        <w:trPr>
          <w:trHeight w:val="278"/>
          <w:jc w:val="center"/>
        </w:trPr>
        <w:tc>
          <w:tcPr>
            <w:tcW w:w="157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8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B5BB1" w:rsidRDefault="009B5BB1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  <w:p w:rsidR="00025837" w:rsidRDefault="0002583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IE:</w:t>
            </w:r>
            <w:r>
              <w:rPr>
                <w:rFonts w:ascii="Times New Roman" w:hAnsi="Times New Roman" w:cs="Times New Roman"/>
                <w:szCs w:val="24"/>
                <w:lang w:val="en-US"/>
              </w:rPr>
              <w:t>Ground Improvement Engineering: CT 1</w:t>
            </w:r>
          </w:p>
        </w:tc>
        <w:tc>
          <w:tcPr>
            <w:tcW w:w="637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B5BB1" w:rsidRDefault="009B5BB1">
            <w:pPr>
              <w:pStyle w:val="Default"/>
              <w:spacing w:line="276" w:lineRule="auto"/>
            </w:pPr>
          </w:p>
          <w:p w:rsidR="00025837" w:rsidRDefault="00025837">
            <w:pPr>
              <w:pStyle w:val="Default"/>
              <w:spacing w:line="276" w:lineRule="auto"/>
              <w:rPr>
                <w:color w:val="auto"/>
                <w:sz w:val="23"/>
                <w:szCs w:val="23"/>
                <w:highlight w:val="yellow"/>
              </w:rPr>
            </w:pPr>
            <w:r w:rsidRPr="009B5BB1">
              <w:rPr>
                <w:rFonts w:eastAsia="Calibri"/>
                <w:color w:val="auto"/>
                <w:sz w:val="22"/>
                <w:lang w:val="en-US"/>
              </w:rPr>
              <w:t>PC: Pre</w:t>
            </w:r>
            <w:r w:rsidR="009B5BB1">
              <w:rPr>
                <w:rFonts w:eastAsia="Calibri"/>
                <w:color w:val="auto"/>
                <w:sz w:val="22"/>
                <w:lang w:val="en-US"/>
              </w:rPr>
              <w:t>-</w:t>
            </w:r>
            <w:r w:rsidRPr="009B5BB1">
              <w:rPr>
                <w:rFonts w:eastAsia="Calibri"/>
                <w:color w:val="auto"/>
                <w:sz w:val="22"/>
                <w:lang w:val="en-US"/>
              </w:rPr>
              <w:t xml:space="preserve">stressed Concrete- Mr. </w:t>
            </w:r>
            <w:proofErr w:type="spellStart"/>
            <w:r w:rsidRPr="009B5BB1">
              <w:rPr>
                <w:rFonts w:eastAsia="Calibri"/>
                <w:color w:val="auto"/>
                <w:sz w:val="22"/>
                <w:lang w:val="en-US"/>
              </w:rPr>
              <w:t>B.Majhi</w:t>
            </w:r>
            <w:proofErr w:type="spellEnd"/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25837" w:rsidRDefault="00025837">
            <w:pPr>
              <w:pStyle w:val="Default"/>
              <w:spacing w:line="276" w:lineRule="auto"/>
            </w:pPr>
          </w:p>
        </w:tc>
      </w:tr>
      <w:tr w:rsidR="00025837" w:rsidTr="009B5BB1">
        <w:trPr>
          <w:trHeight w:val="278"/>
          <w:jc w:val="center"/>
        </w:trPr>
        <w:tc>
          <w:tcPr>
            <w:tcW w:w="1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5837" w:rsidRDefault="00025837">
            <w:pPr>
              <w:spacing w:after="0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81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:rsidR="00025837" w:rsidRDefault="0002583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-II: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 Transportation Engineering- II: Mr. P.K. </w:t>
            </w:r>
            <w:proofErr w:type="spellStart"/>
            <w:r>
              <w:rPr>
                <w:rFonts w:ascii="Times New Roman" w:hAnsi="Times New Roman" w:cs="Times New Roman"/>
                <w:sz w:val="23"/>
                <w:szCs w:val="23"/>
              </w:rPr>
              <w:t>Behera</w:t>
            </w:r>
            <w:proofErr w:type="spellEnd"/>
          </w:p>
        </w:tc>
        <w:tc>
          <w:tcPr>
            <w:tcW w:w="6373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:rsidR="00025837" w:rsidRDefault="00025837">
            <w:pPr>
              <w:pStyle w:val="Default"/>
              <w:spacing w:line="276" w:lineRule="auto"/>
              <w:rPr>
                <w:color w:val="FF0000"/>
                <w:sz w:val="23"/>
                <w:szCs w:val="23"/>
              </w:rPr>
            </w:pPr>
            <w:r>
              <w:rPr>
                <w:color w:val="auto"/>
                <w:sz w:val="23"/>
                <w:szCs w:val="23"/>
              </w:rPr>
              <w:t xml:space="preserve">ED :Entrepreneurship Development(Humanity Dept.) 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</w:tcPr>
          <w:p w:rsidR="00025837" w:rsidRDefault="00025837">
            <w:pPr>
              <w:pStyle w:val="Default"/>
              <w:spacing w:line="276" w:lineRule="auto"/>
              <w:rPr>
                <w:color w:val="auto"/>
                <w:sz w:val="23"/>
                <w:szCs w:val="23"/>
              </w:rPr>
            </w:pPr>
          </w:p>
        </w:tc>
      </w:tr>
      <w:tr w:rsidR="00025837" w:rsidTr="009B5BB1">
        <w:trPr>
          <w:trHeight w:val="506"/>
          <w:jc w:val="center"/>
        </w:trPr>
        <w:tc>
          <w:tcPr>
            <w:tcW w:w="1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5837" w:rsidRDefault="00025837">
            <w:pPr>
              <w:spacing w:after="0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8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25837" w:rsidRDefault="00025837" w:rsidP="009B5BB1">
            <w:pPr>
              <w:spacing w:after="0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EMINAR –A</w:t>
            </w:r>
            <w:proofErr w:type="gramStart"/>
            <w:r>
              <w:rPr>
                <w:sz w:val="23"/>
                <w:szCs w:val="23"/>
              </w:rPr>
              <w:t>1:Dr.</w:t>
            </w:r>
            <w:proofErr w:type="gramEnd"/>
            <w:r>
              <w:rPr>
                <w:sz w:val="23"/>
                <w:szCs w:val="23"/>
              </w:rPr>
              <w:t xml:space="preserve"> P.K </w:t>
            </w:r>
            <w:proofErr w:type="spellStart"/>
            <w:r>
              <w:rPr>
                <w:sz w:val="23"/>
                <w:szCs w:val="23"/>
              </w:rPr>
              <w:t>Parhi</w:t>
            </w:r>
            <w:proofErr w:type="spellEnd"/>
            <w:r>
              <w:rPr>
                <w:sz w:val="23"/>
                <w:szCs w:val="23"/>
              </w:rPr>
              <w:t xml:space="preserve">, Ms. P. </w:t>
            </w:r>
            <w:proofErr w:type="spellStart"/>
            <w:r>
              <w:rPr>
                <w:sz w:val="23"/>
                <w:szCs w:val="23"/>
              </w:rPr>
              <w:t>Sahu</w:t>
            </w:r>
            <w:proofErr w:type="spellEnd"/>
            <w:r>
              <w:rPr>
                <w:sz w:val="23"/>
                <w:szCs w:val="23"/>
              </w:rPr>
              <w:t xml:space="preserve">, CT1,CT5 </w:t>
            </w:r>
          </w:p>
          <w:p w:rsidR="00025837" w:rsidRDefault="009B5BB1" w:rsidP="009B5BB1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sz w:val="23"/>
                <w:szCs w:val="23"/>
              </w:rPr>
              <w:t xml:space="preserve">                    </w:t>
            </w:r>
            <w:r w:rsidR="00025837">
              <w:rPr>
                <w:sz w:val="23"/>
                <w:szCs w:val="23"/>
              </w:rPr>
              <w:t xml:space="preserve">A2:Dr.D.P </w:t>
            </w:r>
            <w:proofErr w:type="spellStart"/>
            <w:r w:rsidR="00025837">
              <w:rPr>
                <w:sz w:val="23"/>
                <w:szCs w:val="23"/>
              </w:rPr>
              <w:t>Satapathy,Ms</w:t>
            </w:r>
            <w:proofErr w:type="spellEnd"/>
            <w:r w:rsidR="00025837">
              <w:rPr>
                <w:sz w:val="23"/>
                <w:szCs w:val="23"/>
              </w:rPr>
              <w:t>. R.Dalai,CT2 ,CT6</w:t>
            </w:r>
          </w:p>
        </w:tc>
        <w:tc>
          <w:tcPr>
            <w:tcW w:w="637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025837" w:rsidRDefault="00025837" w:rsidP="0002583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</w:tcPr>
          <w:p w:rsidR="00025837" w:rsidRDefault="00025837">
            <w:pPr>
              <w:jc w:val="both"/>
              <w:rPr>
                <w:sz w:val="23"/>
                <w:szCs w:val="23"/>
              </w:rPr>
            </w:pPr>
          </w:p>
        </w:tc>
      </w:tr>
    </w:tbl>
    <w:p w:rsidR="009B5BB1" w:rsidRDefault="009B5BB1" w:rsidP="009B5BB1">
      <w:pPr>
        <w:pStyle w:val="Normal1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50059B" w:rsidRDefault="00025837" w:rsidP="009B5BB1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OOM NO D 307</w:t>
      </w:r>
    </w:p>
    <w:p w:rsidR="00725DB0" w:rsidRDefault="00E91978">
      <w:pPr>
        <w:pStyle w:val="Normal1"/>
        <w:tabs>
          <w:tab w:val="left" w:pos="612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CIVIL ENGINEERING (SEC-B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9B5BB1" w:rsidRDefault="005731EF" w:rsidP="009B5BB1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TableGrid"/>
        <w:tblW w:w="150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2"/>
        <w:gridCol w:w="1097"/>
        <w:gridCol w:w="1602"/>
        <w:gridCol w:w="7"/>
        <w:gridCol w:w="1978"/>
        <w:gridCol w:w="6"/>
        <w:gridCol w:w="1484"/>
        <w:gridCol w:w="414"/>
        <w:gridCol w:w="1287"/>
        <w:gridCol w:w="131"/>
        <w:gridCol w:w="1145"/>
        <w:gridCol w:w="1421"/>
        <w:gridCol w:w="1418"/>
        <w:gridCol w:w="1418"/>
        <w:gridCol w:w="1190"/>
      </w:tblGrid>
      <w:tr w:rsidR="009B5BB1" w:rsidTr="005B5703">
        <w:trPr>
          <w:gridAfter w:val="1"/>
          <w:wAfter w:w="1190" w:type="dxa"/>
          <w:trHeight w:val="510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DAY/TIME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B5BB1" w:rsidTr="005B5703">
        <w:trPr>
          <w:gridAfter w:val="1"/>
          <w:wAfter w:w="1190" w:type="dxa"/>
          <w:trHeight w:val="683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MONDAY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D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t>GIE</w:t>
            </w:r>
          </w:p>
        </w:tc>
        <w:tc>
          <w:tcPr>
            <w:tcW w:w="1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PC 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:rsidR="009B5BB1" w:rsidRDefault="009B5BB1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9B5BB1" w:rsidRDefault="009B5BB1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1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B5BB1" w:rsidRDefault="009B5BB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9B5BB1" w:rsidTr="005B5703">
        <w:trPr>
          <w:gridAfter w:val="1"/>
          <w:wAfter w:w="1190" w:type="dxa"/>
          <w:trHeight w:val="510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TUESDAY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color w:val="FF0000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Open Elective</w:t>
            </w:r>
            <w:r>
              <w:rPr>
                <w:rFonts w:ascii="Times New Roman" w:hAnsi="Times New Roman" w:cs="Times New Roman"/>
                <w:color w:val="FF0000"/>
                <w:szCs w:val="24"/>
              </w:rP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IE</w:t>
            </w:r>
          </w:p>
        </w:tc>
        <w:tc>
          <w:tcPr>
            <w:tcW w:w="1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IE</w:t>
            </w:r>
          </w:p>
        </w:tc>
        <w:tc>
          <w:tcPr>
            <w:tcW w:w="170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9B5BB1" w:rsidRDefault="009B5BB1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eminar-B2</w:t>
            </w:r>
          </w:p>
          <w:p w:rsidR="009B5BB1" w:rsidRDefault="009B5BB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5B5703" w:rsidTr="005B5703">
        <w:trPr>
          <w:gridAfter w:val="1"/>
          <w:wAfter w:w="1190" w:type="dxa"/>
          <w:trHeight w:val="510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703" w:rsidRDefault="005B5703" w:rsidP="005B5703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WEDNESDAY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703" w:rsidRDefault="005B5703" w:rsidP="005B570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ED 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703" w:rsidRDefault="005B5703" w:rsidP="005B570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C</w:t>
            </w:r>
          </w:p>
        </w:tc>
        <w:tc>
          <w:tcPr>
            <w:tcW w:w="1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703" w:rsidRDefault="005B5703" w:rsidP="005B570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TE-II </w:t>
            </w:r>
          </w:p>
        </w:tc>
        <w:tc>
          <w:tcPr>
            <w:tcW w:w="170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703" w:rsidRDefault="005B5703" w:rsidP="005B570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5B5703" w:rsidRDefault="005B5703" w:rsidP="005B570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5703" w:rsidRDefault="005B5703" w:rsidP="005B5703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B5703" w:rsidTr="005B5703">
        <w:trPr>
          <w:gridAfter w:val="1"/>
          <w:wAfter w:w="1190" w:type="dxa"/>
          <w:trHeight w:val="510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703" w:rsidRDefault="005B5703" w:rsidP="005B5703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THURSDAY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703" w:rsidRDefault="005B5703" w:rsidP="005B5703">
            <w:pPr>
              <w:jc w:val="center"/>
              <w:rPr>
                <w:rFonts w:ascii="Times New Roman" w:hAnsi="Times New Roman" w:cs="Times New Roman"/>
                <w:color w:val="FF0000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Open Electiv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703" w:rsidRDefault="005B5703" w:rsidP="005B570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ED </w:t>
            </w:r>
          </w:p>
        </w:tc>
        <w:tc>
          <w:tcPr>
            <w:tcW w:w="1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703" w:rsidRDefault="005B5703" w:rsidP="005B570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E-II</w:t>
            </w:r>
          </w:p>
        </w:tc>
        <w:tc>
          <w:tcPr>
            <w:tcW w:w="170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703" w:rsidRDefault="005B5703" w:rsidP="005B570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5B5703" w:rsidRDefault="005B5703" w:rsidP="005B5703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28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5B5703" w:rsidRDefault="005B5703" w:rsidP="005B570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</w:rPr>
              <w:t>Seminar-B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5703" w:rsidRDefault="005B5703" w:rsidP="005B570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5B5703" w:rsidTr="005B5703">
        <w:trPr>
          <w:gridAfter w:val="1"/>
          <w:wAfter w:w="1190" w:type="dxa"/>
          <w:trHeight w:val="510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703" w:rsidRDefault="005B5703" w:rsidP="005B5703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FRIDAY</w:t>
            </w:r>
          </w:p>
        </w:tc>
        <w:tc>
          <w:tcPr>
            <w:tcW w:w="1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703" w:rsidRDefault="005B5703" w:rsidP="005B5703">
            <w:pPr>
              <w:pStyle w:val="Default"/>
              <w:jc w:val="center"/>
            </w:pPr>
            <w:r>
              <w:t>TE-II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703" w:rsidRDefault="005B5703" w:rsidP="005B5703">
            <w:pPr>
              <w:pStyle w:val="Default"/>
              <w:jc w:val="center"/>
              <w:rPr>
                <w:color w:val="FF0000"/>
              </w:rPr>
            </w:pPr>
            <w:r>
              <w:rPr>
                <w:rFonts w:eastAsia="Times New Roman"/>
              </w:rPr>
              <w:t>Open Elective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703" w:rsidRDefault="005B5703" w:rsidP="005B5703">
            <w:pPr>
              <w:pStyle w:val="Default"/>
              <w:jc w:val="center"/>
            </w:pPr>
            <w:r>
              <w:t>PC</w:t>
            </w:r>
          </w:p>
        </w:tc>
        <w:tc>
          <w:tcPr>
            <w:tcW w:w="170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703" w:rsidRDefault="005B5703" w:rsidP="005B570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5B5703" w:rsidRDefault="005B5703" w:rsidP="005B570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5703" w:rsidRDefault="005B5703" w:rsidP="005B5703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B5703" w:rsidTr="005B5703">
        <w:trPr>
          <w:gridAfter w:val="1"/>
          <w:wAfter w:w="1190" w:type="dxa"/>
          <w:trHeight w:val="743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703" w:rsidRDefault="005B5703" w:rsidP="005B5703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SATURDAY</w:t>
            </w:r>
          </w:p>
        </w:tc>
        <w:tc>
          <w:tcPr>
            <w:tcW w:w="1231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:rsidR="005B5703" w:rsidRDefault="005B5703" w:rsidP="005B57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  <w:tr w:rsidR="005B5703" w:rsidTr="005B5703">
        <w:trPr>
          <w:gridBefore w:val="1"/>
          <w:wBefore w:w="432" w:type="dxa"/>
          <w:jc w:val="center"/>
        </w:trPr>
        <w:tc>
          <w:tcPr>
            <w:tcW w:w="658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5B5703" w:rsidRDefault="005B5703" w:rsidP="005B5703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  <w:p w:rsidR="005B5703" w:rsidRDefault="005B5703" w:rsidP="005B570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IE:</w:t>
            </w:r>
            <w:r>
              <w:rPr>
                <w:rFonts w:ascii="Times New Roman" w:hAnsi="Times New Roman" w:cs="Times New Roman"/>
                <w:szCs w:val="24"/>
                <w:lang w:val="en-US"/>
              </w:rPr>
              <w:t>Ground Improvement Engineering: CT 1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B5703" w:rsidRDefault="005B5703" w:rsidP="005B570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659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5B5703" w:rsidRDefault="005B5703" w:rsidP="005B5703">
            <w:pPr>
              <w:rPr>
                <w:rFonts w:ascii="Times New Roman" w:hAnsi="Times New Roman" w:cs="Times New Roman"/>
                <w:szCs w:val="24"/>
              </w:rPr>
            </w:pPr>
          </w:p>
          <w:p w:rsidR="005B5703" w:rsidRDefault="005B5703" w:rsidP="005B5703">
            <w:pPr>
              <w:rPr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PC: </w:t>
            </w:r>
            <w:proofErr w:type="spellStart"/>
            <w:r>
              <w:rPr>
                <w:rFonts w:ascii="Times New Roman" w:hAnsi="Times New Roman" w:cs="Times New Roman"/>
                <w:szCs w:val="24"/>
              </w:rPr>
              <w:t>Prestressed</w:t>
            </w:r>
            <w:proofErr w:type="spellEnd"/>
            <w:r>
              <w:rPr>
                <w:rFonts w:ascii="Times New Roman" w:hAnsi="Times New Roman" w:cs="Times New Roman"/>
                <w:szCs w:val="24"/>
              </w:rPr>
              <w:t xml:space="preserve"> Concrete- </w:t>
            </w:r>
            <w:proofErr w:type="spellStart"/>
            <w:r>
              <w:rPr>
                <w:rFonts w:ascii="Times New Roman" w:hAnsi="Times New Roman" w:cs="Times New Roman"/>
                <w:szCs w:val="24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Cs w:val="24"/>
              </w:rPr>
              <w:t xml:space="preserve"> P.K </w:t>
            </w:r>
            <w:proofErr w:type="spellStart"/>
            <w:r>
              <w:rPr>
                <w:rFonts w:ascii="Times New Roman" w:hAnsi="Times New Roman" w:cs="Times New Roman"/>
                <w:szCs w:val="24"/>
              </w:rPr>
              <w:t>Parhi</w:t>
            </w:r>
            <w:proofErr w:type="spellEnd"/>
            <w:r>
              <w:rPr>
                <w:rFonts w:ascii="Times New Roman" w:hAnsi="Times New Roman" w:cs="Times New Roman"/>
                <w:szCs w:val="24"/>
              </w:rPr>
              <w:t xml:space="preserve">, Ms P. </w:t>
            </w:r>
            <w:proofErr w:type="spellStart"/>
            <w:r>
              <w:rPr>
                <w:rFonts w:ascii="Times New Roman" w:hAnsi="Times New Roman" w:cs="Times New Roman"/>
                <w:szCs w:val="24"/>
              </w:rPr>
              <w:t>Sahoo</w:t>
            </w:r>
            <w:proofErr w:type="spellEnd"/>
          </w:p>
        </w:tc>
      </w:tr>
      <w:tr w:rsidR="005B5703" w:rsidTr="005B5703">
        <w:trPr>
          <w:gridBefore w:val="1"/>
          <w:wBefore w:w="432" w:type="dxa"/>
          <w:jc w:val="center"/>
        </w:trPr>
        <w:tc>
          <w:tcPr>
            <w:tcW w:w="6588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:rsidR="005B5703" w:rsidRDefault="005B5703" w:rsidP="005B570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-II: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Transportation Engineering-II: CT 1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B5703" w:rsidRDefault="005B5703" w:rsidP="005B5703">
            <w:pPr>
              <w:pStyle w:val="Default"/>
              <w:rPr>
                <w:color w:val="auto"/>
                <w:sz w:val="23"/>
                <w:szCs w:val="23"/>
              </w:rPr>
            </w:pPr>
          </w:p>
        </w:tc>
        <w:tc>
          <w:tcPr>
            <w:tcW w:w="6592" w:type="dxa"/>
            <w:gridSpan w:val="5"/>
            <w:tcBorders>
              <w:top w:val="nil"/>
              <w:left w:val="nil"/>
              <w:bottom w:val="nil"/>
              <w:right w:val="nil"/>
            </w:tcBorders>
            <w:hideMark/>
          </w:tcPr>
          <w:p w:rsidR="005B5703" w:rsidRDefault="005B5703" w:rsidP="005B5703">
            <w:pPr>
              <w:pStyle w:val="Default"/>
              <w:rPr>
                <w:color w:val="FF0000"/>
                <w:sz w:val="23"/>
                <w:szCs w:val="23"/>
              </w:rPr>
            </w:pPr>
            <w:r>
              <w:rPr>
                <w:color w:val="auto"/>
                <w:sz w:val="23"/>
                <w:szCs w:val="23"/>
              </w:rPr>
              <w:t xml:space="preserve">ED : Entrepreneurship Development(Humanity Dept.): </w:t>
            </w:r>
          </w:p>
        </w:tc>
      </w:tr>
      <w:tr w:rsidR="005B5703" w:rsidTr="005B5703">
        <w:trPr>
          <w:gridBefore w:val="1"/>
          <w:wBefore w:w="432" w:type="dxa"/>
          <w:jc w:val="center"/>
        </w:trPr>
        <w:tc>
          <w:tcPr>
            <w:tcW w:w="6588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:rsidR="005B5703" w:rsidRDefault="005B5703" w:rsidP="005B570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Open Elective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B5703" w:rsidRDefault="005B5703" w:rsidP="005B5703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6592" w:type="dxa"/>
            <w:gridSpan w:val="5"/>
            <w:tcBorders>
              <w:top w:val="nil"/>
              <w:left w:val="nil"/>
              <w:bottom w:val="nil"/>
              <w:right w:val="nil"/>
            </w:tcBorders>
            <w:hideMark/>
          </w:tcPr>
          <w:p w:rsidR="005B5703" w:rsidRDefault="005B5703" w:rsidP="005B5703">
            <w:pPr>
              <w:pStyle w:val="Default"/>
              <w:rPr>
                <w:bCs/>
                <w:sz w:val="23"/>
                <w:szCs w:val="23"/>
                <w:lang w:val="en-US"/>
              </w:rPr>
            </w:pPr>
            <w:r>
              <w:rPr>
                <w:sz w:val="23"/>
                <w:szCs w:val="23"/>
              </w:rPr>
              <w:t xml:space="preserve">SEMINAR –B1: Dr F </w:t>
            </w:r>
            <w:proofErr w:type="spellStart"/>
            <w:r>
              <w:rPr>
                <w:sz w:val="23"/>
                <w:szCs w:val="23"/>
              </w:rPr>
              <w:t>Baliarsingh</w:t>
            </w:r>
            <w:proofErr w:type="spellEnd"/>
            <w:r>
              <w:rPr>
                <w:sz w:val="23"/>
                <w:szCs w:val="23"/>
              </w:rPr>
              <w:t xml:space="preserve">, Dr S </w:t>
            </w:r>
            <w:proofErr w:type="gramStart"/>
            <w:r>
              <w:rPr>
                <w:sz w:val="23"/>
                <w:szCs w:val="23"/>
              </w:rPr>
              <w:t>Pradhan,CT</w:t>
            </w:r>
            <w:proofErr w:type="gramEnd"/>
            <w:r>
              <w:rPr>
                <w:sz w:val="23"/>
                <w:szCs w:val="23"/>
              </w:rPr>
              <w:t>4, CT13</w:t>
            </w:r>
          </w:p>
          <w:p w:rsidR="005B5703" w:rsidRDefault="005B5703" w:rsidP="005B5703">
            <w:pPr>
              <w:pStyle w:val="Default"/>
              <w:rPr>
                <w:bCs/>
                <w:sz w:val="23"/>
                <w:szCs w:val="23"/>
                <w:lang w:val="en-US"/>
              </w:rPr>
            </w:pPr>
            <w:r>
              <w:rPr>
                <w:bCs/>
                <w:sz w:val="23"/>
                <w:szCs w:val="23"/>
                <w:lang w:val="en-US"/>
              </w:rPr>
              <w:t xml:space="preserve">                     B2: Ms. S Dash, Mr. P.K Behera,CT9, CT12</w:t>
            </w:r>
          </w:p>
        </w:tc>
      </w:tr>
    </w:tbl>
    <w:p w:rsidR="009B5BB1" w:rsidRDefault="009B5BB1" w:rsidP="009B5BB1">
      <w:pP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9B5BB1" w:rsidRDefault="009B5BB1" w:rsidP="009B5BB1">
      <w:pP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OOM NO D 308</w:t>
      </w:r>
    </w:p>
    <w:p w:rsidR="009B5BB1" w:rsidRDefault="009B5BB1" w:rsidP="009B5BB1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D2166E" w:rsidRDefault="00C54A09" w:rsidP="009B5BB1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T</w:t>
      </w:r>
      <w:r w:rsidR="00D2166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IME TABLE FOR SEVENTH SEMESTER MECHANICAL</w:t>
      </w:r>
      <w:r w:rsidR="00170E6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  <w:r w:rsidR="00D2166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NGINEERING (SECTION A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E1334C" w:rsidRDefault="005731EF" w:rsidP="00E1334C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Style18"/>
        <w:tblW w:w="1534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777"/>
        <w:gridCol w:w="1738"/>
        <w:gridCol w:w="1885"/>
        <w:gridCol w:w="1695"/>
        <w:gridCol w:w="1945"/>
        <w:gridCol w:w="1575"/>
        <w:gridCol w:w="1575"/>
        <w:gridCol w:w="1575"/>
        <w:gridCol w:w="1575"/>
      </w:tblGrid>
      <w:tr w:rsidR="00E1334C" w:rsidTr="005347A6">
        <w:trPr>
          <w:jc w:val="center"/>
        </w:trPr>
        <w:tc>
          <w:tcPr>
            <w:tcW w:w="1777" w:type="dxa"/>
            <w:vAlign w:val="center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DAY/TIME</w:t>
            </w:r>
          </w:p>
        </w:tc>
        <w:tc>
          <w:tcPr>
            <w:tcW w:w="1738" w:type="dxa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885" w:type="dxa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695" w:type="dxa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945" w:type="dxa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75" w:type="dxa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75" w:type="dxa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75" w:type="dxa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575" w:type="dxa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1334C" w:rsidTr="005347A6">
        <w:trPr>
          <w:jc w:val="center"/>
        </w:trPr>
        <w:tc>
          <w:tcPr>
            <w:tcW w:w="1777" w:type="dxa"/>
            <w:vAlign w:val="center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MONDAY</w:t>
            </w:r>
          </w:p>
        </w:tc>
        <w:tc>
          <w:tcPr>
            <w:tcW w:w="7263" w:type="dxa"/>
            <w:gridSpan w:val="4"/>
          </w:tcPr>
          <w:p w:rsidR="00E1334C" w:rsidRDefault="00E1334C" w:rsidP="005347A6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INOR PROJECT-1 (A)</w:t>
            </w:r>
          </w:p>
        </w:tc>
        <w:tc>
          <w:tcPr>
            <w:tcW w:w="1575" w:type="dxa"/>
            <w:vMerge w:val="restart"/>
            <w:shd w:val="clear" w:color="auto" w:fill="FFC000"/>
          </w:tcPr>
          <w:p w:rsidR="00E1334C" w:rsidRPr="00E1334C" w:rsidRDefault="00E1334C" w:rsidP="005347A6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darkGray"/>
              </w:rPr>
            </w:pPr>
          </w:p>
          <w:p w:rsidR="00E1334C" w:rsidRPr="00E1334C" w:rsidRDefault="00E1334C" w:rsidP="005347A6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darkGray"/>
              </w:rPr>
            </w:pPr>
          </w:p>
          <w:p w:rsidR="00E1334C" w:rsidRDefault="00E1334C" w:rsidP="005347A6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E1334C" w:rsidRP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highlight w:val="darkGray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725" w:type="dxa"/>
            <w:gridSpan w:val="3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SEMINAR(A1)</w:t>
            </w:r>
          </w:p>
        </w:tc>
      </w:tr>
      <w:tr w:rsidR="00E1334C" w:rsidTr="005347A6">
        <w:trPr>
          <w:jc w:val="center"/>
        </w:trPr>
        <w:tc>
          <w:tcPr>
            <w:tcW w:w="1777" w:type="dxa"/>
            <w:vAlign w:val="center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TUESDAY</w:t>
            </w:r>
          </w:p>
        </w:tc>
        <w:tc>
          <w:tcPr>
            <w:tcW w:w="1738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V/PPM</w:t>
            </w:r>
          </w:p>
        </w:tc>
        <w:tc>
          <w:tcPr>
            <w:tcW w:w="1885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ED</w:t>
            </w:r>
          </w:p>
        </w:tc>
        <w:tc>
          <w:tcPr>
            <w:tcW w:w="1695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AE/PPE</w:t>
            </w:r>
          </w:p>
        </w:tc>
        <w:tc>
          <w:tcPr>
            <w:tcW w:w="1945" w:type="dxa"/>
            <w:shd w:val="clear" w:color="auto" w:fill="auto"/>
          </w:tcPr>
          <w:p w:rsidR="00E1334C" w:rsidRDefault="00E1334C" w:rsidP="005347A6">
            <w:pPr>
              <w:pStyle w:val="Normal1"/>
              <w:widowControl w:val="0"/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75" w:type="dxa"/>
            <w:vMerge/>
            <w:shd w:val="clear" w:color="auto" w:fill="FFC000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725" w:type="dxa"/>
            <w:gridSpan w:val="3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SEMINAR(A2)</w:t>
            </w:r>
          </w:p>
        </w:tc>
      </w:tr>
      <w:tr w:rsidR="00E1334C" w:rsidTr="005347A6">
        <w:trPr>
          <w:jc w:val="center"/>
        </w:trPr>
        <w:tc>
          <w:tcPr>
            <w:tcW w:w="1777" w:type="dxa"/>
            <w:vAlign w:val="center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WEDNESDAY</w:t>
            </w:r>
          </w:p>
        </w:tc>
        <w:tc>
          <w:tcPr>
            <w:tcW w:w="1738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ED</w:t>
            </w:r>
          </w:p>
        </w:tc>
        <w:tc>
          <w:tcPr>
            <w:tcW w:w="1885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DPT(PKP)</w:t>
            </w:r>
          </w:p>
        </w:tc>
        <w:tc>
          <w:tcPr>
            <w:tcW w:w="1695" w:type="dxa"/>
          </w:tcPr>
          <w:p w:rsidR="00E1334C" w:rsidRDefault="00E1334C" w:rsidP="005347A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V/PPM</w:t>
            </w:r>
          </w:p>
        </w:tc>
        <w:tc>
          <w:tcPr>
            <w:tcW w:w="1945" w:type="dxa"/>
            <w:shd w:val="clear" w:color="auto" w:fill="auto"/>
          </w:tcPr>
          <w:p w:rsidR="00E1334C" w:rsidRDefault="00E1334C" w:rsidP="005347A6">
            <w:pPr>
              <w:pStyle w:val="Normal1"/>
              <w:widowControl w:val="0"/>
              <w:spacing w:line="36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AE/PPE</w:t>
            </w:r>
          </w:p>
        </w:tc>
        <w:tc>
          <w:tcPr>
            <w:tcW w:w="1575" w:type="dxa"/>
            <w:vMerge/>
            <w:shd w:val="clear" w:color="auto" w:fill="FFC000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725" w:type="dxa"/>
            <w:gridSpan w:val="3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INOR PROJECT-1 (A)</w:t>
            </w:r>
          </w:p>
        </w:tc>
      </w:tr>
      <w:tr w:rsidR="00E1334C" w:rsidTr="005347A6">
        <w:trPr>
          <w:trHeight w:val="90"/>
          <w:jc w:val="center"/>
        </w:trPr>
        <w:tc>
          <w:tcPr>
            <w:tcW w:w="1777" w:type="dxa"/>
            <w:vAlign w:val="center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THURSDAY</w:t>
            </w:r>
          </w:p>
        </w:tc>
        <w:tc>
          <w:tcPr>
            <w:tcW w:w="1738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85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DPT(PKP)</w:t>
            </w:r>
          </w:p>
        </w:tc>
        <w:tc>
          <w:tcPr>
            <w:tcW w:w="1695" w:type="dxa"/>
          </w:tcPr>
          <w:p w:rsidR="00E1334C" w:rsidRDefault="00E1334C" w:rsidP="005347A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V/PPM</w:t>
            </w:r>
          </w:p>
        </w:tc>
        <w:tc>
          <w:tcPr>
            <w:tcW w:w="1945" w:type="dxa"/>
            <w:shd w:val="clear" w:color="auto" w:fill="auto"/>
          </w:tcPr>
          <w:p w:rsidR="00E1334C" w:rsidRDefault="00E1334C" w:rsidP="005347A6">
            <w:pPr>
              <w:pStyle w:val="Normal1"/>
              <w:widowControl w:val="0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vMerge/>
            <w:shd w:val="clear" w:color="auto" w:fill="FFC000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75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75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75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E1334C" w:rsidTr="005347A6">
        <w:trPr>
          <w:jc w:val="center"/>
        </w:trPr>
        <w:tc>
          <w:tcPr>
            <w:tcW w:w="1777" w:type="dxa"/>
            <w:vAlign w:val="center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FRIDAY</w:t>
            </w:r>
          </w:p>
        </w:tc>
        <w:tc>
          <w:tcPr>
            <w:tcW w:w="1738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85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D</w:t>
            </w:r>
          </w:p>
        </w:tc>
        <w:tc>
          <w:tcPr>
            <w:tcW w:w="1695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AE/PPE</w:t>
            </w:r>
          </w:p>
        </w:tc>
        <w:tc>
          <w:tcPr>
            <w:tcW w:w="1945" w:type="dxa"/>
            <w:shd w:val="clear" w:color="auto" w:fill="auto"/>
          </w:tcPr>
          <w:p w:rsidR="00E1334C" w:rsidRDefault="00E1334C" w:rsidP="005347A6">
            <w:pPr>
              <w:pStyle w:val="Normal1"/>
              <w:widowControl w:val="0"/>
              <w:spacing w:line="36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DPT(PKP)</w:t>
            </w:r>
          </w:p>
        </w:tc>
        <w:tc>
          <w:tcPr>
            <w:tcW w:w="1575" w:type="dxa"/>
            <w:vMerge/>
            <w:shd w:val="clear" w:color="auto" w:fill="FFC000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75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75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75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E1334C" w:rsidTr="005347A6">
        <w:trPr>
          <w:jc w:val="center"/>
        </w:trPr>
        <w:tc>
          <w:tcPr>
            <w:tcW w:w="1777" w:type="dxa"/>
            <w:vAlign w:val="center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SATURDAY</w:t>
            </w:r>
          </w:p>
        </w:tc>
        <w:tc>
          <w:tcPr>
            <w:tcW w:w="1356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E1334C" w:rsidRDefault="00E1334C" w:rsidP="00E1334C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</w:p>
    <w:p w:rsidR="00E1334C" w:rsidRDefault="00E1334C" w:rsidP="00E1334C">
      <w:pPr>
        <w:pStyle w:val="Normal1"/>
        <w:spacing w:after="0" w:line="360" w:lineRule="auto"/>
        <w:ind w:firstLine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PE IV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Automobile Engineering: 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(L7)/ Power Plant Engineering (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Ms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R Das)</w:t>
      </w:r>
    </w:p>
    <w:p w:rsidR="00E1334C" w:rsidRDefault="00E1334C" w:rsidP="00E1334C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PE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V :</w:t>
      </w:r>
      <w:r>
        <w:rPr>
          <w:rFonts w:ascii="Times New Roman" w:eastAsia="Times New Roman" w:hAnsi="Times New Roman" w:cs="Times New Roman"/>
          <w:sz w:val="20"/>
          <w:szCs w:val="20"/>
        </w:rPr>
        <w:t>PDPT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: Product Design &amp; Production Tooling :(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P K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Parid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</w:p>
    <w:p w:rsidR="00E1334C" w:rsidRDefault="00E1334C" w:rsidP="00E1334C">
      <w:pPr>
        <w:pStyle w:val="Normal1"/>
        <w:spacing w:after="0" w:line="360" w:lineRule="auto"/>
        <w:ind w:firstLine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PE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VI: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MV:Mechanical</w:t>
      </w:r>
      <w:proofErr w:type="spellEnd"/>
      <w:proofErr w:type="gram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Vibration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 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(L13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/ Project &amp; Production &amp; management:(PRM/L5)</w:t>
      </w:r>
    </w:p>
    <w:p w:rsidR="00E1334C" w:rsidRDefault="00E1334C" w:rsidP="00E1334C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ED: Entrepreneurship Development: M &amp; H</w:t>
      </w:r>
    </w:p>
    <w:p w:rsidR="00E1334C" w:rsidRDefault="00E1334C" w:rsidP="00E1334C">
      <w:pPr>
        <w:pStyle w:val="Normal1"/>
        <w:spacing w:after="0" w:line="36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             SEMINAR: </w:t>
      </w:r>
    </w:p>
    <w:p w:rsidR="00D2166E" w:rsidRDefault="00D2166E" w:rsidP="00E1334C">
      <w:pPr>
        <w:pStyle w:val="Normal1"/>
        <w:ind w:firstLine="72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OOM NO A1- 505</w:t>
      </w:r>
    </w:p>
    <w:p w:rsidR="00C54A09" w:rsidRDefault="00C54A09" w:rsidP="00D2166E">
      <w:pPr>
        <w:pStyle w:val="Normal1"/>
        <w:tabs>
          <w:tab w:val="center" w:pos="6786"/>
          <w:tab w:val="right" w:pos="13572"/>
        </w:tabs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BE4FB8" w:rsidRDefault="00BE4FB8" w:rsidP="00D2166E">
      <w:pPr>
        <w:pStyle w:val="Normal1"/>
        <w:tabs>
          <w:tab w:val="center" w:pos="6786"/>
          <w:tab w:val="right" w:pos="13572"/>
        </w:tabs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AB6B23" w:rsidRDefault="00AB6B23" w:rsidP="00D2166E">
      <w:pPr>
        <w:pStyle w:val="Normal1"/>
        <w:tabs>
          <w:tab w:val="center" w:pos="6786"/>
          <w:tab w:val="right" w:pos="13572"/>
        </w:tabs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D2166E" w:rsidRDefault="00D2166E" w:rsidP="00D2166E">
      <w:pPr>
        <w:pStyle w:val="Normal1"/>
        <w:tabs>
          <w:tab w:val="center" w:pos="6786"/>
          <w:tab w:val="right" w:pos="13572"/>
        </w:tabs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MECHANICAL ENGINEERING (SEC-B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E1334C" w:rsidRDefault="005731EF" w:rsidP="00E1334C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Style19"/>
        <w:tblW w:w="154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39"/>
        <w:gridCol w:w="1581"/>
        <w:gridCol w:w="1888"/>
        <w:gridCol w:w="1698"/>
        <w:gridCol w:w="1948"/>
        <w:gridCol w:w="1660"/>
        <w:gridCol w:w="1538"/>
        <w:gridCol w:w="1378"/>
        <w:gridCol w:w="1820"/>
      </w:tblGrid>
      <w:tr w:rsidR="00E1334C" w:rsidTr="005347A6">
        <w:trPr>
          <w:trHeight w:val="528"/>
          <w:jc w:val="center"/>
        </w:trPr>
        <w:tc>
          <w:tcPr>
            <w:tcW w:w="1939" w:type="dxa"/>
            <w:vAlign w:val="center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DAY/TIME</w:t>
            </w:r>
          </w:p>
        </w:tc>
        <w:tc>
          <w:tcPr>
            <w:tcW w:w="1581" w:type="dxa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888" w:type="dxa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698" w:type="dxa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948" w:type="dxa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660" w:type="dxa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38" w:type="dxa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78" w:type="dxa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820" w:type="dxa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1334C" w:rsidTr="005347A6">
        <w:trPr>
          <w:trHeight w:val="440"/>
          <w:jc w:val="center"/>
        </w:trPr>
        <w:tc>
          <w:tcPr>
            <w:tcW w:w="1939" w:type="dxa"/>
            <w:vAlign w:val="center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MONDAY</w:t>
            </w:r>
          </w:p>
        </w:tc>
        <w:tc>
          <w:tcPr>
            <w:tcW w:w="7115" w:type="dxa"/>
            <w:gridSpan w:val="4"/>
          </w:tcPr>
          <w:p w:rsidR="00E1334C" w:rsidRDefault="00E1334C" w:rsidP="005347A6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INOR PROJECT-1 (B)</w:t>
            </w:r>
          </w:p>
        </w:tc>
        <w:tc>
          <w:tcPr>
            <w:tcW w:w="1660" w:type="dxa"/>
            <w:vMerge w:val="restart"/>
            <w:shd w:val="clear" w:color="auto" w:fill="FFC000"/>
          </w:tcPr>
          <w:p w:rsidR="00E1334C" w:rsidRDefault="00E1334C" w:rsidP="005347A6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E1334C" w:rsidRDefault="00E1334C" w:rsidP="005347A6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E1334C" w:rsidRDefault="00E1334C" w:rsidP="005347A6">
            <w:pPr>
              <w:pStyle w:val="Normal1"/>
              <w:ind w:right="-188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E1334C" w:rsidRDefault="00E1334C" w:rsidP="005347A6">
            <w:pPr>
              <w:pStyle w:val="Normal1"/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538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78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20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E1334C" w:rsidTr="005347A6">
        <w:trPr>
          <w:trHeight w:val="440"/>
          <w:jc w:val="center"/>
        </w:trPr>
        <w:tc>
          <w:tcPr>
            <w:tcW w:w="1939" w:type="dxa"/>
            <w:vAlign w:val="center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TUESDAY</w:t>
            </w:r>
          </w:p>
        </w:tc>
        <w:tc>
          <w:tcPr>
            <w:tcW w:w="1581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88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D</w:t>
            </w:r>
          </w:p>
        </w:tc>
        <w:tc>
          <w:tcPr>
            <w:tcW w:w="1698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AE/PPE</w:t>
            </w:r>
          </w:p>
        </w:tc>
        <w:tc>
          <w:tcPr>
            <w:tcW w:w="1948" w:type="dxa"/>
            <w:shd w:val="clear" w:color="auto" w:fill="auto"/>
          </w:tcPr>
          <w:p w:rsidR="00E1334C" w:rsidRDefault="00E1334C" w:rsidP="005347A6">
            <w:pPr>
              <w:pStyle w:val="Normal1"/>
              <w:widowControl w:val="0"/>
              <w:spacing w:line="36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V/PPM</w:t>
            </w:r>
          </w:p>
        </w:tc>
        <w:tc>
          <w:tcPr>
            <w:tcW w:w="1660" w:type="dxa"/>
            <w:vMerge/>
            <w:shd w:val="clear" w:color="auto" w:fill="FFC000"/>
          </w:tcPr>
          <w:p w:rsidR="00E1334C" w:rsidRDefault="00E1334C" w:rsidP="005347A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8" w:type="dxa"/>
          </w:tcPr>
          <w:p w:rsidR="00E1334C" w:rsidRDefault="00E1334C" w:rsidP="005347A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78" w:type="dxa"/>
          </w:tcPr>
          <w:p w:rsidR="00E1334C" w:rsidRDefault="00E1334C" w:rsidP="005347A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20" w:type="dxa"/>
          </w:tcPr>
          <w:p w:rsidR="00E1334C" w:rsidRDefault="00E1334C" w:rsidP="005347A6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E1334C" w:rsidTr="005347A6">
        <w:trPr>
          <w:trHeight w:val="440"/>
          <w:jc w:val="center"/>
        </w:trPr>
        <w:tc>
          <w:tcPr>
            <w:tcW w:w="1939" w:type="dxa"/>
            <w:vAlign w:val="center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WEDNESDAY</w:t>
            </w:r>
          </w:p>
        </w:tc>
        <w:tc>
          <w:tcPr>
            <w:tcW w:w="1581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DPT</w:t>
            </w:r>
          </w:p>
        </w:tc>
        <w:tc>
          <w:tcPr>
            <w:tcW w:w="1888" w:type="dxa"/>
          </w:tcPr>
          <w:p w:rsidR="00E1334C" w:rsidRDefault="00E1334C" w:rsidP="005347A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D</w:t>
            </w:r>
          </w:p>
        </w:tc>
        <w:tc>
          <w:tcPr>
            <w:tcW w:w="1698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V/PPM</w:t>
            </w:r>
          </w:p>
        </w:tc>
        <w:tc>
          <w:tcPr>
            <w:tcW w:w="1948" w:type="dxa"/>
            <w:shd w:val="clear" w:color="auto" w:fill="auto"/>
          </w:tcPr>
          <w:p w:rsidR="00E1334C" w:rsidRDefault="00E1334C" w:rsidP="005347A6">
            <w:pPr>
              <w:pStyle w:val="Normal1"/>
              <w:widowControl w:val="0"/>
              <w:spacing w:line="36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AE/PPE</w:t>
            </w:r>
          </w:p>
        </w:tc>
        <w:tc>
          <w:tcPr>
            <w:tcW w:w="1660" w:type="dxa"/>
            <w:vMerge/>
            <w:shd w:val="clear" w:color="auto" w:fill="FFC000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736" w:type="dxa"/>
            <w:gridSpan w:val="3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INOR PROJECT-1 (B)</w:t>
            </w:r>
          </w:p>
        </w:tc>
      </w:tr>
      <w:tr w:rsidR="00E1334C" w:rsidTr="005347A6">
        <w:trPr>
          <w:trHeight w:val="440"/>
          <w:jc w:val="center"/>
        </w:trPr>
        <w:tc>
          <w:tcPr>
            <w:tcW w:w="1939" w:type="dxa"/>
            <w:vAlign w:val="center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THURSDAY</w:t>
            </w:r>
          </w:p>
        </w:tc>
        <w:tc>
          <w:tcPr>
            <w:tcW w:w="1581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DPT</w:t>
            </w:r>
          </w:p>
        </w:tc>
        <w:tc>
          <w:tcPr>
            <w:tcW w:w="1888" w:type="dxa"/>
          </w:tcPr>
          <w:p w:rsidR="00E1334C" w:rsidRDefault="00E1334C" w:rsidP="005347A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98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V/PPM</w:t>
            </w:r>
          </w:p>
        </w:tc>
        <w:tc>
          <w:tcPr>
            <w:tcW w:w="1948" w:type="dxa"/>
            <w:shd w:val="clear" w:color="auto" w:fill="auto"/>
          </w:tcPr>
          <w:p w:rsidR="00E1334C" w:rsidRDefault="00E1334C" w:rsidP="005347A6">
            <w:pPr>
              <w:pStyle w:val="Normal1"/>
              <w:widowControl w:val="0"/>
              <w:spacing w:line="360" w:lineRule="auto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660" w:type="dxa"/>
            <w:vMerge/>
            <w:shd w:val="clear" w:color="auto" w:fill="FFC000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736" w:type="dxa"/>
            <w:gridSpan w:val="3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SEMINAR (B2)</w:t>
            </w:r>
          </w:p>
        </w:tc>
      </w:tr>
      <w:tr w:rsidR="00E1334C" w:rsidTr="005347A6">
        <w:trPr>
          <w:trHeight w:val="307"/>
          <w:jc w:val="center"/>
        </w:trPr>
        <w:tc>
          <w:tcPr>
            <w:tcW w:w="1939" w:type="dxa"/>
            <w:vAlign w:val="center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FRIDAY</w:t>
            </w:r>
          </w:p>
        </w:tc>
        <w:tc>
          <w:tcPr>
            <w:tcW w:w="1581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D</w:t>
            </w:r>
          </w:p>
        </w:tc>
        <w:tc>
          <w:tcPr>
            <w:tcW w:w="1888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DPT</w:t>
            </w:r>
          </w:p>
        </w:tc>
        <w:tc>
          <w:tcPr>
            <w:tcW w:w="1698" w:type="dxa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AE/PPE</w:t>
            </w:r>
          </w:p>
        </w:tc>
        <w:tc>
          <w:tcPr>
            <w:tcW w:w="1948" w:type="dxa"/>
            <w:shd w:val="clear" w:color="auto" w:fill="auto"/>
          </w:tcPr>
          <w:p w:rsidR="00E1334C" w:rsidRDefault="00E1334C" w:rsidP="005347A6">
            <w:pPr>
              <w:pStyle w:val="Normal1"/>
              <w:widowControl w:val="0"/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60" w:type="dxa"/>
            <w:vMerge/>
            <w:shd w:val="clear" w:color="auto" w:fill="FFC000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736" w:type="dxa"/>
            <w:gridSpan w:val="3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SEMINAR (B1)</w:t>
            </w:r>
          </w:p>
        </w:tc>
      </w:tr>
      <w:tr w:rsidR="00E1334C" w:rsidTr="005347A6">
        <w:trPr>
          <w:trHeight w:val="578"/>
          <w:jc w:val="center"/>
        </w:trPr>
        <w:tc>
          <w:tcPr>
            <w:tcW w:w="1939" w:type="dxa"/>
            <w:vAlign w:val="center"/>
          </w:tcPr>
          <w:p w:rsidR="00E1334C" w:rsidRDefault="00E1334C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SATURDAY</w:t>
            </w:r>
          </w:p>
        </w:tc>
        <w:tc>
          <w:tcPr>
            <w:tcW w:w="1351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E1334C" w:rsidRDefault="00E1334C" w:rsidP="005347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E1334C" w:rsidRDefault="00E1334C" w:rsidP="00E1334C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:rsidR="00E1334C" w:rsidRDefault="00E1334C" w:rsidP="00E1334C">
      <w:pPr>
        <w:pStyle w:val="Normal1"/>
        <w:spacing w:after="0" w:line="360" w:lineRule="auto"/>
        <w:ind w:firstLine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PE IV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Automobile Engineering: 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(L7), Power Plant Engineering (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Ms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R Das)</w:t>
      </w:r>
    </w:p>
    <w:p w:rsidR="00E1334C" w:rsidRDefault="00E1334C" w:rsidP="00E1334C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PE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V :</w:t>
      </w:r>
      <w:proofErr w:type="gramEnd"/>
      <w:r w:rsidR="00356FDA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PDPT: Product Design &amp; Production Tooling: (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L6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</w:p>
    <w:p w:rsidR="00E1334C" w:rsidRDefault="00E1334C" w:rsidP="00E1334C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bookmarkStart w:id="1" w:name="_gjdgxs" w:colFirst="0" w:colLast="0"/>
      <w:bookmarkEnd w:id="1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PE VI:MV:</w:t>
      </w:r>
      <w:r w:rsidR="00356FDA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Mechanical Vibration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 xml:space="preserve">:  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(</w:t>
      </w:r>
      <w:proofErr w:type="gram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L13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/ Project &amp; Production &amp; management:(PRM/L5</w:t>
      </w:r>
    </w:p>
    <w:p w:rsidR="00E1334C" w:rsidRDefault="00E1334C" w:rsidP="00E1334C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ED: Entrepreneurship Development: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anoj Ku.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Behera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Humanities Dept.) </w:t>
      </w:r>
    </w:p>
    <w:p w:rsidR="00356FDA" w:rsidRDefault="00356FDA" w:rsidP="00356FDA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SEMINAR: </w:t>
      </w:r>
    </w:p>
    <w:p w:rsidR="00060217" w:rsidRDefault="00060217" w:rsidP="00356FDA">
      <w:pPr>
        <w:pStyle w:val="Normal1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725DB0" w:rsidRDefault="00E91978" w:rsidP="00C54A09">
      <w:pPr>
        <w:pStyle w:val="Normal1"/>
        <w:ind w:firstLine="720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oom No A1 506</w:t>
      </w:r>
    </w:p>
    <w:p w:rsidR="003F1C0B" w:rsidRDefault="003F1C0B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COMP. SC. &amp; ENGINEERING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5731EF" w:rsidRDefault="005731EF" w:rsidP="005731E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a7"/>
        <w:tblW w:w="1530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50"/>
        <w:gridCol w:w="1843"/>
        <w:gridCol w:w="1703"/>
        <w:gridCol w:w="1654"/>
        <w:gridCol w:w="1305"/>
        <w:gridCol w:w="1506"/>
        <w:gridCol w:w="1693"/>
        <w:gridCol w:w="40"/>
        <w:gridCol w:w="1734"/>
        <w:gridCol w:w="1776"/>
      </w:tblGrid>
      <w:tr w:rsidR="00DF5D17" w:rsidTr="00DF5D17">
        <w:trPr>
          <w:trHeight w:val="62"/>
          <w:jc w:val="center"/>
        </w:trPr>
        <w:tc>
          <w:tcPr>
            <w:tcW w:w="2050" w:type="dxa"/>
            <w:vAlign w:val="center"/>
          </w:tcPr>
          <w:p w:rsidR="00DF5D17" w:rsidRDefault="00DF5D17" w:rsidP="00DF5D17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DF5D17" w:rsidRDefault="00DF5D17" w:rsidP="00DF5D17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843" w:type="dxa"/>
            <w:vAlign w:val="center"/>
          </w:tcPr>
          <w:p w:rsidR="00DF5D17" w:rsidRPr="00056522" w:rsidRDefault="00DF5D17" w:rsidP="00DF5D1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703" w:type="dxa"/>
            <w:vAlign w:val="center"/>
          </w:tcPr>
          <w:p w:rsidR="00DF5D17" w:rsidRPr="00056522" w:rsidRDefault="00DF5D17" w:rsidP="00DF5D1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654" w:type="dxa"/>
            <w:vAlign w:val="center"/>
          </w:tcPr>
          <w:p w:rsidR="00DF5D17" w:rsidRPr="00056522" w:rsidRDefault="00DF5D17" w:rsidP="00DF5D1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05" w:type="dxa"/>
            <w:vAlign w:val="center"/>
          </w:tcPr>
          <w:p w:rsidR="00DF5D17" w:rsidRPr="00056522" w:rsidRDefault="00DF5D17" w:rsidP="00DF5D1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06" w:type="dxa"/>
            <w:vAlign w:val="center"/>
          </w:tcPr>
          <w:p w:rsidR="00DF5D17" w:rsidRPr="00056522" w:rsidRDefault="00DF5D17" w:rsidP="00DF5D1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693" w:type="dxa"/>
            <w:vAlign w:val="center"/>
          </w:tcPr>
          <w:p w:rsidR="00DF5D17" w:rsidRPr="00056522" w:rsidRDefault="00DF5D17" w:rsidP="00DF5D1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774" w:type="dxa"/>
            <w:gridSpan w:val="2"/>
            <w:vAlign w:val="center"/>
          </w:tcPr>
          <w:p w:rsidR="00DF5D17" w:rsidRPr="00056522" w:rsidRDefault="00DF5D17" w:rsidP="00DF5D1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776" w:type="dxa"/>
            <w:vAlign w:val="center"/>
          </w:tcPr>
          <w:p w:rsidR="00DF5D17" w:rsidRPr="00056522" w:rsidRDefault="00DF5D17" w:rsidP="00DF5D1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DF5D17" w:rsidTr="00DF5D17">
        <w:trPr>
          <w:trHeight w:val="238"/>
          <w:jc w:val="center"/>
        </w:trPr>
        <w:tc>
          <w:tcPr>
            <w:tcW w:w="2050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843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NS</w:t>
            </w:r>
          </w:p>
        </w:tc>
        <w:tc>
          <w:tcPr>
            <w:tcW w:w="1703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G</w:t>
            </w:r>
          </w:p>
        </w:tc>
        <w:tc>
          <w:tcPr>
            <w:tcW w:w="1654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305" w:type="dxa"/>
            <w:vMerge w:val="restart"/>
            <w:shd w:val="clear" w:color="auto" w:fill="FFC000"/>
            <w:vAlign w:val="center"/>
          </w:tcPr>
          <w:p w:rsidR="00DF5D17" w:rsidRPr="00487FE5" w:rsidRDefault="00DF5D17" w:rsidP="00DF5D17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DF5D17" w:rsidRPr="00487FE5" w:rsidRDefault="00DF5D17" w:rsidP="00DF5D17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973" w:type="dxa"/>
            <w:gridSpan w:val="4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 - I</w:t>
            </w:r>
          </w:p>
        </w:tc>
        <w:tc>
          <w:tcPr>
            <w:tcW w:w="1776" w:type="dxa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F5D17" w:rsidTr="00DF5D17">
        <w:trPr>
          <w:trHeight w:val="238"/>
          <w:jc w:val="center"/>
        </w:trPr>
        <w:tc>
          <w:tcPr>
            <w:tcW w:w="2050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843" w:type="dxa"/>
            <w:vAlign w:val="bottom"/>
          </w:tcPr>
          <w:p w:rsidR="00DF5D17" w:rsidRDefault="00DF5D17" w:rsidP="00DF5D1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AVA</w:t>
            </w:r>
          </w:p>
        </w:tc>
        <w:tc>
          <w:tcPr>
            <w:tcW w:w="1703" w:type="dxa"/>
            <w:vAlign w:val="bottom"/>
          </w:tcPr>
          <w:p w:rsidR="00DF5D17" w:rsidRDefault="00DF5D17" w:rsidP="00DF5D1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C</w:t>
            </w:r>
          </w:p>
        </w:tc>
        <w:tc>
          <w:tcPr>
            <w:tcW w:w="1654" w:type="dxa"/>
            <w:vAlign w:val="bottom"/>
          </w:tcPr>
          <w:p w:rsidR="00DF5D17" w:rsidRDefault="00DF5D17" w:rsidP="00DF5D1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dxa"/>
            <w:vMerge/>
            <w:shd w:val="clear" w:color="auto" w:fill="FFC000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73" w:type="dxa"/>
            <w:gridSpan w:val="4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 - I</w:t>
            </w:r>
          </w:p>
        </w:tc>
        <w:tc>
          <w:tcPr>
            <w:tcW w:w="1776" w:type="dxa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F5D17" w:rsidTr="00DF5D17">
        <w:trPr>
          <w:trHeight w:val="238"/>
          <w:jc w:val="center"/>
        </w:trPr>
        <w:tc>
          <w:tcPr>
            <w:tcW w:w="2050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843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NS</w:t>
            </w:r>
          </w:p>
        </w:tc>
        <w:tc>
          <w:tcPr>
            <w:tcW w:w="1703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G</w:t>
            </w:r>
          </w:p>
        </w:tc>
        <w:tc>
          <w:tcPr>
            <w:tcW w:w="1654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AVA</w:t>
            </w:r>
          </w:p>
        </w:tc>
        <w:tc>
          <w:tcPr>
            <w:tcW w:w="1305" w:type="dxa"/>
            <w:vMerge/>
            <w:shd w:val="clear" w:color="auto" w:fill="FFC000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3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4" w:type="dxa"/>
            <w:gridSpan w:val="2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6" w:type="dxa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F5D17" w:rsidTr="00DF5D17">
        <w:trPr>
          <w:trHeight w:val="238"/>
          <w:jc w:val="center"/>
        </w:trPr>
        <w:tc>
          <w:tcPr>
            <w:tcW w:w="2050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843" w:type="dxa"/>
            <w:vAlign w:val="center"/>
          </w:tcPr>
          <w:p w:rsidR="00DF5D17" w:rsidRDefault="00DF5D17" w:rsidP="00DF5D1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AVA</w:t>
            </w:r>
          </w:p>
        </w:tc>
        <w:tc>
          <w:tcPr>
            <w:tcW w:w="1703" w:type="dxa"/>
            <w:vAlign w:val="center"/>
          </w:tcPr>
          <w:p w:rsidR="00DF5D17" w:rsidRDefault="00DF5D17" w:rsidP="00DF5D1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C</w:t>
            </w:r>
          </w:p>
        </w:tc>
        <w:tc>
          <w:tcPr>
            <w:tcW w:w="1654" w:type="dxa"/>
            <w:vAlign w:val="center"/>
          </w:tcPr>
          <w:p w:rsidR="00DF5D17" w:rsidRDefault="00DF5D17" w:rsidP="00DF5D1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305" w:type="dxa"/>
            <w:vMerge/>
            <w:shd w:val="clear" w:color="auto" w:fill="FFC000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73" w:type="dxa"/>
            <w:gridSpan w:val="4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MINAR</w:t>
            </w:r>
          </w:p>
        </w:tc>
        <w:tc>
          <w:tcPr>
            <w:tcW w:w="1776" w:type="dxa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F5D17" w:rsidTr="00DF5D17">
        <w:trPr>
          <w:trHeight w:val="238"/>
          <w:jc w:val="center"/>
        </w:trPr>
        <w:tc>
          <w:tcPr>
            <w:tcW w:w="2050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843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NS</w:t>
            </w:r>
          </w:p>
        </w:tc>
        <w:tc>
          <w:tcPr>
            <w:tcW w:w="1703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G</w:t>
            </w:r>
          </w:p>
        </w:tc>
        <w:tc>
          <w:tcPr>
            <w:tcW w:w="1654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305" w:type="dxa"/>
            <w:vMerge/>
            <w:shd w:val="clear" w:color="auto" w:fill="FFC000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C</w:t>
            </w:r>
          </w:p>
        </w:tc>
        <w:tc>
          <w:tcPr>
            <w:tcW w:w="1733" w:type="dxa"/>
            <w:gridSpan w:val="2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4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6" w:type="dxa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F5D17" w:rsidTr="00DF5D17">
        <w:trPr>
          <w:trHeight w:val="20"/>
          <w:jc w:val="center"/>
        </w:trPr>
        <w:tc>
          <w:tcPr>
            <w:tcW w:w="2050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32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DF5D17" w:rsidRDefault="00DF5D17" w:rsidP="00DF5D1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DF5D17" w:rsidRDefault="00DF5D17" w:rsidP="00DF5D17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</w:p>
    <w:p w:rsidR="00DF5D17" w:rsidRDefault="00DF5D17" w:rsidP="00DF5D17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CG: COMPUTER GRAPHICS (PE-IV): M.</w:t>
      </w:r>
      <w:r w:rsidR="004D37B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PANDA</w:t>
      </w:r>
    </w:p>
    <w:p w:rsidR="00DF5D17" w:rsidRDefault="00DF5D17" w:rsidP="00DF5D17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CNS: CRYPTOGRAPHY AND NETWORK SECURITY (PE-V): A.K.</w:t>
      </w:r>
      <w:r w:rsidR="004D37B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MISHRA</w:t>
      </w:r>
    </w:p>
    <w:p w:rsidR="00DF5D17" w:rsidRDefault="00DF5D17" w:rsidP="00DF5D17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CC: CLOUD COMPUTING (PE-VI):  </w:t>
      </w:r>
    </w:p>
    <w:p w:rsidR="00DF5D17" w:rsidRDefault="00DF5D17" w:rsidP="00DF5D17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JAVA: JAVA PROGRAMMING (OE-III)- (IT DEPT.)</w:t>
      </w:r>
    </w:p>
    <w:p w:rsidR="00DF5D17" w:rsidRDefault="00DF5D17" w:rsidP="00DF5D17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ED: ENTREPRENEURSHIP DEVELOPMENT- M&amp;H DEPT.</w:t>
      </w:r>
    </w:p>
    <w:p w:rsidR="00DF5D17" w:rsidRDefault="00DF5D17" w:rsidP="00DF5D17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</w:p>
    <w:p w:rsidR="00725DB0" w:rsidRDefault="00725DB0" w:rsidP="00DF5D17">
      <w:pPr>
        <w:pStyle w:val="Normal1"/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p w:rsidR="00725DB0" w:rsidRDefault="00E91978">
      <w:pPr>
        <w:pStyle w:val="Normal1"/>
        <w:spacing w:before="240"/>
        <w:ind w:right="-270" w:firstLine="720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OOM NO B 406</w:t>
      </w:r>
    </w:p>
    <w:p w:rsidR="003F1C0B" w:rsidRDefault="003F1C0B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BE4FB8" w:rsidRDefault="00BE4FB8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INFORMATION TECHNOLOGY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356FDA" w:rsidRDefault="005731EF" w:rsidP="00356FDA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a8"/>
        <w:tblW w:w="1377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58"/>
        <w:gridCol w:w="1540"/>
        <w:gridCol w:w="1560"/>
        <w:gridCol w:w="1567"/>
        <w:gridCol w:w="1553"/>
        <w:gridCol w:w="1276"/>
        <w:gridCol w:w="1415"/>
        <w:gridCol w:w="1455"/>
        <w:gridCol w:w="1455"/>
      </w:tblGrid>
      <w:tr w:rsidR="00356FDA" w:rsidRPr="00356FDA" w:rsidTr="005347A6">
        <w:trPr>
          <w:trHeight w:val="60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356FDA" w:rsidRPr="00356FDA" w:rsidRDefault="00356FDA" w:rsidP="005347A6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540" w:type="dxa"/>
            <w:vAlign w:val="center"/>
          </w:tcPr>
          <w:p w:rsidR="00356FDA" w:rsidRPr="00356FDA" w:rsidRDefault="00356FDA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6FDA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560" w:type="dxa"/>
            <w:vAlign w:val="center"/>
          </w:tcPr>
          <w:p w:rsidR="00356FDA" w:rsidRPr="00356FDA" w:rsidRDefault="00356FDA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6FDA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67" w:type="dxa"/>
            <w:vAlign w:val="center"/>
          </w:tcPr>
          <w:p w:rsidR="00356FDA" w:rsidRPr="00356FDA" w:rsidRDefault="00356FDA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6FDA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553" w:type="dxa"/>
            <w:vAlign w:val="center"/>
          </w:tcPr>
          <w:p w:rsidR="00356FDA" w:rsidRPr="00356FDA" w:rsidRDefault="00356FDA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6FDA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76" w:type="dxa"/>
            <w:vAlign w:val="center"/>
          </w:tcPr>
          <w:p w:rsidR="00356FDA" w:rsidRPr="00356FDA" w:rsidRDefault="00356FDA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6FDA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15" w:type="dxa"/>
            <w:vAlign w:val="center"/>
          </w:tcPr>
          <w:p w:rsidR="00356FDA" w:rsidRPr="00356FDA" w:rsidRDefault="00356FDA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6FDA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55" w:type="dxa"/>
            <w:vAlign w:val="center"/>
          </w:tcPr>
          <w:p w:rsidR="00356FDA" w:rsidRPr="00356FDA" w:rsidRDefault="00356FDA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6FDA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55" w:type="dxa"/>
            <w:vAlign w:val="center"/>
          </w:tcPr>
          <w:p w:rsidR="00356FDA" w:rsidRPr="00356FDA" w:rsidRDefault="00356FDA" w:rsidP="005347A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6FDA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356FDA" w:rsidRPr="00356FDA" w:rsidTr="005347A6">
        <w:trPr>
          <w:trHeight w:val="60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ES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OE III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M 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:rsidR="00356FDA" w:rsidRPr="00356FDA" w:rsidRDefault="00356FDA" w:rsidP="005347A6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 BREAK</w:t>
            </w: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5347A6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56FDA" w:rsidRPr="00356FDA" w:rsidTr="005347A6">
        <w:trPr>
          <w:trHeight w:val="227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E III 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356FDA">
            <w:pPr>
              <w:jc w:val="center"/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MC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ED</w:t>
            </w:r>
          </w:p>
        </w:tc>
        <w:tc>
          <w:tcPr>
            <w:tcW w:w="127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:rsidR="00356FDA" w:rsidRPr="00356FDA" w:rsidRDefault="00356FDA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SEMINAR</w:t>
            </w: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6FDA" w:rsidRPr="00356FDA" w:rsidTr="005347A6">
        <w:trPr>
          <w:trHeight w:val="227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5347A6"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ES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356FDA">
            <w:pPr>
              <w:jc w:val="center"/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MC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27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:rsidR="00356FDA" w:rsidRPr="00356FDA" w:rsidRDefault="00356FDA" w:rsidP="005347A6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 - I</w:t>
            </w: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6FDA" w:rsidRPr="00356FDA" w:rsidTr="005347A6">
        <w:trPr>
          <w:trHeight w:val="466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5347A6"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ES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5347A6"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ED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SPM</w:t>
            </w:r>
          </w:p>
        </w:tc>
        <w:tc>
          <w:tcPr>
            <w:tcW w:w="127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:rsidR="00356FDA" w:rsidRPr="00356FDA" w:rsidRDefault="00356FDA" w:rsidP="005347A6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 - I</w:t>
            </w: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6FDA" w:rsidRPr="00356FDA" w:rsidTr="005347A6">
        <w:trPr>
          <w:trHeight w:val="227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MC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OE III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SPM</w:t>
            </w:r>
          </w:p>
        </w:tc>
        <w:tc>
          <w:tcPr>
            <w:tcW w:w="127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:rsidR="00356FDA" w:rsidRPr="00356FDA" w:rsidRDefault="00356FDA" w:rsidP="005347A6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 - I</w:t>
            </w: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5347A6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6FDA" w:rsidRPr="007B3E53" w:rsidTr="005347A6">
        <w:trPr>
          <w:trHeight w:val="604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5347A6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1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356FDA" w:rsidRPr="007B3E53" w:rsidRDefault="00356FDA" w:rsidP="005347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56FDA"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356FDA" w:rsidRDefault="00356FDA" w:rsidP="00356FDA">
      <w:pPr>
        <w:pStyle w:val="Normal1"/>
        <w:spacing w:after="0"/>
        <w:ind w:left="1440"/>
        <w:rPr>
          <w:rFonts w:ascii="Times New Roman" w:eastAsia="Times New Roman" w:hAnsi="Times New Roman" w:cs="Times New Roman"/>
          <w:sz w:val="20"/>
          <w:szCs w:val="20"/>
        </w:rPr>
      </w:pPr>
    </w:p>
    <w:p w:rsidR="00356FDA" w:rsidRPr="00801478" w:rsidRDefault="00356FDA" w:rsidP="00356FDA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18"/>
          <w:szCs w:val="18"/>
        </w:rPr>
      </w:pPr>
      <w:proofErr w:type="gramStart"/>
      <w:r w:rsidRPr="00801478">
        <w:rPr>
          <w:rFonts w:ascii="Times New Roman" w:eastAsia="Times New Roman" w:hAnsi="Times New Roman" w:cs="Times New Roman"/>
          <w:sz w:val="18"/>
          <w:szCs w:val="18"/>
        </w:rPr>
        <w:t>MC :</w:t>
      </w:r>
      <w:proofErr w:type="gramEnd"/>
      <w:r w:rsidRPr="00801478">
        <w:rPr>
          <w:rFonts w:ascii="Times New Roman" w:eastAsia="Times New Roman" w:hAnsi="Times New Roman" w:cs="Times New Roman"/>
          <w:sz w:val="18"/>
          <w:szCs w:val="18"/>
        </w:rPr>
        <w:t xml:space="preserve"> MOBILE COMPUTING –  S.K.DASH                                     </w:t>
      </w:r>
    </w:p>
    <w:p w:rsidR="00356FDA" w:rsidRPr="00801478" w:rsidRDefault="00356FDA" w:rsidP="00356FDA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18"/>
          <w:szCs w:val="18"/>
        </w:rPr>
      </w:pPr>
      <w:proofErr w:type="gramStart"/>
      <w:r w:rsidRPr="00801478">
        <w:rPr>
          <w:rFonts w:ascii="Times New Roman" w:eastAsia="Times New Roman" w:hAnsi="Times New Roman" w:cs="Times New Roman"/>
          <w:sz w:val="18"/>
          <w:szCs w:val="18"/>
        </w:rPr>
        <w:t>SPM :</w:t>
      </w:r>
      <w:proofErr w:type="gramEnd"/>
      <w:r w:rsidRPr="00801478">
        <w:rPr>
          <w:rFonts w:ascii="Times New Roman" w:eastAsia="Times New Roman" w:hAnsi="Times New Roman" w:cs="Times New Roman"/>
          <w:sz w:val="18"/>
          <w:szCs w:val="18"/>
        </w:rPr>
        <w:t xml:space="preserve"> SOFTWARE PROJECT MANAGEMENT –  S.LIPSA                         EMBEDDED SYSTEM-R.PADHY</w:t>
      </w:r>
    </w:p>
    <w:p w:rsidR="00356FDA" w:rsidRPr="00801478" w:rsidRDefault="00356FDA" w:rsidP="00356FDA">
      <w:pPr>
        <w:pStyle w:val="Normal1"/>
        <w:spacing w:after="0" w:line="360" w:lineRule="auto"/>
        <w:ind w:firstLine="72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proofErr w:type="gramStart"/>
      <w:r w:rsidRPr="00801478">
        <w:rPr>
          <w:rFonts w:ascii="Times New Roman" w:eastAsia="Times New Roman" w:hAnsi="Times New Roman" w:cs="Times New Roman"/>
          <w:color w:val="000000"/>
          <w:sz w:val="18"/>
          <w:szCs w:val="18"/>
        </w:rPr>
        <w:t>ED :</w:t>
      </w:r>
      <w:proofErr w:type="gramEnd"/>
      <w:r w:rsidRPr="00801478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ENTREPRENEURSHIP DEVELOPMENT – OTHER DEPT</w:t>
      </w:r>
    </w:p>
    <w:p w:rsidR="00356FDA" w:rsidRDefault="00356FDA" w:rsidP="00356FDA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color w:val="222222"/>
          <w:sz w:val="18"/>
          <w:szCs w:val="18"/>
        </w:rPr>
      </w:pPr>
      <w:r w:rsidRPr="00801478">
        <w:rPr>
          <w:rFonts w:ascii="Times New Roman" w:eastAsia="Times New Roman" w:hAnsi="Times New Roman" w:cs="Times New Roman"/>
          <w:sz w:val="18"/>
          <w:szCs w:val="18"/>
        </w:rPr>
        <w:t xml:space="preserve">OE </w:t>
      </w:r>
      <w:proofErr w:type="gramStart"/>
      <w:r w:rsidRPr="00801478">
        <w:rPr>
          <w:rFonts w:ascii="Times New Roman" w:eastAsia="Times New Roman" w:hAnsi="Times New Roman" w:cs="Times New Roman"/>
          <w:sz w:val="18"/>
          <w:szCs w:val="18"/>
        </w:rPr>
        <w:t>III :</w:t>
      </w:r>
      <w:r w:rsidRPr="00801478">
        <w:rPr>
          <w:rFonts w:ascii="Times New Roman" w:eastAsia="Times New Roman" w:hAnsi="Times New Roman" w:cs="Times New Roman"/>
          <w:color w:val="222222"/>
          <w:sz w:val="18"/>
          <w:szCs w:val="18"/>
          <w:highlight w:val="white"/>
        </w:rPr>
        <w:t>BIG</w:t>
      </w:r>
      <w:proofErr w:type="gramEnd"/>
      <w:r w:rsidRPr="00801478">
        <w:rPr>
          <w:rFonts w:ascii="Times New Roman" w:eastAsia="Times New Roman" w:hAnsi="Times New Roman" w:cs="Times New Roman"/>
          <w:color w:val="222222"/>
          <w:sz w:val="18"/>
          <w:szCs w:val="18"/>
          <w:highlight w:val="white"/>
        </w:rPr>
        <w:t xml:space="preserve"> DATA ANALYTICS – CSE DEPT</w:t>
      </w:r>
    </w:p>
    <w:p w:rsidR="007B3E53" w:rsidRDefault="007B3E53" w:rsidP="00356FDA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3F1C0B" w:rsidRDefault="00E91978" w:rsidP="007B3E53">
      <w:pPr>
        <w:pStyle w:val="Normal1"/>
        <w:ind w:firstLine="72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OOM NO B 405</w:t>
      </w:r>
    </w:p>
    <w:p w:rsidR="00725DB0" w:rsidRDefault="00725DB0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0"/>
          <w:szCs w:val="20"/>
          <w:highlight w:val="white"/>
        </w:rPr>
        <w:sectPr w:rsidR="00725DB0" w:rsidSect="00025837">
          <w:headerReference w:type="default" r:id="rId7"/>
          <w:footerReference w:type="default" r:id="rId8"/>
          <w:pgSz w:w="16838" w:h="11906" w:orient="landscape"/>
          <w:pgMar w:top="1738" w:right="1440" w:bottom="1440" w:left="1440" w:header="720" w:footer="465" w:gutter="0"/>
          <w:cols w:space="720"/>
        </w:sectPr>
      </w:pPr>
    </w:p>
    <w:p w:rsidR="00F50D98" w:rsidRDefault="00F50D98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BE4FB8" w:rsidRDefault="00BE4FB8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7B3E53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T</w:t>
      </w:r>
      <w:r w:rsidR="00E9197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ME TABLE FOR SEVENTH SEMESTER </w:t>
      </w:r>
      <w:r w:rsidR="00C9520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BIOTECHNOLOGY FOR</w:t>
      </w:r>
      <w:r w:rsidR="00E9197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5731EF" w:rsidRDefault="005731EF" w:rsidP="005731E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W w:w="14568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7"/>
        <w:gridCol w:w="1700"/>
        <w:gridCol w:w="1843"/>
        <w:gridCol w:w="1559"/>
        <w:gridCol w:w="1276"/>
        <w:gridCol w:w="1559"/>
        <w:gridCol w:w="1742"/>
        <w:gridCol w:w="1544"/>
        <w:gridCol w:w="1678"/>
      </w:tblGrid>
      <w:tr w:rsidR="005731EF" w:rsidTr="00170E6B">
        <w:trPr>
          <w:trHeight w:val="545"/>
        </w:trPr>
        <w:tc>
          <w:tcPr>
            <w:tcW w:w="1667" w:type="dxa"/>
          </w:tcPr>
          <w:p w:rsidR="005731EF" w:rsidRDefault="005731EF" w:rsidP="00170E6B">
            <w:pPr>
              <w:pStyle w:val="TableParagraph"/>
              <w:spacing w:before="144"/>
              <w:ind w:left="344"/>
              <w:rPr>
                <w:b/>
              </w:rPr>
            </w:pPr>
            <w:r>
              <w:rPr>
                <w:b/>
              </w:rPr>
              <w:t>DAY/TIME</w:t>
            </w:r>
          </w:p>
        </w:tc>
        <w:tc>
          <w:tcPr>
            <w:tcW w:w="1700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-10.00 AM</w:t>
            </w:r>
          </w:p>
        </w:tc>
        <w:tc>
          <w:tcPr>
            <w:tcW w:w="1843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59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76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59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742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44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678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5731EF" w:rsidTr="00170E6B">
        <w:trPr>
          <w:trHeight w:val="363"/>
        </w:trPr>
        <w:tc>
          <w:tcPr>
            <w:tcW w:w="1667" w:type="dxa"/>
          </w:tcPr>
          <w:p w:rsidR="005731EF" w:rsidRDefault="005731EF" w:rsidP="00170E6B">
            <w:pPr>
              <w:pStyle w:val="TableParagraph"/>
              <w:spacing w:before="4"/>
              <w:ind w:left="109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1700" w:type="dxa"/>
          </w:tcPr>
          <w:p w:rsidR="005731EF" w:rsidRDefault="005731EF" w:rsidP="00170E6B">
            <w:pPr>
              <w:pStyle w:val="TableParagraph"/>
              <w:spacing w:line="248" w:lineRule="exact"/>
              <w:jc w:val="center"/>
            </w:pPr>
            <w:r>
              <w:t>IPR</w:t>
            </w:r>
          </w:p>
        </w:tc>
        <w:tc>
          <w:tcPr>
            <w:tcW w:w="1843" w:type="dxa"/>
          </w:tcPr>
          <w:p w:rsidR="005731EF" w:rsidRDefault="005731EF" w:rsidP="00170E6B">
            <w:pPr>
              <w:pStyle w:val="TableParagraph"/>
              <w:spacing w:line="248" w:lineRule="exact"/>
              <w:ind w:left="138" w:right="136"/>
              <w:jc w:val="center"/>
            </w:pPr>
            <w:r>
              <w:t>SCE</w:t>
            </w:r>
          </w:p>
        </w:tc>
        <w:tc>
          <w:tcPr>
            <w:tcW w:w="1559" w:type="dxa"/>
          </w:tcPr>
          <w:p w:rsidR="005731EF" w:rsidRDefault="005731EF" w:rsidP="00170E6B">
            <w:pPr>
              <w:pStyle w:val="TableParagraph"/>
              <w:spacing w:line="248" w:lineRule="exact"/>
              <w:ind w:left="119" w:right="119"/>
              <w:jc w:val="center"/>
            </w:pPr>
            <w:r>
              <w:t>ML</w:t>
            </w:r>
          </w:p>
        </w:tc>
        <w:tc>
          <w:tcPr>
            <w:tcW w:w="1276" w:type="dxa"/>
          </w:tcPr>
          <w:p w:rsidR="005731EF" w:rsidRDefault="005731EF" w:rsidP="00170E6B">
            <w:pPr>
              <w:pStyle w:val="TableParagraph"/>
              <w:spacing w:line="248" w:lineRule="exact"/>
              <w:jc w:val="center"/>
            </w:pPr>
          </w:p>
        </w:tc>
        <w:tc>
          <w:tcPr>
            <w:tcW w:w="1559" w:type="dxa"/>
            <w:vMerge w:val="restart"/>
            <w:shd w:val="clear" w:color="auto" w:fill="FFC000"/>
            <w:vAlign w:val="center"/>
          </w:tcPr>
          <w:p w:rsidR="005731EF" w:rsidRPr="002701CD" w:rsidRDefault="005731EF" w:rsidP="00170E6B">
            <w:pPr>
              <w:pStyle w:val="TableParagraph"/>
              <w:ind w:left="109"/>
              <w:jc w:val="center"/>
              <w:rPr>
                <w:b/>
              </w:rPr>
            </w:pPr>
            <w:r w:rsidRPr="002701CD">
              <w:rPr>
                <w:b/>
              </w:rPr>
              <w:t>LUNCH BREAK</w:t>
            </w:r>
          </w:p>
        </w:tc>
        <w:tc>
          <w:tcPr>
            <w:tcW w:w="1742" w:type="dxa"/>
          </w:tcPr>
          <w:p w:rsidR="005731EF" w:rsidRDefault="005731EF" w:rsidP="00170E6B">
            <w:pPr>
              <w:pStyle w:val="TableParagraph"/>
              <w:rPr>
                <w:sz w:val="20"/>
              </w:rPr>
            </w:pPr>
          </w:p>
        </w:tc>
        <w:tc>
          <w:tcPr>
            <w:tcW w:w="3222" w:type="dxa"/>
            <w:gridSpan w:val="2"/>
          </w:tcPr>
          <w:p w:rsidR="005731EF" w:rsidRPr="00365779" w:rsidRDefault="005731EF" w:rsidP="00170E6B">
            <w:pPr>
              <w:pStyle w:val="TableParagraph"/>
              <w:jc w:val="center"/>
            </w:pPr>
            <w:r w:rsidRPr="00365779">
              <w:t>Seminar</w:t>
            </w:r>
          </w:p>
        </w:tc>
      </w:tr>
      <w:tr w:rsidR="005731EF" w:rsidTr="00170E6B">
        <w:trPr>
          <w:trHeight w:val="410"/>
        </w:trPr>
        <w:tc>
          <w:tcPr>
            <w:tcW w:w="1667" w:type="dxa"/>
          </w:tcPr>
          <w:p w:rsidR="005731EF" w:rsidRDefault="005731EF" w:rsidP="00170E6B">
            <w:pPr>
              <w:pStyle w:val="TableParagraph"/>
              <w:spacing w:line="253" w:lineRule="exact"/>
              <w:ind w:left="109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700" w:type="dxa"/>
          </w:tcPr>
          <w:p w:rsidR="005731EF" w:rsidRDefault="005731EF" w:rsidP="00170E6B">
            <w:pPr>
              <w:pStyle w:val="TableParagraph"/>
              <w:spacing w:line="253" w:lineRule="exact"/>
              <w:jc w:val="center"/>
            </w:pPr>
            <w:r>
              <w:t>ED</w:t>
            </w:r>
          </w:p>
        </w:tc>
        <w:tc>
          <w:tcPr>
            <w:tcW w:w="1843" w:type="dxa"/>
          </w:tcPr>
          <w:p w:rsidR="005731EF" w:rsidRDefault="005731EF" w:rsidP="00170E6B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SCE</w:t>
            </w:r>
          </w:p>
        </w:tc>
        <w:tc>
          <w:tcPr>
            <w:tcW w:w="1559" w:type="dxa"/>
          </w:tcPr>
          <w:p w:rsidR="005731EF" w:rsidRDefault="005731EF" w:rsidP="00170E6B">
            <w:pPr>
              <w:pStyle w:val="TableParagraph"/>
              <w:spacing w:line="253" w:lineRule="exact"/>
              <w:jc w:val="center"/>
            </w:pPr>
            <w:r>
              <w:t>GPM</w:t>
            </w:r>
          </w:p>
        </w:tc>
        <w:tc>
          <w:tcPr>
            <w:tcW w:w="1276" w:type="dxa"/>
          </w:tcPr>
          <w:p w:rsidR="005731EF" w:rsidRDefault="005731EF" w:rsidP="00170E6B">
            <w:pPr>
              <w:pStyle w:val="TableParagraph"/>
              <w:spacing w:line="253" w:lineRule="exact"/>
              <w:jc w:val="center"/>
            </w:pPr>
          </w:p>
        </w:tc>
        <w:tc>
          <w:tcPr>
            <w:tcW w:w="1559" w:type="dxa"/>
            <w:vMerge/>
            <w:shd w:val="clear" w:color="auto" w:fill="FFC000"/>
          </w:tcPr>
          <w:p w:rsidR="005731EF" w:rsidRDefault="005731EF" w:rsidP="00170E6B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742" w:type="dxa"/>
            <w:tcBorders>
              <w:right w:val="single" w:sz="4" w:space="0" w:color="auto"/>
            </w:tcBorders>
          </w:tcPr>
          <w:p w:rsidR="005731EF" w:rsidRDefault="005731EF" w:rsidP="00170E6B">
            <w:pPr>
              <w:pStyle w:val="TableParagraph"/>
              <w:spacing w:line="253" w:lineRule="exact"/>
              <w:jc w:val="center"/>
            </w:pPr>
          </w:p>
        </w:tc>
        <w:tc>
          <w:tcPr>
            <w:tcW w:w="3222" w:type="dxa"/>
            <w:gridSpan w:val="2"/>
            <w:tcBorders>
              <w:left w:val="single" w:sz="4" w:space="0" w:color="auto"/>
            </w:tcBorders>
          </w:tcPr>
          <w:p w:rsidR="005731EF" w:rsidRDefault="005731EF" w:rsidP="00170E6B">
            <w:pPr>
              <w:pStyle w:val="TableParagraph"/>
              <w:spacing w:line="253" w:lineRule="exact"/>
              <w:jc w:val="center"/>
            </w:pPr>
            <w:r>
              <w:t>Project stage 1</w:t>
            </w:r>
          </w:p>
        </w:tc>
      </w:tr>
      <w:tr w:rsidR="005731EF" w:rsidTr="00170E6B">
        <w:trPr>
          <w:trHeight w:val="432"/>
        </w:trPr>
        <w:tc>
          <w:tcPr>
            <w:tcW w:w="1667" w:type="dxa"/>
          </w:tcPr>
          <w:p w:rsidR="005731EF" w:rsidRDefault="005731EF" w:rsidP="00170E6B">
            <w:pPr>
              <w:pStyle w:val="TableParagraph"/>
              <w:spacing w:before="9"/>
              <w:ind w:left="109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700" w:type="dxa"/>
          </w:tcPr>
          <w:p w:rsidR="005731EF" w:rsidRDefault="005731EF" w:rsidP="00170E6B">
            <w:pPr>
              <w:pStyle w:val="TableParagraph"/>
              <w:spacing w:line="253" w:lineRule="exact"/>
              <w:ind w:right="136"/>
              <w:jc w:val="center"/>
            </w:pPr>
            <w:r>
              <w:t>IPR</w:t>
            </w:r>
          </w:p>
        </w:tc>
        <w:tc>
          <w:tcPr>
            <w:tcW w:w="1843" w:type="dxa"/>
          </w:tcPr>
          <w:p w:rsidR="005731EF" w:rsidRDefault="005731EF" w:rsidP="00170E6B">
            <w:pPr>
              <w:pStyle w:val="TableParagraph"/>
              <w:spacing w:line="253" w:lineRule="exact"/>
              <w:ind w:left="118" w:right="119"/>
              <w:jc w:val="center"/>
            </w:pPr>
            <w:r>
              <w:t>ML</w:t>
            </w:r>
          </w:p>
        </w:tc>
        <w:tc>
          <w:tcPr>
            <w:tcW w:w="1559" w:type="dxa"/>
          </w:tcPr>
          <w:p w:rsidR="005731EF" w:rsidRDefault="005731EF" w:rsidP="00170E6B">
            <w:pPr>
              <w:pStyle w:val="TableParagraph"/>
              <w:spacing w:line="253" w:lineRule="exact"/>
              <w:ind w:right="136"/>
              <w:jc w:val="center"/>
            </w:pPr>
            <w:r>
              <w:t>GPM</w:t>
            </w:r>
          </w:p>
        </w:tc>
        <w:tc>
          <w:tcPr>
            <w:tcW w:w="1276" w:type="dxa"/>
          </w:tcPr>
          <w:p w:rsidR="005731EF" w:rsidRDefault="005731EF" w:rsidP="00170E6B">
            <w:pPr>
              <w:pStyle w:val="TableParagraph"/>
              <w:spacing w:line="253" w:lineRule="exact"/>
              <w:ind w:right="136"/>
              <w:jc w:val="center"/>
            </w:pPr>
          </w:p>
        </w:tc>
        <w:tc>
          <w:tcPr>
            <w:tcW w:w="1559" w:type="dxa"/>
            <w:vMerge/>
            <w:shd w:val="clear" w:color="auto" w:fill="FFC000"/>
          </w:tcPr>
          <w:p w:rsidR="005731EF" w:rsidRDefault="005731EF" w:rsidP="00170E6B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742" w:type="dxa"/>
            <w:tcBorders>
              <w:right w:val="single" w:sz="4" w:space="0" w:color="auto"/>
            </w:tcBorders>
          </w:tcPr>
          <w:p w:rsidR="005731EF" w:rsidRDefault="005731EF" w:rsidP="00170E6B">
            <w:pPr>
              <w:pStyle w:val="TableParagraph"/>
              <w:spacing w:line="253" w:lineRule="exact"/>
              <w:jc w:val="center"/>
            </w:pPr>
          </w:p>
        </w:tc>
        <w:tc>
          <w:tcPr>
            <w:tcW w:w="3222" w:type="dxa"/>
            <w:gridSpan w:val="2"/>
            <w:tcBorders>
              <w:left w:val="single" w:sz="4" w:space="0" w:color="auto"/>
            </w:tcBorders>
          </w:tcPr>
          <w:p w:rsidR="005731EF" w:rsidRDefault="005731EF" w:rsidP="00170E6B">
            <w:pPr>
              <w:pStyle w:val="TableParagraph"/>
              <w:spacing w:line="253" w:lineRule="exact"/>
              <w:jc w:val="center"/>
            </w:pPr>
            <w:r>
              <w:t>Project stage 1</w:t>
            </w:r>
          </w:p>
        </w:tc>
      </w:tr>
      <w:tr w:rsidR="005731EF" w:rsidTr="00170E6B">
        <w:trPr>
          <w:trHeight w:val="409"/>
        </w:trPr>
        <w:tc>
          <w:tcPr>
            <w:tcW w:w="1667" w:type="dxa"/>
          </w:tcPr>
          <w:p w:rsidR="005731EF" w:rsidRDefault="005731EF" w:rsidP="00170E6B">
            <w:pPr>
              <w:pStyle w:val="TableParagraph"/>
              <w:spacing w:before="10"/>
              <w:ind w:left="109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700" w:type="dxa"/>
          </w:tcPr>
          <w:p w:rsidR="005731EF" w:rsidRDefault="005731EF" w:rsidP="00170E6B">
            <w:pPr>
              <w:pStyle w:val="TableParagraph"/>
              <w:ind w:right="136"/>
              <w:jc w:val="center"/>
            </w:pPr>
            <w:r>
              <w:t>ED</w:t>
            </w:r>
          </w:p>
        </w:tc>
        <w:tc>
          <w:tcPr>
            <w:tcW w:w="1843" w:type="dxa"/>
          </w:tcPr>
          <w:p w:rsidR="005731EF" w:rsidRDefault="005731EF" w:rsidP="00170E6B">
            <w:pPr>
              <w:pStyle w:val="TableParagraph"/>
              <w:ind w:left="136" w:right="136"/>
              <w:jc w:val="center"/>
            </w:pPr>
          </w:p>
        </w:tc>
        <w:tc>
          <w:tcPr>
            <w:tcW w:w="1559" w:type="dxa"/>
          </w:tcPr>
          <w:p w:rsidR="005731EF" w:rsidRDefault="005731EF" w:rsidP="00170E6B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GPM</w:t>
            </w:r>
          </w:p>
        </w:tc>
        <w:tc>
          <w:tcPr>
            <w:tcW w:w="1276" w:type="dxa"/>
          </w:tcPr>
          <w:p w:rsidR="005731EF" w:rsidRDefault="005731EF" w:rsidP="00170E6B">
            <w:pPr>
              <w:pStyle w:val="TableParagraph"/>
              <w:ind w:right="136"/>
              <w:jc w:val="center"/>
            </w:pPr>
            <w:r>
              <w:t>SCE</w:t>
            </w:r>
          </w:p>
        </w:tc>
        <w:tc>
          <w:tcPr>
            <w:tcW w:w="1559" w:type="dxa"/>
            <w:vMerge/>
            <w:shd w:val="clear" w:color="auto" w:fill="FFC000"/>
          </w:tcPr>
          <w:p w:rsidR="005731EF" w:rsidRDefault="005731EF" w:rsidP="00170E6B">
            <w:pPr>
              <w:rPr>
                <w:sz w:val="2"/>
                <w:szCs w:val="2"/>
              </w:rPr>
            </w:pPr>
          </w:p>
        </w:tc>
        <w:tc>
          <w:tcPr>
            <w:tcW w:w="3286" w:type="dxa"/>
            <w:gridSpan w:val="2"/>
            <w:tcBorders>
              <w:right w:val="single" w:sz="4" w:space="0" w:color="auto"/>
            </w:tcBorders>
          </w:tcPr>
          <w:p w:rsidR="005731EF" w:rsidRDefault="005731EF" w:rsidP="00170E6B">
            <w:pPr>
              <w:pStyle w:val="TableParagraph"/>
              <w:jc w:val="center"/>
            </w:pPr>
            <w:r>
              <w:t>Project stage 1</w:t>
            </w:r>
          </w:p>
        </w:tc>
        <w:tc>
          <w:tcPr>
            <w:tcW w:w="1678" w:type="dxa"/>
            <w:tcBorders>
              <w:left w:val="single" w:sz="4" w:space="0" w:color="auto"/>
            </w:tcBorders>
          </w:tcPr>
          <w:p w:rsidR="005731EF" w:rsidRDefault="005731EF" w:rsidP="00170E6B">
            <w:pPr>
              <w:pStyle w:val="TableParagraph"/>
              <w:jc w:val="center"/>
            </w:pPr>
          </w:p>
        </w:tc>
      </w:tr>
      <w:tr w:rsidR="005731EF" w:rsidTr="00170E6B">
        <w:trPr>
          <w:trHeight w:val="320"/>
        </w:trPr>
        <w:tc>
          <w:tcPr>
            <w:tcW w:w="1667" w:type="dxa"/>
          </w:tcPr>
          <w:p w:rsidR="005731EF" w:rsidRDefault="005731EF" w:rsidP="00170E6B">
            <w:pPr>
              <w:pStyle w:val="TableParagraph"/>
              <w:spacing w:before="14"/>
              <w:ind w:left="109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700" w:type="dxa"/>
          </w:tcPr>
          <w:p w:rsidR="005731EF" w:rsidRDefault="005731EF" w:rsidP="00170E6B">
            <w:pPr>
              <w:pStyle w:val="TableParagraph"/>
              <w:spacing w:line="253" w:lineRule="exact"/>
              <w:ind w:right="136"/>
              <w:jc w:val="center"/>
            </w:pPr>
          </w:p>
        </w:tc>
        <w:tc>
          <w:tcPr>
            <w:tcW w:w="1843" w:type="dxa"/>
          </w:tcPr>
          <w:p w:rsidR="005731EF" w:rsidRDefault="005731EF" w:rsidP="00170E6B">
            <w:pPr>
              <w:pStyle w:val="TableParagraph"/>
              <w:spacing w:line="253" w:lineRule="exact"/>
              <w:ind w:left="137" w:right="136"/>
              <w:jc w:val="center"/>
            </w:pPr>
            <w:r>
              <w:t>IPR</w:t>
            </w:r>
          </w:p>
        </w:tc>
        <w:tc>
          <w:tcPr>
            <w:tcW w:w="1559" w:type="dxa"/>
          </w:tcPr>
          <w:p w:rsidR="005731EF" w:rsidRDefault="005731EF" w:rsidP="00170E6B">
            <w:pPr>
              <w:pStyle w:val="TableParagraph"/>
              <w:spacing w:line="253" w:lineRule="exact"/>
              <w:ind w:left="118" w:right="119"/>
              <w:jc w:val="center"/>
            </w:pPr>
            <w:r>
              <w:rPr>
                <w:sz w:val="20"/>
              </w:rPr>
              <w:t>ML</w:t>
            </w:r>
          </w:p>
        </w:tc>
        <w:tc>
          <w:tcPr>
            <w:tcW w:w="1276" w:type="dxa"/>
          </w:tcPr>
          <w:p w:rsidR="005731EF" w:rsidRDefault="005731EF" w:rsidP="00170E6B">
            <w:pPr>
              <w:pStyle w:val="TableParagraph"/>
              <w:spacing w:line="253" w:lineRule="exact"/>
              <w:ind w:right="136"/>
              <w:jc w:val="center"/>
            </w:pPr>
            <w:r>
              <w:t>ED</w:t>
            </w:r>
          </w:p>
        </w:tc>
        <w:tc>
          <w:tcPr>
            <w:tcW w:w="1559" w:type="dxa"/>
            <w:vMerge/>
            <w:shd w:val="clear" w:color="auto" w:fill="FFC000"/>
          </w:tcPr>
          <w:p w:rsidR="005731EF" w:rsidRDefault="005731EF" w:rsidP="00170E6B">
            <w:pPr>
              <w:rPr>
                <w:sz w:val="2"/>
                <w:szCs w:val="2"/>
              </w:rPr>
            </w:pPr>
          </w:p>
        </w:tc>
        <w:tc>
          <w:tcPr>
            <w:tcW w:w="3286" w:type="dxa"/>
            <w:gridSpan w:val="2"/>
            <w:tcBorders>
              <w:right w:val="single" w:sz="4" w:space="0" w:color="auto"/>
            </w:tcBorders>
          </w:tcPr>
          <w:p w:rsidR="005731EF" w:rsidRDefault="005731EF" w:rsidP="00170E6B">
            <w:pPr>
              <w:pStyle w:val="TableParagraph"/>
              <w:jc w:val="center"/>
              <w:rPr>
                <w:sz w:val="20"/>
              </w:rPr>
            </w:pPr>
            <w:r>
              <w:t>Project stage 1</w:t>
            </w:r>
          </w:p>
        </w:tc>
        <w:tc>
          <w:tcPr>
            <w:tcW w:w="1678" w:type="dxa"/>
            <w:tcBorders>
              <w:left w:val="single" w:sz="4" w:space="0" w:color="auto"/>
            </w:tcBorders>
          </w:tcPr>
          <w:p w:rsidR="005731EF" w:rsidRDefault="005731EF" w:rsidP="00170E6B">
            <w:pPr>
              <w:pStyle w:val="TableParagraph"/>
              <w:jc w:val="center"/>
            </w:pPr>
          </w:p>
        </w:tc>
      </w:tr>
      <w:tr w:rsidR="005731EF" w:rsidTr="00170E6B">
        <w:trPr>
          <w:trHeight w:val="373"/>
        </w:trPr>
        <w:tc>
          <w:tcPr>
            <w:tcW w:w="1667" w:type="dxa"/>
          </w:tcPr>
          <w:p w:rsidR="005731EF" w:rsidRDefault="005731EF" w:rsidP="00170E6B">
            <w:pPr>
              <w:pStyle w:val="TableParagraph"/>
              <w:spacing w:before="124"/>
              <w:ind w:left="109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29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5731EF" w:rsidRDefault="005731EF" w:rsidP="00170E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5731EF" w:rsidRDefault="005731EF" w:rsidP="005731EF">
      <w:pPr>
        <w:pStyle w:val="BodyText"/>
        <w:spacing w:before="1"/>
        <w:rPr>
          <w:b/>
          <w:sz w:val="15"/>
        </w:rPr>
      </w:pPr>
    </w:p>
    <w:p w:rsidR="005731EF" w:rsidRPr="00E21C50" w:rsidRDefault="005731EF" w:rsidP="005731EF">
      <w:pPr>
        <w:pStyle w:val="BodyText"/>
        <w:spacing w:before="91"/>
        <w:ind w:left="820"/>
      </w:pPr>
      <w:r w:rsidRPr="00E21C50">
        <w:t xml:space="preserve">PE IV: </w:t>
      </w:r>
      <w:r>
        <w:t>STEM CELL ENGINEERING(SCE)- DR. S. DASH</w:t>
      </w:r>
    </w:p>
    <w:p w:rsidR="005731EF" w:rsidRDefault="005731EF" w:rsidP="005731EF">
      <w:pPr>
        <w:pStyle w:val="BodyText"/>
        <w:spacing w:before="37" w:line="280" w:lineRule="auto"/>
        <w:ind w:left="820" w:right="3043"/>
      </w:pPr>
      <w:r w:rsidRPr="00E21C50">
        <w:t xml:space="preserve">PE V: GENOMICS, PROTEOMICS AND METABOLIMICS (GPM): DR </w:t>
      </w:r>
      <w:r>
        <w:t>B. BALIYARSINGH</w:t>
      </w:r>
    </w:p>
    <w:p w:rsidR="005731EF" w:rsidRDefault="005731EF" w:rsidP="005731EF">
      <w:pPr>
        <w:pStyle w:val="BodyText"/>
        <w:spacing w:before="37" w:line="280" w:lineRule="auto"/>
        <w:ind w:left="820" w:right="5027"/>
      </w:pPr>
      <w:r>
        <w:t>PE VI: IPR, BIOETHICS AND BIOSAFETY –(IPR) –A. NAYAK</w:t>
      </w:r>
    </w:p>
    <w:p w:rsidR="005731EF" w:rsidRPr="00E21C50" w:rsidRDefault="005731EF" w:rsidP="005731EF">
      <w:pPr>
        <w:pStyle w:val="BodyText"/>
        <w:spacing w:before="37" w:line="280" w:lineRule="auto"/>
        <w:ind w:left="820" w:right="7266"/>
      </w:pPr>
      <w:r w:rsidRPr="00E21C50">
        <w:t>OE III:</w:t>
      </w:r>
      <w:r>
        <w:t xml:space="preserve"> MACHINE LEARNING</w:t>
      </w:r>
      <w:r w:rsidRPr="00E21C50">
        <w:t xml:space="preserve"> (</w:t>
      </w:r>
      <w:r>
        <w:t>ML</w:t>
      </w:r>
      <w:r w:rsidRPr="00E21C50">
        <w:t>): (CSE DEPT.)</w:t>
      </w:r>
    </w:p>
    <w:p w:rsidR="005731EF" w:rsidRDefault="005731EF" w:rsidP="005731EF">
      <w:pPr>
        <w:pStyle w:val="BodyText"/>
        <w:spacing w:line="278" w:lineRule="auto"/>
        <w:ind w:left="820" w:right="4035"/>
      </w:pPr>
      <w:r w:rsidRPr="00E21C50">
        <w:t xml:space="preserve">ENTREPRENEURSHIP DEVELOPMENT(ED): </w:t>
      </w:r>
      <w:r>
        <w:t>M &amp;H</w:t>
      </w:r>
      <w:r w:rsidRPr="00E21C50">
        <w:t xml:space="preserve"> DEPT. </w:t>
      </w:r>
    </w:p>
    <w:p w:rsidR="005731EF" w:rsidRPr="00E21C50" w:rsidRDefault="005731EF" w:rsidP="005731EF">
      <w:pPr>
        <w:pStyle w:val="BodyText"/>
        <w:spacing w:line="278" w:lineRule="auto"/>
        <w:ind w:left="820" w:right="4035"/>
      </w:pPr>
      <w:r w:rsidRPr="00E21C50">
        <w:t>PROJECT STAGE -1: ALL FACULTY</w:t>
      </w:r>
    </w:p>
    <w:p w:rsidR="005731EF" w:rsidRPr="00E21C50" w:rsidRDefault="005731EF" w:rsidP="005731EF">
      <w:pPr>
        <w:pStyle w:val="BodyText"/>
        <w:spacing w:line="248" w:lineRule="exact"/>
        <w:ind w:left="820"/>
      </w:pPr>
      <w:r>
        <w:t xml:space="preserve">INTERNSHIP </w:t>
      </w:r>
      <w:r w:rsidRPr="00E21C50">
        <w:t>SEMINAR:</w:t>
      </w:r>
      <w:r w:rsidR="00170E6B">
        <w:t xml:space="preserve"> </w:t>
      </w:r>
      <w:r w:rsidRPr="00E21C50">
        <w:t>ALL FACULTY</w:t>
      </w:r>
    </w:p>
    <w:p w:rsidR="00F50D98" w:rsidRDefault="00F50D98" w:rsidP="005731EF">
      <w:pPr>
        <w:pStyle w:val="BodyText"/>
        <w:spacing w:before="11"/>
        <w:jc w:val="center"/>
        <w:rPr>
          <w:b/>
          <w:color w:val="FF0000"/>
          <w:sz w:val="24"/>
          <w:szCs w:val="24"/>
        </w:rPr>
      </w:pPr>
    </w:p>
    <w:p w:rsidR="00725DB0" w:rsidRDefault="00E91978" w:rsidP="004E2403">
      <w:pPr>
        <w:pStyle w:val="Normal1"/>
        <w:ind w:firstLine="720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ROOM NO </w:t>
      </w:r>
      <w:r w:rsidR="00FE4EE2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C-408</w:t>
      </w:r>
    </w:p>
    <w:p w:rsidR="005731EF" w:rsidRDefault="005731EF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5731EF" w:rsidRDefault="005731EF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FASHION &amp; APPAREL TECH.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5731EF" w:rsidRDefault="005731EF" w:rsidP="005731E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aa"/>
        <w:tblW w:w="135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36"/>
        <w:gridCol w:w="1458"/>
        <w:gridCol w:w="1374"/>
        <w:gridCol w:w="1886"/>
        <w:gridCol w:w="1314"/>
        <w:gridCol w:w="1402"/>
        <w:gridCol w:w="1402"/>
        <w:gridCol w:w="1374"/>
        <w:gridCol w:w="1374"/>
      </w:tblGrid>
      <w:tr w:rsidR="005731EF" w:rsidRPr="00475595" w:rsidTr="00170E6B">
        <w:trPr>
          <w:trHeight w:val="60"/>
          <w:jc w:val="center"/>
        </w:trPr>
        <w:tc>
          <w:tcPr>
            <w:tcW w:w="1936" w:type="dxa"/>
            <w:vAlign w:val="center"/>
          </w:tcPr>
          <w:p w:rsidR="005731EF" w:rsidRPr="00475595" w:rsidRDefault="005731EF" w:rsidP="00170E6B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5731EF" w:rsidRPr="00475595" w:rsidRDefault="005731EF" w:rsidP="00170E6B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458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374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886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14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02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02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74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74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4456A7" w:rsidRPr="00475595" w:rsidTr="00170E6B">
        <w:trPr>
          <w:trHeight w:val="227"/>
          <w:jc w:val="center"/>
        </w:trPr>
        <w:tc>
          <w:tcPr>
            <w:tcW w:w="1936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458" w:type="dxa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4456A7" w:rsidRPr="0064469B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FSA (PE-V)</w:t>
            </w:r>
          </w:p>
        </w:tc>
        <w:tc>
          <w:tcPr>
            <w:tcW w:w="1374" w:type="dxa"/>
            <w:shd w:val="clear" w:color="auto" w:fill="auto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BDM (PE-IV)</w:t>
            </w:r>
            <w:r>
              <w:rPr>
                <w:rFonts w:ascii="Times New Roman" w:eastAsia="Times New Roman" w:hAnsi="Times New Roman" w:cs="Times New Roman"/>
                <w:color w:val="FF0000"/>
              </w:rPr>
              <w:t xml:space="preserve"> </w:t>
            </w:r>
          </w:p>
        </w:tc>
        <w:tc>
          <w:tcPr>
            <w:tcW w:w="1886" w:type="dxa"/>
            <w:shd w:val="clear" w:color="auto" w:fill="auto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YF </w:t>
            </w:r>
            <w:r w:rsidRPr="00475595">
              <w:rPr>
                <w:rFonts w:ascii="Times New Roman" w:eastAsia="Times New Roman" w:hAnsi="Times New Roman" w:cs="Times New Roman"/>
              </w:rPr>
              <w:t>OE-III</w:t>
            </w:r>
          </w:p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14" w:type="dxa"/>
            <w:vMerge w:val="restart"/>
            <w:shd w:val="clear" w:color="auto" w:fill="FFC000"/>
            <w:vAlign w:val="center"/>
          </w:tcPr>
          <w:p w:rsidR="004456A7" w:rsidRPr="00487FE5" w:rsidRDefault="004456A7" w:rsidP="004456A7">
            <w:pPr>
              <w:pStyle w:val="Normal1"/>
              <w:ind w:right="-188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4456A7" w:rsidRPr="00487FE5" w:rsidRDefault="004456A7" w:rsidP="004456A7">
            <w:pPr>
              <w:pStyle w:val="Normal1"/>
              <w:ind w:right="-18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402" w:type="dxa"/>
            <w:shd w:val="clear" w:color="auto" w:fill="auto"/>
            <w:vAlign w:val="center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(C-205)</w:t>
            </w:r>
          </w:p>
        </w:tc>
        <w:tc>
          <w:tcPr>
            <w:tcW w:w="1402" w:type="dxa"/>
            <w:shd w:val="clear" w:color="auto" w:fill="auto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AMR (PE-VI)</w:t>
            </w:r>
            <w:r>
              <w:rPr>
                <w:rFonts w:ascii="Times New Roman" w:eastAsia="Times New Roman" w:hAnsi="Times New Roman" w:cs="Times New Roman"/>
                <w:color w:val="FF0000"/>
              </w:rPr>
              <w:t xml:space="preserve"> </w:t>
            </w:r>
          </w:p>
        </w:tc>
        <w:tc>
          <w:tcPr>
            <w:tcW w:w="1374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</w:tcPr>
          <w:p w:rsidR="004456A7" w:rsidRPr="00475595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456A7" w:rsidRPr="00475595" w:rsidTr="00170E6B">
        <w:trPr>
          <w:trHeight w:val="532"/>
          <w:jc w:val="center"/>
        </w:trPr>
        <w:tc>
          <w:tcPr>
            <w:tcW w:w="1936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458" w:type="dxa"/>
          </w:tcPr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74" w:type="dxa"/>
            <w:shd w:val="clear" w:color="auto" w:fill="auto"/>
          </w:tcPr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86" w:type="dxa"/>
            <w:shd w:val="clear" w:color="auto" w:fill="auto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AMR (PE-VI)</w:t>
            </w:r>
          </w:p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14" w:type="dxa"/>
            <w:vMerge/>
            <w:shd w:val="clear" w:color="auto" w:fill="FFC000"/>
            <w:vAlign w:val="center"/>
          </w:tcPr>
          <w:p w:rsidR="004456A7" w:rsidRPr="00475595" w:rsidRDefault="004456A7" w:rsidP="004456A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04" w:type="dxa"/>
            <w:gridSpan w:val="2"/>
            <w:shd w:val="clear" w:color="auto" w:fill="auto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PROJECT STAGE-I</w:t>
            </w:r>
          </w:p>
        </w:tc>
        <w:tc>
          <w:tcPr>
            <w:tcW w:w="1374" w:type="dxa"/>
            <w:vAlign w:val="center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(C-205)</w:t>
            </w:r>
          </w:p>
        </w:tc>
        <w:tc>
          <w:tcPr>
            <w:tcW w:w="1374" w:type="dxa"/>
          </w:tcPr>
          <w:p w:rsidR="004456A7" w:rsidRPr="00475595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456A7" w:rsidRPr="00475595" w:rsidTr="00170E6B">
        <w:trPr>
          <w:trHeight w:val="227"/>
          <w:jc w:val="center"/>
        </w:trPr>
        <w:tc>
          <w:tcPr>
            <w:tcW w:w="1936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458" w:type="dxa"/>
          </w:tcPr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DM        (PE-</w:t>
            </w:r>
            <w:r w:rsidRPr="00475595">
              <w:rPr>
                <w:rFonts w:ascii="Times New Roman" w:eastAsia="Times New Roman" w:hAnsi="Times New Roman" w:cs="Times New Roman"/>
              </w:rPr>
              <w:t>IV)</w:t>
            </w:r>
          </w:p>
        </w:tc>
        <w:tc>
          <w:tcPr>
            <w:tcW w:w="1374" w:type="dxa"/>
            <w:shd w:val="clear" w:color="auto" w:fill="auto"/>
          </w:tcPr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86" w:type="dxa"/>
            <w:shd w:val="clear" w:color="auto" w:fill="auto"/>
          </w:tcPr>
          <w:p w:rsidR="004456A7" w:rsidRDefault="004456A7" w:rsidP="004456A7">
            <w:pPr>
              <w:pStyle w:val="Normal1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</w:t>
            </w:r>
            <w:r w:rsidRPr="00475595">
              <w:rPr>
                <w:rFonts w:ascii="Times New Roman" w:eastAsia="Times New Roman" w:hAnsi="Times New Roman" w:cs="Times New Roman"/>
              </w:rPr>
              <w:t>OE-III</w:t>
            </w:r>
          </w:p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14" w:type="dxa"/>
            <w:vMerge/>
            <w:shd w:val="clear" w:color="auto" w:fill="FFC000"/>
            <w:vAlign w:val="center"/>
          </w:tcPr>
          <w:p w:rsidR="004456A7" w:rsidRPr="00475595" w:rsidRDefault="004456A7" w:rsidP="004456A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02" w:type="dxa"/>
            <w:shd w:val="clear" w:color="auto" w:fill="auto"/>
            <w:vAlign w:val="center"/>
          </w:tcPr>
          <w:p w:rsidR="004456A7" w:rsidRPr="00C95204" w:rsidRDefault="004456A7" w:rsidP="00C952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95204">
              <w:rPr>
                <w:rFonts w:ascii="Times New Roman" w:eastAsia="Times New Roman" w:hAnsi="Times New Roman" w:cs="Times New Roman"/>
              </w:rPr>
              <w:t>FSA (PE-V)</w:t>
            </w:r>
          </w:p>
        </w:tc>
        <w:tc>
          <w:tcPr>
            <w:tcW w:w="2776" w:type="dxa"/>
            <w:gridSpan w:val="2"/>
            <w:shd w:val="clear" w:color="auto" w:fill="auto"/>
          </w:tcPr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SEMINAR</w:t>
            </w:r>
          </w:p>
        </w:tc>
        <w:tc>
          <w:tcPr>
            <w:tcW w:w="1374" w:type="dxa"/>
          </w:tcPr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4456A7" w:rsidRPr="00475595" w:rsidTr="00C95204">
        <w:trPr>
          <w:trHeight w:val="227"/>
          <w:jc w:val="center"/>
        </w:trPr>
        <w:tc>
          <w:tcPr>
            <w:tcW w:w="1936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458" w:type="dxa"/>
          </w:tcPr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 xml:space="preserve">BDM </w:t>
            </w:r>
            <w:r>
              <w:rPr>
                <w:rFonts w:ascii="Times New Roman" w:eastAsia="Times New Roman" w:hAnsi="Times New Roman" w:cs="Times New Roman"/>
              </w:rPr>
              <w:t xml:space="preserve">          </w:t>
            </w:r>
            <w:r w:rsidRPr="00475595">
              <w:rPr>
                <w:rFonts w:ascii="Times New Roman" w:eastAsia="Times New Roman" w:hAnsi="Times New Roman" w:cs="Times New Roman"/>
              </w:rPr>
              <w:t>(PE-IV)</w:t>
            </w:r>
          </w:p>
        </w:tc>
        <w:tc>
          <w:tcPr>
            <w:tcW w:w="1374" w:type="dxa"/>
            <w:shd w:val="clear" w:color="auto" w:fill="auto"/>
            <w:vAlign w:val="center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6" w:type="dxa"/>
            <w:shd w:val="clear" w:color="auto" w:fill="auto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FSA (PE-V)</w:t>
            </w:r>
          </w:p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14" w:type="dxa"/>
            <w:vMerge/>
            <w:shd w:val="clear" w:color="auto" w:fill="FFC000"/>
            <w:vAlign w:val="center"/>
          </w:tcPr>
          <w:p w:rsidR="004456A7" w:rsidRPr="00475595" w:rsidRDefault="004456A7" w:rsidP="004456A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04" w:type="dxa"/>
            <w:gridSpan w:val="2"/>
            <w:shd w:val="clear" w:color="auto" w:fill="auto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PROJECT STAGE-I</w:t>
            </w:r>
          </w:p>
        </w:tc>
        <w:tc>
          <w:tcPr>
            <w:tcW w:w="1374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</w:tcPr>
          <w:p w:rsidR="004456A7" w:rsidRPr="00475595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456A7" w:rsidRPr="00475595" w:rsidTr="00C95204">
        <w:trPr>
          <w:trHeight w:val="243"/>
          <w:jc w:val="center"/>
        </w:trPr>
        <w:tc>
          <w:tcPr>
            <w:tcW w:w="1936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458" w:type="dxa"/>
            <w:vAlign w:val="center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(C-205)</w:t>
            </w:r>
          </w:p>
        </w:tc>
        <w:tc>
          <w:tcPr>
            <w:tcW w:w="1374" w:type="dxa"/>
            <w:shd w:val="clear" w:color="auto" w:fill="auto"/>
          </w:tcPr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 xml:space="preserve">AMR </w:t>
            </w:r>
            <w:r>
              <w:rPr>
                <w:rFonts w:ascii="Times New Roman" w:eastAsia="Times New Roman" w:hAnsi="Times New Roman" w:cs="Times New Roman"/>
              </w:rPr>
              <w:t xml:space="preserve">     </w:t>
            </w:r>
            <w:r w:rsidRPr="00475595">
              <w:rPr>
                <w:rFonts w:ascii="Times New Roman" w:eastAsia="Times New Roman" w:hAnsi="Times New Roman" w:cs="Times New Roman"/>
              </w:rPr>
              <w:t>(PE-VI</w:t>
            </w:r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886" w:type="dxa"/>
            <w:shd w:val="clear" w:color="auto" w:fill="auto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OE-III</w:t>
            </w:r>
          </w:p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14" w:type="dxa"/>
            <w:vMerge/>
            <w:shd w:val="clear" w:color="auto" w:fill="FFC000"/>
            <w:vAlign w:val="center"/>
          </w:tcPr>
          <w:p w:rsidR="004456A7" w:rsidRPr="00475595" w:rsidRDefault="004456A7" w:rsidP="004456A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04" w:type="dxa"/>
            <w:gridSpan w:val="2"/>
            <w:shd w:val="clear" w:color="auto" w:fill="auto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ind w:right="-27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PROJECT STAGE-I</w:t>
            </w:r>
          </w:p>
        </w:tc>
        <w:tc>
          <w:tcPr>
            <w:tcW w:w="1374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ind w:right="-27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</w:tcPr>
          <w:p w:rsidR="004456A7" w:rsidRPr="00475595" w:rsidRDefault="004456A7" w:rsidP="004456A7">
            <w:pPr>
              <w:pStyle w:val="Normal1"/>
              <w:spacing w:line="360" w:lineRule="auto"/>
              <w:ind w:right="-27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456A7" w:rsidRPr="00475595" w:rsidTr="00170E6B">
        <w:trPr>
          <w:trHeight w:val="601"/>
          <w:jc w:val="center"/>
        </w:trPr>
        <w:tc>
          <w:tcPr>
            <w:tcW w:w="1936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158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4456A7" w:rsidRDefault="004456A7" w:rsidP="004456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5731EF" w:rsidRPr="00475595" w:rsidRDefault="005731EF" w:rsidP="005731EF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</w:p>
    <w:p w:rsidR="005731EF" w:rsidRPr="00475595" w:rsidRDefault="005731EF" w:rsidP="005731EF">
      <w:pPr>
        <w:pStyle w:val="Normal1"/>
        <w:spacing w:after="0"/>
        <w:rPr>
          <w:rFonts w:ascii="Times New Roman" w:eastAsia="Times New Roman" w:hAnsi="Times New Roman" w:cs="Times New Roman"/>
          <w:sz w:val="20"/>
          <w:szCs w:val="20"/>
        </w:rPr>
      </w:pPr>
      <w:proofErr w:type="gramStart"/>
      <w:r w:rsidRPr="00475595">
        <w:rPr>
          <w:rFonts w:ascii="Times New Roman" w:eastAsia="Times New Roman" w:hAnsi="Times New Roman" w:cs="Times New Roman"/>
          <w:sz w:val="20"/>
          <w:szCs w:val="20"/>
        </w:rPr>
        <w:t>BDM :</w:t>
      </w:r>
      <w:proofErr w:type="gramEnd"/>
      <w:r w:rsidRPr="00475595">
        <w:rPr>
          <w:rFonts w:ascii="Times New Roman" w:eastAsia="Times New Roman" w:hAnsi="Times New Roman" w:cs="Times New Roman"/>
          <w:sz w:val="20"/>
          <w:szCs w:val="20"/>
        </w:rPr>
        <w:t xml:space="preserve"> (Professional Elective IV): Brand Design &amp; Management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Pr="00475595">
        <w:rPr>
          <w:rFonts w:ascii="Times New Roman" w:eastAsia="Times New Roman" w:hAnsi="Times New Roman" w:cs="Times New Roman"/>
          <w:sz w:val="20"/>
          <w:szCs w:val="20"/>
        </w:rPr>
        <w:tab/>
        <w:t xml:space="preserve">              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               </w:t>
      </w:r>
      <w:r w:rsidRPr="00475595">
        <w:rPr>
          <w:rFonts w:ascii="Times New Roman" w:eastAsia="Times New Roman" w:hAnsi="Times New Roman" w:cs="Times New Roman"/>
          <w:sz w:val="20"/>
          <w:szCs w:val="20"/>
        </w:rPr>
        <w:t>SYF:  (Open Elective III</w:t>
      </w:r>
      <w:r>
        <w:rPr>
          <w:rFonts w:ascii="Times New Roman" w:eastAsia="Times New Roman" w:hAnsi="Times New Roman" w:cs="Times New Roman"/>
          <w:sz w:val="20"/>
          <w:szCs w:val="20"/>
        </w:rPr>
        <w:t>): Specialty Yarn and Fabric</w:t>
      </w:r>
    </w:p>
    <w:p w:rsidR="005731EF" w:rsidRPr="00475595" w:rsidRDefault="005731EF" w:rsidP="005731EF">
      <w:pPr>
        <w:pStyle w:val="Normal1"/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0475595">
        <w:rPr>
          <w:rFonts w:ascii="Times New Roman" w:eastAsia="Times New Roman" w:hAnsi="Times New Roman" w:cs="Times New Roman"/>
          <w:sz w:val="20"/>
          <w:szCs w:val="20"/>
        </w:rPr>
        <w:t xml:space="preserve">FSA: (Professional Elective V): Functional and Smart Apparel: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                                           </w:t>
      </w:r>
      <w:r w:rsidRPr="00475595">
        <w:rPr>
          <w:rFonts w:ascii="Times New Roman" w:eastAsia="Times New Roman" w:hAnsi="Times New Roman" w:cs="Times New Roman"/>
          <w:sz w:val="20"/>
          <w:szCs w:val="20"/>
        </w:rPr>
        <w:t xml:space="preserve">ED:  Entrepreneurship Development: </w:t>
      </w:r>
      <w:r w:rsidRPr="00475595">
        <w:rPr>
          <w:rFonts w:ascii="Times New Roman" w:eastAsia="Times New Roman" w:hAnsi="Times New Roman" w:cs="Times New Roman"/>
          <w:color w:val="FF0000"/>
          <w:sz w:val="20"/>
          <w:szCs w:val="20"/>
        </w:rPr>
        <w:t>By. H&amp;M Dept</w:t>
      </w:r>
      <w:r w:rsidRPr="00475595">
        <w:rPr>
          <w:rFonts w:ascii="Times New Roman" w:eastAsia="Times New Roman" w:hAnsi="Times New Roman" w:cs="Times New Roman"/>
          <w:sz w:val="20"/>
          <w:szCs w:val="20"/>
        </w:rPr>
        <w:t>.                                                          Semin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r Coordinator: </w:t>
      </w:r>
    </w:p>
    <w:p w:rsidR="00475595" w:rsidRDefault="005731EF" w:rsidP="005731EF">
      <w:pPr>
        <w:pStyle w:val="Normal1"/>
        <w:rPr>
          <w:rFonts w:ascii="Times New Roman" w:eastAsia="Times New Roman" w:hAnsi="Times New Roman" w:cs="Times New Roman"/>
          <w:sz w:val="20"/>
          <w:szCs w:val="20"/>
        </w:rPr>
      </w:pPr>
      <w:r w:rsidRPr="00475595">
        <w:rPr>
          <w:rFonts w:ascii="Times New Roman" w:eastAsia="Times New Roman" w:hAnsi="Times New Roman" w:cs="Times New Roman"/>
        </w:rPr>
        <w:t>AMR</w:t>
      </w:r>
      <w:proofErr w:type="gramStart"/>
      <w:r w:rsidRPr="00475595">
        <w:rPr>
          <w:rFonts w:ascii="Times New Roman" w:eastAsia="Times New Roman" w:hAnsi="Times New Roman" w:cs="Times New Roman"/>
          <w:sz w:val="20"/>
          <w:szCs w:val="20"/>
        </w:rPr>
        <w:t>:  (</w:t>
      </w:r>
      <w:proofErr w:type="gramEnd"/>
      <w:r w:rsidRPr="00475595">
        <w:rPr>
          <w:rFonts w:ascii="Times New Roman" w:eastAsia="Times New Roman" w:hAnsi="Times New Roman" w:cs="Times New Roman"/>
          <w:sz w:val="20"/>
          <w:szCs w:val="20"/>
        </w:rPr>
        <w:t>Professional Elective VI):  Apparel Merchand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ising and Retailing: </w:t>
      </w:r>
      <w:r w:rsidRPr="00475595">
        <w:rPr>
          <w:rFonts w:ascii="Times New Roman" w:eastAsia="Times New Roman" w:hAnsi="Times New Roman" w:cs="Times New Roman"/>
          <w:sz w:val="20"/>
          <w:szCs w:val="20"/>
        </w:rPr>
        <w:t xml:space="preserve">   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Pr="00475595">
        <w:rPr>
          <w:rFonts w:ascii="Times New Roman" w:eastAsia="Times New Roman" w:hAnsi="Times New Roman" w:cs="Times New Roman"/>
          <w:sz w:val="20"/>
          <w:szCs w:val="20"/>
        </w:rPr>
        <w:t xml:space="preserve"> Project S</w:t>
      </w:r>
      <w:r>
        <w:rPr>
          <w:rFonts w:ascii="Times New Roman" w:eastAsia="Times New Roman" w:hAnsi="Times New Roman" w:cs="Times New Roman"/>
          <w:sz w:val="20"/>
          <w:szCs w:val="20"/>
        </w:rPr>
        <w:t>tage-I Coordinator:</w:t>
      </w:r>
    </w:p>
    <w:p w:rsidR="00725DB0" w:rsidRDefault="00FA04E2" w:rsidP="00475595">
      <w:pPr>
        <w:pStyle w:val="Normal1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Smart classroom of FT Dept.</w:t>
      </w:r>
    </w:p>
    <w:p w:rsidR="00F50D98" w:rsidRDefault="00F50D98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CE62E4" w:rsidRDefault="00CE62E4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TEXTILE ENGINEERING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5731EF" w:rsidRDefault="005731EF" w:rsidP="005731E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ab"/>
        <w:tblW w:w="135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35"/>
        <w:gridCol w:w="1389"/>
        <w:gridCol w:w="1560"/>
        <w:gridCol w:w="1701"/>
        <w:gridCol w:w="1239"/>
        <w:gridCol w:w="1596"/>
        <w:gridCol w:w="1560"/>
        <w:gridCol w:w="1417"/>
        <w:gridCol w:w="1123"/>
      </w:tblGrid>
      <w:tr w:rsidR="00AC6DC0" w:rsidTr="005B5703">
        <w:trPr>
          <w:trHeight w:val="60"/>
          <w:jc w:val="center"/>
        </w:trPr>
        <w:tc>
          <w:tcPr>
            <w:tcW w:w="1935" w:type="dxa"/>
            <w:vAlign w:val="center"/>
          </w:tcPr>
          <w:p w:rsidR="00AC6DC0" w:rsidRDefault="00AC6DC0" w:rsidP="00AC6DC0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AC6DC0" w:rsidRDefault="00AC6DC0" w:rsidP="00AC6DC0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389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560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701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39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96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60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17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123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8D211D" w:rsidTr="005B5703">
        <w:trPr>
          <w:trHeight w:val="227"/>
          <w:jc w:val="center"/>
        </w:trPr>
        <w:tc>
          <w:tcPr>
            <w:tcW w:w="1935" w:type="dxa"/>
            <w:vAlign w:val="center"/>
          </w:tcPr>
          <w:p w:rsidR="008D211D" w:rsidRDefault="008D211D" w:rsidP="008D211D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389" w:type="dxa"/>
            <w:vAlign w:val="center"/>
          </w:tcPr>
          <w:p w:rsidR="008D211D" w:rsidRDefault="008D211D" w:rsidP="008D211D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1" w:type="dxa"/>
            <w:gridSpan w:val="2"/>
            <w:vAlign w:val="center"/>
          </w:tcPr>
          <w:p w:rsidR="008D211D" w:rsidRDefault="008D211D" w:rsidP="008D211D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-I</w:t>
            </w:r>
          </w:p>
        </w:tc>
        <w:tc>
          <w:tcPr>
            <w:tcW w:w="1239" w:type="dxa"/>
            <w:vMerge w:val="restart"/>
            <w:shd w:val="clear" w:color="auto" w:fill="FFC000"/>
            <w:vAlign w:val="center"/>
          </w:tcPr>
          <w:p w:rsidR="008D211D" w:rsidRPr="00487FE5" w:rsidRDefault="008D211D" w:rsidP="008D211D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8D211D" w:rsidRPr="00487FE5" w:rsidRDefault="008D211D" w:rsidP="008D211D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596" w:type="dxa"/>
            <w:vAlign w:val="center"/>
          </w:tcPr>
          <w:p w:rsidR="008D211D" w:rsidRPr="00F529A2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29A2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C-205)</w:t>
            </w:r>
          </w:p>
        </w:tc>
        <w:tc>
          <w:tcPr>
            <w:tcW w:w="1560" w:type="dxa"/>
            <w:vAlign w:val="center"/>
          </w:tcPr>
          <w:p w:rsidR="008D211D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V(C-205)</w:t>
            </w:r>
          </w:p>
        </w:tc>
        <w:tc>
          <w:tcPr>
            <w:tcW w:w="1417" w:type="dxa"/>
            <w:vAlign w:val="center"/>
          </w:tcPr>
          <w:p w:rsidR="008D211D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E-III</w:t>
            </w:r>
          </w:p>
          <w:p w:rsidR="008D211D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C-205)</w:t>
            </w:r>
          </w:p>
        </w:tc>
        <w:tc>
          <w:tcPr>
            <w:tcW w:w="1123" w:type="dxa"/>
          </w:tcPr>
          <w:p w:rsidR="008D211D" w:rsidRDefault="008D211D" w:rsidP="008D211D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D211D" w:rsidTr="005B5703">
        <w:trPr>
          <w:trHeight w:val="532"/>
          <w:jc w:val="center"/>
        </w:trPr>
        <w:tc>
          <w:tcPr>
            <w:tcW w:w="1935" w:type="dxa"/>
            <w:vAlign w:val="center"/>
          </w:tcPr>
          <w:p w:rsidR="008D211D" w:rsidRDefault="008D211D" w:rsidP="008D211D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4650" w:type="dxa"/>
            <w:gridSpan w:val="3"/>
            <w:vAlign w:val="center"/>
          </w:tcPr>
          <w:p w:rsidR="008D211D" w:rsidRDefault="008D211D" w:rsidP="008D211D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MINAR</w:t>
            </w:r>
          </w:p>
        </w:tc>
        <w:tc>
          <w:tcPr>
            <w:tcW w:w="1239" w:type="dxa"/>
            <w:vMerge/>
            <w:shd w:val="clear" w:color="auto" w:fill="FFC000"/>
            <w:vAlign w:val="center"/>
          </w:tcPr>
          <w:p w:rsidR="008D211D" w:rsidRDefault="008D211D" w:rsidP="008D211D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8D211D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IV</w:t>
            </w:r>
          </w:p>
          <w:p w:rsidR="008D211D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C-205)</w:t>
            </w:r>
          </w:p>
        </w:tc>
        <w:tc>
          <w:tcPr>
            <w:tcW w:w="1560" w:type="dxa"/>
            <w:vAlign w:val="center"/>
          </w:tcPr>
          <w:p w:rsidR="008D211D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-V </w:t>
            </w:r>
          </w:p>
          <w:p w:rsidR="008D211D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C-205)</w:t>
            </w:r>
          </w:p>
        </w:tc>
        <w:tc>
          <w:tcPr>
            <w:tcW w:w="1417" w:type="dxa"/>
            <w:vAlign w:val="center"/>
          </w:tcPr>
          <w:p w:rsidR="008D211D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(C-205)</w:t>
            </w:r>
          </w:p>
        </w:tc>
        <w:tc>
          <w:tcPr>
            <w:tcW w:w="1123" w:type="dxa"/>
          </w:tcPr>
          <w:p w:rsidR="008D211D" w:rsidRDefault="008D211D" w:rsidP="008D211D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D211D" w:rsidTr="005B5703">
        <w:trPr>
          <w:trHeight w:val="227"/>
          <w:jc w:val="center"/>
        </w:trPr>
        <w:tc>
          <w:tcPr>
            <w:tcW w:w="1935" w:type="dxa"/>
            <w:vAlign w:val="center"/>
          </w:tcPr>
          <w:p w:rsidR="008D211D" w:rsidRDefault="008D211D" w:rsidP="008D211D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389" w:type="dxa"/>
            <w:vAlign w:val="center"/>
          </w:tcPr>
          <w:p w:rsidR="008D211D" w:rsidRDefault="008D211D" w:rsidP="008D211D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1" w:type="dxa"/>
            <w:gridSpan w:val="2"/>
            <w:vAlign w:val="center"/>
          </w:tcPr>
          <w:p w:rsidR="008D211D" w:rsidRDefault="008D211D" w:rsidP="008D211D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-I</w:t>
            </w:r>
          </w:p>
        </w:tc>
        <w:tc>
          <w:tcPr>
            <w:tcW w:w="1239" w:type="dxa"/>
            <w:vMerge/>
            <w:shd w:val="clear" w:color="auto" w:fill="FFC000"/>
            <w:vAlign w:val="center"/>
          </w:tcPr>
          <w:p w:rsidR="008D211D" w:rsidRDefault="008D211D" w:rsidP="008D211D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8D211D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E-III </w:t>
            </w:r>
          </w:p>
          <w:p w:rsidR="008D211D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C-204)</w:t>
            </w:r>
          </w:p>
        </w:tc>
        <w:tc>
          <w:tcPr>
            <w:tcW w:w="1560" w:type="dxa"/>
            <w:vAlign w:val="center"/>
          </w:tcPr>
          <w:p w:rsidR="008D211D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VI (C-204)</w:t>
            </w:r>
          </w:p>
        </w:tc>
        <w:tc>
          <w:tcPr>
            <w:tcW w:w="1417" w:type="dxa"/>
            <w:vAlign w:val="center"/>
          </w:tcPr>
          <w:p w:rsidR="008D211D" w:rsidRDefault="008D211D" w:rsidP="008D211D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3" w:type="dxa"/>
          </w:tcPr>
          <w:p w:rsidR="008D211D" w:rsidRDefault="008D211D" w:rsidP="008D211D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D211D" w:rsidTr="005B5703">
        <w:trPr>
          <w:trHeight w:val="227"/>
          <w:jc w:val="center"/>
        </w:trPr>
        <w:tc>
          <w:tcPr>
            <w:tcW w:w="1935" w:type="dxa"/>
            <w:vAlign w:val="center"/>
          </w:tcPr>
          <w:p w:rsidR="008D211D" w:rsidRDefault="008D211D" w:rsidP="008D211D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389" w:type="dxa"/>
            <w:vAlign w:val="center"/>
          </w:tcPr>
          <w:p w:rsidR="008D211D" w:rsidRDefault="008D211D" w:rsidP="008D211D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:rsidR="008D211D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IV (SCR)</w:t>
            </w:r>
          </w:p>
        </w:tc>
        <w:tc>
          <w:tcPr>
            <w:tcW w:w="1701" w:type="dxa"/>
            <w:vAlign w:val="center"/>
          </w:tcPr>
          <w:p w:rsidR="008D211D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VI (SCR)</w:t>
            </w:r>
          </w:p>
        </w:tc>
        <w:tc>
          <w:tcPr>
            <w:tcW w:w="1239" w:type="dxa"/>
            <w:vMerge/>
            <w:shd w:val="clear" w:color="auto" w:fill="FFC000"/>
            <w:vAlign w:val="center"/>
          </w:tcPr>
          <w:p w:rsidR="008D211D" w:rsidRDefault="008D211D" w:rsidP="008D211D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8D211D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E-III (C-205)</w:t>
            </w:r>
          </w:p>
        </w:tc>
        <w:tc>
          <w:tcPr>
            <w:tcW w:w="1560" w:type="dxa"/>
            <w:vAlign w:val="center"/>
          </w:tcPr>
          <w:p w:rsidR="008D211D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V</w:t>
            </w:r>
          </w:p>
          <w:p w:rsidR="008D211D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C-205)</w:t>
            </w:r>
          </w:p>
        </w:tc>
        <w:tc>
          <w:tcPr>
            <w:tcW w:w="1417" w:type="dxa"/>
            <w:vAlign w:val="center"/>
          </w:tcPr>
          <w:p w:rsidR="008D211D" w:rsidRDefault="008D211D" w:rsidP="008D211D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3" w:type="dxa"/>
          </w:tcPr>
          <w:p w:rsidR="008D211D" w:rsidRDefault="008D211D" w:rsidP="008D211D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D211D" w:rsidTr="005B5703">
        <w:trPr>
          <w:trHeight w:val="243"/>
          <w:jc w:val="center"/>
        </w:trPr>
        <w:tc>
          <w:tcPr>
            <w:tcW w:w="1935" w:type="dxa"/>
            <w:vAlign w:val="center"/>
          </w:tcPr>
          <w:p w:rsidR="008D211D" w:rsidRDefault="008D211D" w:rsidP="008D211D">
            <w:pPr>
              <w:pStyle w:val="Normal1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389" w:type="dxa"/>
            <w:vAlign w:val="center"/>
          </w:tcPr>
          <w:p w:rsidR="008D211D" w:rsidRDefault="008D211D" w:rsidP="008D211D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1" w:type="dxa"/>
            <w:gridSpan w:val="2"/>
          </w:tcPr>
          <w:p w:rsidR="008D211D" w:rsidRDefault="008D211D" w:rsidP="008D211D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-I</w:t>
            </w:r>
          </w:p>
        </w:tc>
        <w:tc>
          <w:tcPr>
            <w:tcW w:w="1239" w:type="dxa"/>
            <w:vMerge/>
            <w:shd w:val="clear" w:color="auto" w:fill="FFC000"/>
            <w:vAlign w:val="center"/>
          </w:tcPr>
          <w:p w:rsidR="008D211D" w:rsidRDefault="008D211D" w:rsidP="008D211D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8D211D" w:rsidRDefault="008D211D" w:rsidP="008D211D">
            <w:pPr>
              <w:pStyle w:val="Normal1"/>
              <w:spacing w:line="360" w:lineRule="auto"/>
              <w:ind w:right="-27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IV(C-204)</w:t>
            </w:r>
          </w:p>
        </w:tc>
        <w:tc>
          <w:tcPr>
            <w:tcW w:w="1560" w:type="dxa"/>
            <w:vAlign w:val="center"/>
          </w:tcPr>
          <w:p w:rsidR="008D211D" w:rsidRDefault="008D211D" w:rsidP="008D211D">
            <w:pPr>
              <w:pStyle w:val="Normal1"/>
              <w:spacing w:line="360" w:lineRule="auto"/>
              <w:ind w:left="-108" w:right="-27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VI(C-204)</w:t>
            </w:r>
          </w:p>
        </w:tc>
        <w:tc>
          <w:tcPr>
            <w:tcW w:w="1417" w:type="dxa"/>
            <w:vAlign w:val="center"/>
          </w:tcPr>
          <w:p w:rsidR="008D211D" w:rsidRDefault="008D211D" w:rsidP="008D211D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(C-204)</w:t>
            </w:r>
          </w:p>
        </w:tc>
        <w:tc>
          <w:tcPr>
            <w:tcW w:w="1123" w:type="dxa"/>
          </w:tcPr>
          <w:p w:rsidR="008D211D" w:rsidRDefault="008D211D" w:rsidP="008D211D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D211D" w:rsidTr="00DF5D17">
        <w:trPr>
          <w:trHeight w:val="20"/>
          <w:jc w:val="center"/>
        </w:trPr>
        <w:tc>
          <w:tcPr>
            <w:tcW w:w="1935" w:type="dxa"/>
            <w:vAlign w:val="center"/>
          </w:tcPr>
          <w:p w:rsidR="008D211D" w:rsidRDefault="008D211D" w:rsidP="008D211D">
            <w:pPr>
              <w:pStyle w:val="Normal1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158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8D211D" w:rsidRDefault="008D211D" w:rsidP="008D21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BE4FB8" w:rsidRDefault="00BE4FB8">
      <w:pPr>
        <w:pStyle w:val="Normal1"/>
        <w:spacing w:after="0" w:line="240" w:lineRule="auto"/>
        <w:ind w:left="720"/>
        <w:rPr>
          <w:b/>
        </w:rPr>
      </w:pPr>
    </w:p>
    <w:p w:rsidR="00BE4FB8" w:rsidRDefault="00BE4FB8">
      <w:pPr>
        <w:pStyle w:val="Normal1"/>
        <w:spacing w:after="0" w:line="240" w:lineRule="auto"/>
        <w:ind w:left="720"/>
        <w:rPr>
          <w:b/>
        </w:rPr>
      </w:pPr>
    </w:p>
    <w:p w:rsidR="00725DB0" w:rsidRDefault="00E91978">
      <w:pPr>
        <w:pStyle w:val="Normal1"/>
        <w:spacing w:after="0" w:line="240" w:lineRule="auto"/>
        <w:ind w:left="720"/>
        <w:rPr>
          <w:b/>
        </w:rPr>
      </w:pPr>
      <w:r>
        <w:rPr>
          <w:b/>
        </w:rPr>
        <w:t xml:space="preserve">PE-IV = </w:t>
      </w:r>
      <w:r>
        <w:rPr>
          <w:b/>
          <w:color w:val="000000"/>
        </w:rPr>
        <w:t>PROCESS CONTROL IN TEXTILE MANUFACTURING/ SUSTAINABILITY IN TEXTILE MANUFACTURING (ANK)</w:t>
      </w:r>
    </w:p>
    <w:p w:rsidR="00725DB0" w:rsidRDefault="00E91978">
      <w:pPr>
        <w:pStyle w:val="Normal1"/>
        <w:spacing w:after="0" w:line="240" w:lineRule="auto"/>
        <w:ind w:left="720"/>
        <w:rPr>
          <w:b/>
          <w:color w:val="000000"/>
        </w:rPr>
      </w:pPr>
      <w:r>
        <w:rPr>
          <w:b/>
        </w:rPr>
        <w:t xml:space="preserve">PE-V </w:t>
      </w:r>
      <w:r>
        <w:rPr>
          <w:b/>
          <w:color w:val="000000"/>
        </w:rPr>
        <w:t>= THEORY OF TEXTILE STRUCTURE/ ADVANCED CHEMICAL PROCESSING (BPD)</w:t>
      </w:r>
    </w:p>
    <w:p w:rsidR="00725DB0" w:rsidRDefault="00E91978">
      <w:pPr>
        <w:pStyle w:val="Normal1"/>
        <w:spacing w:after="0" w:line="240" w:lineRule="auto"/>
        <w:ind w:left="720"/>
        <w:jc w:val="both"/>
        <w:rPr>
          <w:b/>
          <w:color w:val="000000"/>
        </w:rPr>
      </w:pPr>
      <w:r>
        <w:rPr>
          <w:b/>
        </w:rPr>
        <w:t xml:space="preserve">OE-III= </w:t>
      </w:r>
      <w:r>
        <w:rPr>
          <w:b/>
          <w:color w:val="000000"/>
        </w:rPr>
        <w:t>SPECIALTY YARN AND FABRIC (</w:t>
      </w:r>
      <w:r w:rsidR="00F529A2">
        <w:rPr>
          <w:b/>
          <w:color w:val="000000"/>
        </w:rPr>
        <w:t>PKR</w:t>
      </w:r>
      <w:r>
        <w:rPr>
          <w:b/>
          <w:color w:val="000000"/>
        </w:rPr>
        <w:t>)</w:t>
      </w:r>
    </w:p>
    <w:p w:rsidR="00725DB0" w:rsidRDefault="00F529A2">
      <w:pPr>
        <w:pStyle w:val="Normal1"/>
        <w:spacing w:after="0" w:line="240" w:lineRule="auto"/>
        <w:ind w:left="720"/>
        <w:jc w:val="both"/>
        <w:rPr>
          <w:b/>
        </w:rPr>
      </w:pPr>
      <w:r>
        <w:rPr>
          <w:b/>
        </w:rPr>
        <w:t>PE-</w:t>
      </w:r>
      <w:r w:rsidR="00E91978">
        <w:rPr>
          <w:b/>
        </w:rPr>
        <w:t>V</w:t>
      </w:r>
      <w:r>
        <w:rPr>
          <w:b/>
        </w:rPr>
        <w:t>I</w:t>
      </w:r>
      <w:r w:rsidR="00E91978">
        <w:rPr>
          <w:b/>
        </w:rPr>
        <w:t xml:space="preserve"> = </w:t>
      </w:r>
      <w:r>
        <w:rPr>
          <w:b/>
          <w:color w:val="000000"/>
        </w:rPr>
        <w:t>INTELLIGENT AND FUNCTIONAL TEXTILES (AKD</w:t>
      </w:r>
      <w:r w:rsidR="00E91978">
        <w:rPr>
          <w:b/>
          <w:color w:val="000000"/>
        </w:rPr>
        <w:t>)</w:t>
      </w:r>
    </w:p>
    <w:p w:rsidR="00725DB0" w:rsidRDefault="00E9197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b/>
          <w:color w:val="000000"/>
        </w:rPr>
      </w:pPr>
      <w:r>
        <w:rPr>
          <w:b/>
          <w:color w:val="000000"/>
        </w:rPr>
        <w:t xml:space="preserve">ED = ENTREPRENEURSHIP DEVELOPMENT </w:t>
      </w:r>
    </w:p>
    <w:p w:rsidR="00725DB0" w:rsidRDefault="005E4467">
      <w:pPr>
        <w:pStyle w:val="Normal1"/>
        <w:spacing w:after="0" w:line="240" w:lineRule="auto"/>
        <w:ind w:left="720"/>
        <w:jc w:val="both"/>
        <w:rPr>
          <w:b/>
          <w:color w:val="000000"/>
        </w:rPr>
      </w:pPr>
      <w:r>
        <w:rPr>
          <w:b/>
          <w:color w:val="000000"/>
        </w:rPr>
        <w:t>MINOR PROJECT</w:t>
      </w:r>
      <w:r w:rsidR="00170E6B">
        <w:rPr>
          <w:b/>
          <w:color w:val="000000"/>
        </w:rPr>
        <w:t xml:space="preserve"> </w:t>
      </w:r>
      <w:r w:rsidR="00F529A2">
        <w:rPr>
          <w:b/>
          <w:color w:val="000000"/>
        </w:rPr>
        <w:t>COORDINATOR-</w:t>
      </w:r>
    </w:p>
    <w:p w:rsidR="00725DB0" w:rsidRDefault="00114635">
      <w:pPr>
        <w:pStyle w:val="Normal1"/>
        <w:spacing w:after="0"/>
        <w:ind w:left="720"/>
        <w:rPr>
          <w:b/>
          <w:color w:val="000000"/>
        </w:rPr>
      </w:pPr>
      <w:r>
        <w:rPr>
          <w:b/>
          <w:color w:val="000000"/>
        </w:rPr>
        <w:t>SEMINAR</w:t>
      </w:r>
      <w:r w:rsidR="00170E6B">
        <w:rPr>
          <w:b/>
          <w:color w:val="000000"/>
        </w:rPr>
        <w:t xml:space="preserve"> COORDINATOR</w:t>
      </w:r>
      <w:r w:rsidR="00E91978">
        <w:rPr>
          <w:b/>
          <w:color w:val="000000"/>
        </w:rPr>
        <w:t xml:space="preserve"> </w:t>
      </w:r>
      <w:r w:rsidR="00F529A2">
        <w:rPr>
          <w:b/>
          <w:color w:val="000000"/>
        </w:rPr>
        <w:t xml:space="preserve">- </w:t>
      </w:r>
    </w:p>
    <w:p w:rsidR="00725DB0" w:rsidRDefault="00E91978">
      <w:pPr>
        <w:pStyle w:val="Normal1"/>
        <w:spacing w:after="0"/>
        <w:ind w:left="72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ROOM NO. </w:t>
      </w:r>
      <w:r w:rsidR="003E6E80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C-205</w:t>
      </w:r>
    </w:p>
    <w:p w:rsidR="008942A1" w:rsidRDefault="008942A1">
      <w:pPr>
        <w:pStyle w:val="Normal1"/>
        <w:spacing w:after="0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BE4FB8" w:rsidRDefault="00BE4FB8">
      <w:pPr>
        <w:pStyle w:val="Normal1"/>
        <w:spacing w:after="0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spacing w:after="0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IME TABLE FOR SEVENTH SEMEST</w:t>
      </w:r>
      <w:r w:rsidR="003F1C0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R PLANNING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821329" w:rsidRPr="00487FE5" w:rsidRDefault="005731EF" w:rsidP="00821329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ac"/>
        <w:tblW w:w="1366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62"/>
        <w:gridCol w:w="1519"/>
        <w:gridCol w:w="1368"/>
        <w:gridCol w:w="1489"/>
        <w:gridCol w:w="1467"/>
        <w:gridCol w:w="1323"/>
        <w:gridCol w:w="1445"/>
        <w:gridCol w:w="1445"/>
        <w:gridCol w:w="1445"/>
      </w:tblGrid>
      <w:tr w:rsidR="00821329" w:rsidRPr="00487FE5" w:rsidTr="0038273E">
        <w:trPr>
          <w:trHeight w:val="651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519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368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89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67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323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45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45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45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821329" w:rsidRPr="00487FE5" w:rsidTr="0038273E">
        <w:trPr>
          <w:trHeight w:val="325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51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MM</w:t>
            </w:r>
          </w:p>
        </w:tc>
        <w:tc>
          <w:tcPr>
            <w:tcW w:w="1368" w:type="dxa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48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RC</w:t>
            </w:r>
          </w:p>
        </w:tc>
        <w:tc>
          <w:tcPr>
            <w:tcW w:w="1467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CHS</w:t>
            </w:r>
          </w:p>
        </w:tc>
        <w:tc>
          <w:tcPr>
            <w:tcW w:w="1323" w:type="dxa"/>
            <w:vMerge w:val="restart"/>
            <w:shd w:val="clear" w:color="auto" w:fill="FFC000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335" w:type="dxa"/>
            <w:gridSpan w:val="3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-VII</w:t>
            </w:r>
          </w:p>
        </w:tc>
      </w:tr>
      <w:tr w:rsidR="00821329" w:rsidRPr="00487FE5" w:rsidTr="0038273E">
        <w:trPr>
          <w:trHeight w:val="313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UESDAY </w:t>
            </w:r>
          </w:p>
        </w:tc>
        <w:tc>
          <w:tcPr>
            <w:tcW w:w="151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PRT</w:t>
            </w:r>
          </w:p>
        </w:tc>
        <w:tc>
          <w:tcPr>
            <w:tcW w:w="1368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2956" w:type="dxa"/>
            <w:gridSpan w:val="2"/>
            <w:vAlign w:val="center"/>
          </w:tcPr>
          <w:p w:rsidR="00821329" w:rsidRPr="00487FE5" w:rsidRDefault="00821329" w:rsidP="0038273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CHS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5" w:type="dxa"/>
            <w:gridSpan w:val="3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</w:tr>
      <w:tr w:rsidR="00821329" w:rsidRPr="00487FE5" w:rsidTr="0038273E">
        <w:trPr>
          <w:trHeight w:val="325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WEDNESDAY </w:t>
            </w:r>
          </w:p>
        </w:tc>
        <w:tc>
          <w:tcPr>
            <w:tcW w:w="2887" w:type="dxa"/>
            <w:gridSpan w:val="2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T</w:t>
            </w:r>
          </w:p>
        </w:tc>
        <w:tc>
          <w:tcPr>
            <w:tcW w:w="148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467" w:type="dxa"/>
            <w:vAlign w:val="center"/>
          </w:tcPr>
          <w:p w:rsidR="00821329" w:rsidRPr="00487FE5" w:rsidRDefault="00821329" w:rsidP="0038273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5" w:type="dxa"/>
            <w:gridSpan w:val="3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-VII</w:t>
            </w:r>
          </w:p>
        </w:tc>
      </w:tr>
      <w:tr w:rsidR="00821329" w:rsidRPr="00487FE5" w:rsidTr="0038273E">
        <w:trPr>
          <w:trHeight w:val="325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HURSDAY </w:t>
            </w:r>
          </w:p>
        </w:tc>
        <w:tc>
          <w:tcPr>
            <w:tcW w:w="151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RC</w:t>
            </w:r>
          </w:p>
        </w:tc>
        <w:tc>
          <w:tcPr>
            <w:tcW w:w="1368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48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PRT</w:t>
            </w:r>
          </w:p>
        </w:tc>
        <w:tc>
          <w:tcPr>
            <w:tcW w:w="1467" w:type="dxa"/>
            <w:vAlign w:val="center"/>
          </w:tcPr>
          <w:p w:rsidR="00821329" w:rsidRPr="00487FE5" w:rsidRDefault="00821329" w:rsidP="0038273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MM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5" w:type="dxa"/>
            <w:gridSpan w:val="3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-VII</w:t>
            </w:r>
          </w:p>
        </w:tc>
      </w:tr>
      <w:tr w:rsidR="00821329" w:rsidRPr="00487FE5" w:rsidTr="0038273E">
        <w:trPr>
          <w:trHeight w:val="325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FRIDAY </w:t>
            </w:r>
          </w:p>
        </w:tc>
        <w:tc>
          <w:tcPr>
            <w:tcW w:w="1519" w:type="dxa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MM</w:t>
            </w:r>
          </w:p>
        </w:tc>
        <w:tc>
          <w:tcPr>
            <w:tcW w:w="1368" w:type="dxa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48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PRT</w:t>
            </w:r>
          </w:p>
        </w:tc>
        <w:tc>
          <w:tcPr>
            <w:tcW w:w="1467" w:type="dxa"/>
            <w:vAlign w:val="center"/>
          </w:tcPr>
          <w:p w:rsidR="00821329" w:rsidRPr="00487FE5" w:rsidRDefault="00821329" w:rsidP="0038273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RC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5" w:type="dxa"/>
            <w:gridSpan w:val="3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-VII</w:t>
            </w:r>
          </w:p>
        </w:tc>
      </w:tr>
      <w:tr w:rsidR="00821329" w:rsidRPr="00487FE5" w:rsidTr="0038273E">
        <w:trPr>
          <w:trHeight w:val="325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SATURDAY </w:t>
            </w:r>
          </w:p>
        </w:tc>
        <w:tc>
          <w:tcPr>
            <w:tcW w:w="115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821329" w:rsidRDefault="00821329" w:rsidP="003827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 xml:space="preserve">DRMM: Disaster Risk Mitigation and Management_UPCPL701:  </w:t>
      </w:r>
      <w:r>
        <w:rPr>
          <w:color w:val="000000" w:themeColor="text1"/>
          <w:sz w:val="24"/>
          <w:szCs w:val="24"/>
        </w:rPr>
        <w:t xml:space="preserve">Ms. </w:t>
      </w:r>
      <w:proofErr w:type="spellStart"/>
      <w:r>
        <w:rPr>
          <w:color w:val="000000" w:themeColor="text1"/>
          <w:sz w:val="24"/>
          <w:szCs w:val="24"/>
        </w:rPr>
        <w:t>Shreeparna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Sahoo</w:t>
      </w:r>
      <w:proofErr w:type="spellEnd"/>
      <w:r>
        <w:rPr>
          <w:color w:val="000000" w:themeColor="text1"/>
          <w:sz w:val="24"/>
          <w:szCs w:val="24"/>
        </w:rPr>
        <w:t xml:space="preserve"> (SS)</w:t>
      </w: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>CCHS: Climate Change and Human Settlem</w:t>
      </w:r>
      <w:r>
        <w:rPr>
          <w:color w:val="000000" w:themeColor="text1"/>
          <w:sz w:val="24"/>
          <w:szCs w:val="24"/>
        </w:rPr>
        <w:t xml:space="preserve">ent_UPEPL702: Ms. </w:t>
      </w:r>
      <w:proofErr w:type="spellStart"/>
      <w:r>
        <w:rPr>
          <w:color w:val="000000" w:themeColor="text1"/>
          <w:sz w:val="24"/>
          <w:szCs w:val="24"/>
        </w:rPr>
        <w:t>Pallavi</w:t>
      </w:r>
      <w:proofErr w:type="spellEnd"/>
      <w:r>
        <w:rPr>
          <w:color w:val="000000" w:themeColor="text1"/>
          <w:sz w:val="24"/>
          <w:szCs w:val="24"/>
        </w:rPr>
        <w:t xml:space="preserve"> Singh (PSG)</w:t>
      </w: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 xml:space="preserve">URC: Urban Renewal &amp; Conservation_ UPEPL704: </w:t>
      </w:r>
      <w:r>
        <w:rPr>
          <w:color w:val="000000" w:themeColor="text1"/>
          <w:sz w:val="24"/>
          <w:szCs w:val="24"/>
        </w:rPr>
        <w:t xml:space="preserve">Mr. </w:t>
      </w:r>
      <w:proofErr w:type="spellStart"/>
      <w:r w:rsidRPr="00487FE5">
        <w:rPr>
          <w:color w:val="000000" w:themeColor="text1"/>
          <w:sz w:val="24"/>
          <w:szCs w:val="24"/>
        </w:rPr>
        <w:t>Bhabani</w:t>
      </w:r>
      <w:proofErr w:type="spellEnd"/>
      <w:r w:rsidRPr="00487FE5">
        <w:rPr>
          <w:color w:val="000000" w:themeColor="text1"/>
          <w:sz w:val="24"/>
          <w:szCs w:val="24"/>
        </w:rPr>
        <w:t xml:space="preserve"> Shankar Sa (BSS)</w:t>
      </w: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 xml:space="preserve">TPRT: Thesis programming and Research Techniques_UPCPL705:  </w:t>
      </w:r>
      <w:r>
        <w:rPr>
          <w:color w:val="000000" w:themeColor="text1"/>
          <w:sz w:val="24"/>
          <w:szCs w:val="24"/>
        </w:rPr>
        <w:t>Mr. Rohan Dhal (RD)</w:t>
      </w: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 xml:space="preserve">PS VII: Planning Studio VII_ULCPL701: </w:t>
      </w:r>
      <w:r>
        <w:rPr>
          <w:color w:val="000000" w:themeColor="text1"/>
          <w:sz w:val="24"/>
          <w:szCs w:val="24"/>
        </w:rPr>
        <w:t xml:space="preserve">Mr. </w:t>
      </w:r>
      <w:r w:rsidRPr="00487FE5">
        <w:rPr>
          <w:color w:val="000000" w:themeColor="text1"/>
          <w:sz w:val="24"/>
          <w:szCs w:val="24"/>
        </w:rPr>
        <w:t xml:space="preserve">Santosh Kumar (SK), </w:t>
      </w:r>
      <w:r>
        <w:rPr>
          <w:color w:val="000000" w:themeColor="text1"/>
          <w:sz w:val="24"/>
          <w:szCs w:val="24"/>
        </w:rPr>
        <w:t xml:space="preserve">Mr. </w:t>
      </w:r>
      <w:r w:rsidRPr="00487FE5">
        <w:rPr>
          <w:color w:val="000000" w:themeColor="text1"/>
          <w:sz w:val="24"/>
          <w:szCs w:val="24"/>
        </w:rPr>
        <w:t xml:space="preserve">Rohan Dhal (RD), </w:t>
      </w:r>
      <w:r>
        <w:rPr>
          <w:color w:val="000000" w:themeColor="text1"/>
          <w:sz w:val="24"/>
          <w:szCs w:val="24"/>
        </w:rPr>
        <w:t xml:space="preserve">Ms. </w:t>
      </w:r>
      <w:proofErr w:type="spellStart"/>
      <w:r>
        <w:rPr>
          <w:color w:val="000000" w:themeColor="text1"/>
          <w:sz w:val="24"/>
          <w:szCs w:val="24"/>
        </w:rPr>
        <w:t>Shreeparna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Sahoo</w:t>
      </w:r>
      <w:proofErr w:type="spellEnd"/>
      <w:r>
        <w:rPr>
          <w:color w:val="000000" w:themeColor="text1"/>
          <w:sz w:val="24"/>
          <w:szCs w:val="24"/>
        </w:rPr>
        <w:t xml:space="preserve"> (SS)</w:t>
      </w: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>PT: Professional Training_UPRPL701</w:t>
      </w:r>
    </w:p>
    <w:p w:rsidR="00821329" w:rsidRDefault="00821329" w:rsidP="00821329">
      <w:pPr>
        <w:pStyle w:val="Normal1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>LS/SW: Library Studies/Studio Work</w:t>
      </w:r>
    </w:p>
    <w:p w:rsidR="00AC6DC0" w:rsidRDefault="00AC6DC0" w:rsidP="00821329">
      <w:pPr>
        <w:pStyle w:val="Normal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20D25" w:rsidRPr="003F3A89" w:rsidRDefault="00220D25" w:rsidP="00220D25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3A89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SEVENTH SEMESTER </w:t>
      </w:r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I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NT.</w:t>
      </w:r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M.Sc.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IN</w:t>
      </w:r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M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ATHEMATICS </w:t>
      </w:r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&amp; C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OMPUTING </w:t>
      </w:r>
      <w:r w:rsidRPr="003F3A89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BE4FB8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5731EF" w:rsidRDefault="005731EF" w:rsidP="005731E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TableGrid"/>
        <w:tblpPr w:leftFromText="180" w:rightFromText="180" w:vertAnchor="text" w:horzAnchor="margin" w:tblpY="307"/>
        <w:tblW w:w="14174" w:type="dxa"/>
        <w:tblLook w:val="04A0" w:firstRow="1" w:lastRow="0" w:firstColumn="1" w:lastColumn="0" w:noHBand="0" w:noVBand="1"/>
      </w:tblPr>
      <w:tblGrid>
        <w:gridCol w:w="1726"/>
        <w:gridCol w:w="1659"/>
        <w:gridCol w:w="1619"/>
        <w:gridCol w:w="1593"/>
        <w:gridCol w:w="1554"/>
        <w:gridCol w:w="1522"/>
        <w:gridCol w:w="1465"/>
        <w:gridCol w:w="1562"/>
        <w:gridCol w:w="1474"/>
      </w:tblGrid>
      <w:tr w:rsidR="00AC6DC0" w:rsidRPr="003F3A89" w:rsidTr="00DF5D17">
        <w:trPr>
          <w:trHeight w:val="510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AC6DC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3F3A89">
              <w:rPr>
                <w:rFonts w:ascii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659" w:type="dxa"/>
            <w:vAlign w:val="center"/>
            <w:hideMark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619" w:type="dxa"/>
            <w:vAlign w:val="center"/>
            <w:hideMark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93" w:type="dxa"/>
            <w:vAlign w:val="center"/>
            <w:hideMark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554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22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65" w:type="dxa"/>
            <w:vAlign w:val="center"/>
            <w:hideMark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62" w:type="dxa"/>
            <w:vAlign w:val="center"/>
            <w:hideMark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74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B43909" w:rsidRPr="003F3A89" w:rsidTr="00DF5D17">
        <w:trPr>
          <w:trHeight w:val="455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B43909" w:rsidRPr="003F3A89" w:rsidRDefault="00B43909" w:rsidP="00B4390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B43909" w:rsidRPr="00033A5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  <w:tc>
          <w:tcPr>
            <w:tcW w:w="16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B43909" w:rsidRPr="00033A5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</w:t>
            </w:r>
          </w:p>
        </w:tc>
        <w:tc>
          <w:tcPr>
            <w:tcW w:w="15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B43909" w:rsidRPr="003F3A8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</w:t>
            </w:r>
          </w:p>
        </w:tc>
        <w:tc>
          <w:tcPr>
            <w:tcW w:w="155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B43909" w:rsidRPr="00033A5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DE</w:t>
            </w:r>
          </w:p>
        </w:tc>
        <w:tc>
          <w:tcPr>
            <w:tcW w:w="1522" w:type="dxa"/>
            <w:vMerge w:val="restart"/>
            <w:shd w:val="clear" w:color="auto" w:fill="FFC000"/>
            <w:vAlign w:val="center"/>
          </w:tcPr>
          <w:p w:rsidR="00B43909" w:rsidRPr="00487FE5" w:rsidRDefault="00B43909" w:rsidP="00B43909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B43909" w:rsidRPr="00487FE5" w:rsidRDefault="00B43909" w:rsidP="00B43909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4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  <w:hideMark/>
          </w:tcPr>
          <w:p w:rsidR="00B43909" w:rsidRPr="00033A5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T</w:t>
            </w:r>
          </w:p>
        </w:tc>
        <w:tc>
          <w:tcPr>
            <w:tcW w:w="15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B43909" w:rsidRPr="003F3A8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:rsidR="00B43909" w:rsidRPr="003F3A8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6DC0" w:rsidRPr="003F3A89" w:rsidTr="00AC6DC0">
        <w:trPr>
          <w:trHeight w:val="147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16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</w:t>
            </w:r>
          </w:p>
        </w:tc>
        <w:tc>
          <w:tcPr>
            <w:tcW w:w="1554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T</w:t>
            </w:r>
          </w:p>
        </w:tc>
        <w:tc>
          <w:tcPr>
            <w:tcW w:w="1522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</w:tcPr>
          <w:p w:rsidR="00AC6DC0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</w:t>
            </w:r>
          </w:p>
        </w:tc>
        <w:tc>
          <w:tcPr>
            <w:tcW w:w="15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6DC0" w:rsidRPr="003F3A89" w:rsidTr="00AC6DC0">
        <w:trPr>
          <w:trHeight w:val="424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</w:t>
            </w:r>
          </w:p>
        </w:tc>
        <w:tc>
          <w:tcPr>
            <w:tcW w:w="15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  <w:tc>
          <w:tcPr>
            <w:tcW w:w="15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522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AC6DC0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6DC0" w:rsidRPr="003F3A89" w:rsidTr="00AC6DC0">
        <w:trPr>
          <w:trHeight w:val="428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</w:t>
            </w:r>
          </w:p>
        </w:tc>
        <w:tc>
          <w:tcPr>
            <w:tcW w:w="16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  <w:tc>
          <w:tcPr>
            <w:tcW w:w="15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1554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22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</w:tcPr>
          <w:p w:rsidR="00AC6DC0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SEMINAR-I</w:t>
            </w:r>
          </w:p>
        </w:tc>
        <w:tc>
          <w:tcPr>
            <w:tcW w:w="14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6DC0" w:rsidRPr="003F3A89" w:rsidTr="00AC6DC0">
        <w:trPr>
          <w:trHeight w:val="332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16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T</w:t>
            </w:r>
          </w:p>
        </w:tc>
        <w:tc>
          <w:tcPr>
            <w:tcW w:w="15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</w:t>
            </w:r>
          </w:p>
        </w:tc>
        <w:tc>
          <w:tcPr>
            <w:tcW w:w="1554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  <w:tc>
          <w:tcPr>
            <w:tcW w:w="1522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</w:tcPr>
          <w:p w:rsidR="00AC6DC0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SEMINAR-I</w:t>
            </w:r>
          </w:p>
        </w:tc>
        <w:tc>
          <w:tcPr>
            <w:tcW w:w="14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3909" w:rsidRPr="003F3A89" w:rsidTr="00DF5D17">
        <w:trPr>
          <w:trHeight w:val="500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B43909" w:rsidRPr="003F3A89" w:rsidRDefault="00B43909" w:rsidP="00B4390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  <w:tc>
          <w:tcPr>
            <w:tcW w:w="1244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:rsidR="00B43909" w:rsidRDefault="00B43909" w:rsidP="00B439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AC6DC0" w:rsidRDefault="00AC6DC0" w:rsidP="00220D25">
      <w:pPr>
        <w:jc w:val="center"/>
        <w:rPr>
          <w:rFonts w:ascii="Times New Roman" w:hAnsi="Times New Roman" w:cs="Times New Roman"/>
          <w:b/>
        </w:rPr>
      </w:pPr>
    </w:p>
    <w:p w:rsidR="00220D25" w:rsidRPr="00535E27" w:rsidRDefault="00220D25" w:rsidP="00220D25">
      <w:pPr>
        <w:jc w:val="center"/>
        <w:rPr>
          <w:rFonts w:ascii="Times New Roman" w:hAnsi="Times New Roman" w:cs="Times New Roman"/>
          <w:b/>
        </w:rPr>
      </w:pPr>
      <w:r w:rsidRPr="00C95204">
        <w:rPr>
          <w:rFonts w:ascii="Times New Roman" w:hAnsi="Times New Roman" w:cs="Times New Roman"/>
          <w:b/>
          <w:color w:val="FF0000"/>
        </w:rPr>
        <w:t xml:space="preserve">ROOM </w:t>
      </w:r>
      <w:proofErr w:type="gramStart"/>
      <w:r w:rsidRPr="00C95204">
        <w:rPr>
          <w:rFonts w:ascii="Times New Roman" w:hAnsi="Times New Roman" w:cs="Times New Roman"/>
          <w:b/>
          <w:color w:val="FF0000"/>
        </w:rPr>
        <w:t>NO. :</w:t>
      </w:r>
      <w:proofErr w:type="gramEnd"/>
      <w:r w:rsidRPr="00C95204">
        <w:rPr>
          <w:rFonts w:ascii="Times New Roman" w:hAnsi="Times New Roman" w:cs="Times New Roman"/>
          <w:b/>
          <w:color w:val="FF0000"/>
        </w:rPr>
        <w:t xml:space="preserve"> A2 NEW 509                                                   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b/>
        </w:rPr>
        <w:t>.</w:t>
      </w:r>
    </w:p>
    <w:p w:rsidR="00220D25" w:rsidRDefault="00220D25" w:rsidP="00220D2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AA :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DVANCED ANALYSIS : DR. S K ROUT</w:t>
      </w:r>
    </w:p>
    <w:p w:rsidR="00220D25" w:rsidRDefault="00220D25" w:rsidP="00220D2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ALA :ADVANCED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LINEAR ALGEBRA : P K PATTNAIK</w:t>
      </w:r>
    </w:p>
    <w:p w:rsidR="00220D25" w:rsidRDefault="00220D25" w:rsidP="00220D2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AGT :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LGEBRAIC GRAPH THEORY : M. M. MUDULI</w:t>
      </w:r>
    </w:p>
    <w:p w:rsidR="00220D25" w:rsidRDefault="00220D25" w:rsidP="00220D2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ADE :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DVANCED DIFFERENTIAL EQUATION : DR. G. PRADHAN</w:t>
      </w:r>
    </w:p>
    <w:p w:rsidR="00220D25" w:rsidRDefault="00220D25" w:rsidP="00220D2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SE :SOFTWARE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ENGINEERING : CSA DEPT.</w:t>
      </w:r>
    </w:p>
    <w:p w:rsidR="00220D25" w:rsidRDefault="00220D25" w:rsidP="00220D2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SC :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SOFT COMPUTING : CSA DEPT.</w:t>
      </w:r>
    </w:p>
    <w:p w:rsidR="00220D25" w:rsidRDefault="00220D25" w:rsidP="00220D2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220D25" w:rsidRDefault="00220D25" w:rsidP="00B66186">
      <w:pPr>
        <w:pStyle w:val="Normal1"/>
        <w:ind w:right="-188"/>
        <w:rPr>
          <w:b/>
        </w:rPr>
      </w:pPr>
    </w:p>
    <w:p w:rsidR="00B66186" w:rsidRDefault="00B66186" w:rsidP="00B66186">
      <w:pPr>
        <w:pStyle w:val="Normal1"/>
        <w:ind w:right="-188"/>
        <w:rPr>
          <w:b/>
        </w:rPr>
      </w:pPr>
    </w:p>
    <w:p w:rsidR="00B66186" w:rsidRDefault="00B66186" w:rsidP="00B66186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INTEGRATED M. SC. </w:t>
      </w:r>
      <w:r w:rsidR="0017120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(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LIED PHYSICS</w:t>
      </w:r>
      <w:r w:rsidR="0017120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)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5731EF" w:rsidRDefault="005731EF" w:rsidP="005731E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pPr w:leftFromText="180" w:rightFromText="180" w:vertAnchor="text" w:horzAnchor="margin" w:tblpY="156"/>
        <w:tblW w:w="139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07"/>
        <w:gridCol w:w="1358"/>
        <w:gridCol w:w="1613"/>
        <w:gridCol w:w="1530"/>
        <w:gridCol w:w="1440"/>
        <w:gridCol w:w="1530"/>
        <w:gridCol w:w="1338"/>
        <w:gridCol w:w="12"/>
        <w:gridCol w:w="1620"/>
        <w:gridCol w:w="1632"/>
      </w:tblGrid>
      <w:tr w:rsidR="00AC6DC0" w:rsidRPr="007E7AF3" w:rsidTr="00DF5D17">
        <w:trPr>
          <w:trHeight w:val="706"/>
        </w:trPr>
        <w:tc>
          <w:tcPr>
            <w:tcW w:w="1907" w:type="dxa"/>
            <w:vAlign w:val="center"/>
          </w:tcPr>
          <w:p w:rsidR="00AC6DC0" w:rsidRPr="007E7AF3" w:rsidRDefault="00AC6DC0" w:rsidP="00AC6DC0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7AF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358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613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30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40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30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338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632" w:type="dxa"/>
            <w:gridSpan w:val="2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632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B43909" w:rsidRPr="007E7AF3" w:rsidTr="00DF5D17">
        <w:tc>
          <w:tcPr>
            <w:tcW w:w="1907" w:type="dxa"/>
            <w:vAlign w:val="center"/>
          </w:tcPr>
          <w:p w:rsidR="00B43909" w:rsidRPr="007E7AF3" w:rsidRDefault="00B43909" w:rsidP="00B4390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7AF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358" w:type="dxa"/>
          </w:tcPr>
          <w:p w:rsidR="00B43909" w:rsidRDefault="00B43909" w:rsidP="00B43909">
            <w:pPr>
              <w:jc w:val="center"/>
              <w:rPr>
                <w:rFonts w:eastAsia="Times New Roman" w:cs="Times New Roman"/>
              </w:rPr>
            </w:pPr>
            <w:r w:rsidRPr="00370DFF">
              <w:rPr>
                <w:rFonts w:ascii="Times New Roman" w:eastAsia="Times New Roman" w:hAnsi="Times New Roman" w:cs="Times New Roman"/>
                <w:sz w:val="24"/>
                <w:szCs w:val="24"/>
              </w:rPr>
              <w:t>QM – I</w:t>
            </w:r>
          </w:p>
        </w:tc>
        <w:tc>
          <w:tcPr>
            <w:tcW w:w="1613" w:type="dxa"/>
          </w:tcPr>
          <w:p w:rsidR="00B43909" w:rsidRDefault="00B43909" w:rsidP="00B43909">
            <w:pPr>
              <w:jc w:val="center"/>
              <w:rPr>
                <w:rFonts w:eastAsia="Times New Roman" w:cs="Times New Roman"/>
              </w:rPr>
            </w:pPr>
            <w:r w:rsidRPr="00370DFF">
              <w:rPr>
                <w:rFonts w:ascii="Times New Roman" w:eastAsia="Times New Roman" w:hAnsi="Times New Roman" w:cs="Times New Roman"/>
                <w:sz w:val="24"/>
                <w:szCs w:val="24"/>
              </w:rPr>
              <w:t>QM – I</w:t>
            </w:r>
          </w:p>
        </w:tc>
        <w:tc>
          <w:tcPr>
            <w:tcW w:w="1530" w:type="dxa"/>
          </w:tcPr>
          <w:p w:rsidR="00B43909" w:rsidRDefault="00B43909" w:rsidP="00B43909">
            <w:pPr>
              <w:jc w:val="center"/>
              <w:rPr>
                <w:rFonts w:eastAsia="Times New Roman" w:cs="Times New Roman"/>
              </w:rPr>
            </w:pPr>
            <w:r w:rsidRPr="00B02DCE">
              <w:rPr>
                <w:rFonts w:ascii="Times New Roman" w:eastAsia="Times New Roman" w:hAnsi="Times New Roman" w:cs="Times New Roman"/>
                <w:sz w:val="24"/>
              </w:rPr>
              <w:t>RM</w:t>
            </w:r>
          </w:p>
        </w:tc>
        <w:tc>
          <w:tcPr>
            <w:tcW w:w="1440" w:type="dxa"/>
            <w:vMerge w:val="restart"/>
            <w:shd w:val="clear" w:color="auto" w:fill="FFC000"/>
            <w:vAlign w:val="center"/>
          </w:tcPr>
          <w:p w:rsidR="00B43909" w:rsidRPr="00487FE5" w:rsidRDefault="00B43909" w:rsidP="00B43909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B43909" w:rsidRPr="00487FE5" w:rsidRDefault="00B43909" w:rsidP="00B43909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500" w:type="dxa"/>
            <w:gridSpan w:val="4"/>
            <w:vAlign w:val="center"/>
          </w:tcPr>
          <w:p w:rsidR="00B43909" w:rsidRPr="007E7AF3" w:rsidRDefault="00B43909" w:rsidP="00B43909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ACPL</w:t>
            </w:r>
          </w:p>
        </w:tc>
        <w:tc>
          <w:tcPr>
            <w:tcW w:w="1632" w:type="dxa"/>
          </w:tcPr>
          <w:p w:rsidR="00B43909" w:rsidRPr="007E7AF3" w:rsidRDefault="00B43909" w:rsidP="00B43909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9D1B97" w:rsidRPr="007E7AF3" w:rsidTr="00AC6DC0">
        <w:tc>
          <w:tcPr>
            <w:tcW w:w="1907" w:type="dxa"/>
            <w:vAlign w:val="center"/>
          </w:tcPr>
          <w:p w:rsidR="009D1B97" w:rsidRPr="007E7AF3" w:rsidRDefault="009D1B97" w:rsidP="009D1B9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7AF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358" w:type="dxa"/>
            <w:vAlign w:val="center"/>
          </w:tcPr>
          <w:p w:rsidR="009D1B97" w:rsidRDefault="009D1B97" w:rsidP="009D1B97">
            <w:pPr>
              <w:jc w:val="center"/>
              <w:rPr>
                <w:rFonts w:eastAsia="Times New Roman" w:cs="Times New Roman"/>
              </w:rPr>
            </w:pPr>
            <w:r w:rsidRPr="00652ABD">
              <w:rPr>
                <w:rFonts w:ascii="Times New Roman" w:eastAsia="Times New Roman" w:hAnsi="Times New Roman" w:cs="Times New Roman"/>
                <w:sz w:val="24"/>
              </w:rPr>
              <w:t>ED</w:t>
            </w:r>
          </w:p>
        </w:tc>
        <w:tc>
          <w:tcPr>
            <w:tcW w:w="1613" w:type="dxa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652ABD">
              <w:rPr>
                <w:rFonts w:ascii="Times New Roman" w:eastAsia="Times New Roman" w:hAnsi="Times New Roman" w:cs="Times New Roman"/>
                <w:sz w:val="24"/>
              </w:rPr>
              <w:t>ED</w:t>
            </w:r>
          </w:p>
        </w:tc>
        <w:tc>
          <w:tcPr>
            <w:tcW w:w="1530" w:type="dxa"/>
            <w:vAlign w:val="center"/>
          </w:tcPr>
          <w:p w:rsidR="009D1B97" w:rsidRPr="00B106FB" w:rsidRDefault="009D1B97" w:rsidP="009D1B9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106FB">
              <w:rPr>
                <w:rFonts w:ascii="Times New Roman" w:eastAsia="Times New Roman" w:hAnsi="Times New Roman" w:cs="Times New Roman"/>
                <w:sz w:val="24"/>
              </w:rPr>
              <w:t>CM</w:t>
            </w:r>
          </w:p>
        </w:tc>
        <w:tc>
          <w:tcPr>
            <w:tcW w:w="1440" w:type="dxa"/>
            <w:vMerge/>
            <w:vAlign w:val="center"/>
          </w:tcPr>
          <w:p w:rsidR="009D1B97" w:rsidRPr="00B106FB" w:rsidRDefault="009D1B97" w:rsidP="009D1B9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530" w:type="dxa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338" w:type="dxa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632" w:type="dxa"/>
            <w:gridSpan w:val="2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632" w:type="dxa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9D1B97" w:rsidRPr="007E7AF3" w:rsidTr="00AC6DC0">
        <w:tc>
          <w:tcPr>
            <w:tcW w:w="1907" w:type="dxa"/>
            <w:vAlign w:val="center"/>
          </w:tcPr>
          <w:p w:rsidR="009D1B97" w:rsidRPr="007E7AF3" w:rsidRDefault="009D1B97" w:rsidP="009D1B9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7AF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358" w:type="dxa"/>
          </w:tcPr>
          <w:p w:rsidR="009D1B97" w:rsidRDefault="009D1B97" w:rsidP="009D1B97">
            <w:pPr>
              <w:jc w:val="center"/>
              <w:rPr>
                <w:rFonts w:eastAsia="Times New Roman" w:cs="Times New Roman"/>
              </w:rPr>
            </w:pPr>
            <w:r w:rsidRPr="00370DFF">
              <w:rPr>
                <w:rFonts w:ascii="Times New Roman" w:eastAsia="Times New Roman" w:hAnsi="Times New Roman" w:cs="Times New Roman"/>
                <w:sz w:val="24"/>
                <w:szCs w:val="24"/>
              </w:rPr>
              <w:t>QM – I</w:t>
            </w:r>
          </w:p>
        </w:tc>
        <w:tc>
          <w:tcPr>
            <w:tcW w:w="1613" w:type="dxa"/>
          </w:tcPr>
          <w:p w:rsidR="009D1B97" w:rsidRDefault="009D1B97" w:rsidP="009D1B97">
            <w:pPr>
              <w:jc w:val="center"/>
              <w:rPr>
                <w:rFonts w:eastAsia="Times New Roman" w:cs="Times New Roman"/>
              </w:rPr>
            </w:pPr>
            <w:r w:rsidRPr="00370DFF">
              <w:rPr>
                <w:rFonts w:ascii="Times New Roman" w:eastAsia="Times New Roman" w:hAnsi="Times New Roman" w:cs="Times New Roman"/>
                <w:sz w:val="24"/>
                <w:szCs w:val="24"/>
              </w:rPr>
              <w:t>QM – I</w:t>
            </w:r>
          </w:p>
        </w:tc>
        <w:tc>
          <w:tcPr>
            <w:tcW w:w="1530" w:type="dxa"/>
            <w:vAlign w:val="center"/>
          </w:tcPr>
          <w:p w:rsidR="009D1B97" w:rsidRPr="00B106FB" w:rsidRDefault="009D1B97" w:rsidP="009D1B9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106FB">
              <w:rPr>
                <w:rFonts w:ascii="Times New Roman" w:eastAsia="Times New Roman" w:hAnsi="Times New Roman" w:cs="Times New Roman"/>
                <w:sz w:val="24"/>
              </w:rPr>
              <w:t>CM</w:t>
            </w:r>
          </w:p>
        </w:tc>
        <w:tc>
          <w:tcPr>
            <w:tcW w:w="1440" w:type="dxa"/>
            <w:vMerge/>
            <w:vAlign w:val="center"/>
          </w:tcPr>
          <w:p w:rsidR="009D1B97" w:rsidRPr="00B106FB" w:rsidRDefault="009D1B97" w:rsidP="009D1B9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4500" w:type="dxa"/>
            <w:gridSpan w:val="4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GP</w:t>
            </w:r>
            <w:r w:rsidRPr="00B106FB">
              <w:rPr>
                <w:rFonts w:ascii="Times New Roman" w:eastAsia="Times New Roman" w:hAnsi="Times New Roman" w:cs="Times New Roman"/>
                <w:sz w:val="24"/>
              </w:rPr>
              <w:t>L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632" w:type="dxa"/>
          </w:tcPr>
          <w:p w:rsidR="009D1B97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9D1B97" w:rsidRPr="007E7AF3" w:rsidTr="00AC6DC0">
        <w:tc>
          <w:tcPr>
            <w:tcW w:w="1907" w:type="dxa"/>
            <w:vAlign w:val="center"/>
          </w:tcPr>
          <w:p w:rsidR="009D1B97" w:rsidRPr="007E7AF3" w:rsidRDefault="009D1B97" w:rsidP="009D1B9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7AF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358" w:type="dxa"/>
            <w:vAlign w:val="center"/>
          </w:tcPr>
          <w:p w:rsidR="009D1B97" w:rsidRPr="00B106FB" w:rsidRDefault="009D1B97" w:rsidP="009D1B9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106FB">
              <w:rPr>
                <w:rFonts w:ascii="Times New Roman" w:eastAsia="Times New Roman" w:hAnsi="Times New Roman" w:cs="Times New Roman"/>
                <w:sz w:val="24"/>
              </w:rPr>
              <w:t>MMP - I</w:t>
            </w:r>
          </w:p>
        </w:tc>
        <w:tc>
          <w:tcPr>
            <w:tcW w:w="1613" w:type="dxa"/>
            <w:vAlign w:val="center"/>
          </w:tcPr>
          <w:p w:rsidR="009D1B97" w:rsidRPr="00B106FB" w:rsidRDefault="009D1B97" w:rsidP="009D1B9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106FB">
              <w:rPr>
                <w:rFonts w:ascii="Times New Roman" w:eastAsia="Times New Roman" w:hAnsi="Times New Roman" w:cs="Times New Roman"/>
                <w:sz w:val="24"/>
              </w:rPr>
              <w:t>MMP - I</w:t>
            </w:r>
          </w:p>
        </w:tc>
        <w:tc>
          <w:tcPr>
            <w:tcW w:w="1530" w:type="dxa"/>
            <w:vAlign w:val="center"/>
          </w:tcPr>
          <w:p w:rsidR="009D1B97" w:rsidRDefault="009D1B97" w:rsidP="009D1B97">
            <w:pPr>
              <w:jc w:val="center"/>
              <w:rPr>
                <w:rFonts w:eastAsia="Times New Roman" w:cs="Times New Roman"/>
              </w:rPr>
            </w:pPr>
            <w:r w:rsidRPr="00C52B08">
              <w:rPr>
                <w:rFonts w:ascii="Times New Roman" w:eastAsia="Times New Roman" w:hAnsi="Times New Roman" w:cs="Times New Roman"/>
                <w:sz w:val="24"/>
              </w:rPr>
              <w:t>CM</w:t>
            </w:r>
          </w:p>
        </w:tc>
        <w:tc>
          <w:tcPr>
            <w:tcW w:w="1440" w:type="dxa"/>
            <w:vMerge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530" w:type="dxa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652ABD">
              <w:rPr>
                <w:rFonts w:ascii="Times New Roman" w:eastAsia="Times New Roman" w:hAnsi="Times New Roman" w:cs="Times New Roman"/>
                <w:sz w:val="24"/>
              </w:rPr>
              <w:t>ED</w:t>
            </w:r>
          </w:p>
        </w:tc>
        <w:tc>
          <w:tcPr>
            <w:tcW w:w="1350" w:type="dxa"/>
            <w:gridSpan w:val="2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652ABD">
              <w:rPr>
                <w:rFonts w:ascii="Times New Roman" w:eastAsia="Times New Roman" w:hAnsi="Times New Roman" w:cs="Times New Roman"/>
                <w:sz w:val="24"/>
              </w:rPr>
              <w:t>ED</w:t>
            </w:r>
          </w:p>
        </w:tc>
        <w:tc>
          <w:tcPr>
            <w:tcW w:w="1620" w:type="dxa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632" w:type="dxa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9D1B97" w:rsidRPr="007E7AF3" w:rsidTr="009D1B97">
        <w:trPr>
          <w:trHeight w:val="358"/>
        </w:trPr>
        <w:tc>
          <w:tcPr>
            <w:tcW w:w="1907" w:type="dxa"/>
            <w:vAlign w:val="center"/>
          </w:tcPr>
          <w:p w:rsidR="009D1B97" w:rsidRPr="007E7AF3" w:rsidRDefault="009D1B97" w:rsidP="009D1B9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7AF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358" w:type="dxa"/>
            <w:vAlign w:val="center"/>
          </w:tcPr>
          <w:p w:rsidR="009D1B97" w:rsidRPr="00B106FB" w:rsidRDefault="009D1B97" w:rsidP="009D1B9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106FB">
              <w:rPr>
                <w:rFonts w:ascii="Times New Roman" w:eastAsia="Times New Roman" w:hAnsi="Times New Roman" w:cs="Times New Roman"/>
                <w:sz w:val="24"/>
              </w:rPr>
              <w:t>MMP - I</w:t>
            </w:r>
          </w:p>
        </w:tc>
        <w:tc>
          <w:tcPr>
            <w:tcW w:w="1613" w:type="dxa"/>
            <w:vAlign w:val="center"/>
          </w:tcPr>
          <w:p w:rsidR="009D1B97" w:rsidRPr="00B106FB" w:rsidRDefault="009D1B97" w:rsidP="009D1B9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106FB">
              <w:rPr>
                <w:rFonts w:ascii="Times New Roman" w:eastAsia="Times New Roman" w:hAnsi="Times New Roman" w:cs="Times New Roman"/>
                <w:sz w:val="24"/>
              </w:rPr>
              <w:t>MMP - I</w:t>
            </w:r>
          </w:p>
        </w:tc>
        <w:tc>
          <w:tcPr>
            <w:tcW w:w="1530" w:type="dxa"/>
            <w:vAlign w:val="center"/>
          </w:tcPr>
          <w:p w:rsidR="009D1B97" w:rsidRDefault="009D1B97" w:rsidP="009D1B97">
            <w:pPr>
              <w:jc w:val="center"/>
              <w:rPr>
                <w:rFonts w:eastAsia="Times New Roman" w:cs="Times New Roman"/>
              </w:rPr>
            </w:pPr>
            <w:r w:rsidRPr="00B02DCE">
              <w:rPr>
                <w:rFonts w:ascii="Times New Roman" w:eastAsia="Times New Roman" w:hAnsi="Times New Roman" w:cs="Times New Roman"/>
                <w:sz w:val="24"/>
              </w:rPr>
              <w:t>RM</w:t>
            </w:r>
          </w:p>
        </w:tc>
        <w:tc>
          <w:tcPr>
            <w:tcW w:w="1440" w:type="dxa"/>
            <w:vMerge/>
            <w:vAlign w:val="center"/>
          </w:tcPr>
          <w:p w:rsidR="009D1B97" w:rsidRDefault="009D1B97" w:rsidP="009D1B97">
            <w:pPr>
              <w:jc w:val="center"/>
              <w:rPr>
                <w:rFonts w:eastAsia="Times New Roman" w:cs="Times New Roman"/>
              </w:rPr>
            </w:pPr>
          </w:p>
        </w:tc>
        <w:tc>
          <w:tcPr>
            <w:tcW w:w="1530" w:type="dxa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C52B08">
              <w:rPr>
                <w:rFonts w:ascii="Times New Roman" w:eastAsia="Times New Roman" w:hAnsi="Times New Roman" w:cs="Times New Roman"/>
                <w:sz w:val="24"/>
              </w:rPr>
              <w:t>CM</w:t>
            </w:r>
          </w:p>
        </w:tc>
        <w:tc>
          <w:tcPr>
            <w:tcW w:w="1338" w:type="dxa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02DCE">
              <w:rPr>
                <w:rFonts w:ascii="Times New Roman" w:eastAsia="Times New Roman" w:hAnsi="Times New Roman" w:cs="Times New Roman"/>
                <w:sz w:val="24"/>
              </w:rPr>
              <w:t>RM</w:t>
            </w:r>
          </w:p>
        </w:tc>
        <w:tc>
          <w:tcPr>
            <w:tcW w:w="1632" w:type="dxa"/>
            <w:gridSpan w:val="2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632" w:type="dxa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B43909" w:rsidRPr="007E7AF3" w:rsidTr="00DF5D17">
        <w:tc>
          <w:tcPr>
            <w:tcW w:w="1907" w:type="dxa"/>
            <w:vAlign w:val="center"/>
          </w:tcPr>
          <w:p w:rsidR="00B43909" w:rsidRPr="007E7AF3" w:rsidRDefault="00B43909" w:rsidP="00B4390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7AF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207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B43909" w:rsidRDefault="00B43909" w:rsidP="00B439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B66186" w:rsidRDefault="00B66186" w:rsidP="00B66186">
      <w:pPr>
        <w:spacing w:after="0"/>
        <w:ind w:left="720"/>
        <w:rPr>
          <w:rFonts w:ascii="Times New Roman" w:eastAsia="Times New Roman" w:hAnsi="Times New Roman" w:cs="Times New Roman"/>
          <w:sz w:val="24"/>
        </w:rPr>
      </w:pPr>
    </w:p>
    <w:p w:rsidR="00B66186" w:rsidRPr="00677F1D" w:rsidRDefault="00B66186" w:rsidP="00B66186">
      <w:pPr>
        <w:spacing w:after="0"/>
        <w:ind w:left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QM – I- </w:t>
      </w:r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Quantum Mechanics – I: </w:t>
      </w:r>
    </w:p>
    <w:p w:rsidR="00B66186" w:rsidRPr="00677F1D" w:rsidRDefault="00B66186" w:rsidP="00B66186">
      <w:pPr>
        <w:spacing w:after="0"/>
        <w:ind w:left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CM- </w:t>
      </w:r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Classical Mechanics: </w:t>
      </w:r>
    </w:p>
    <w:p w:rsidR="00B66186" w:rsidRDefault="00B66186" w:rsidP="00B66186">
      <w:pPr>
        <w:spacing w:after="0"/>
        <w:ind w:left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MMP – I-</w:t>
      </w:r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 Mathematical Methods in Physics-I: </w:t>
      </w:r>
    </w:p>
    <w:p w:rsidR="00B66186" w:rsidRPr="00677F1D" w:rsidRDefault="00B66186" w:rsidP="00B66186">
      <w:pPr>
        <w:spacing w:after="0"/>
        <w:ind w:left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RM- </w:t>
      </w:r>
      <w:r w:rsidRPr="00677F1D">
        <w:rPr>
          <w:rFonts w:ascii="Times New Roman" w:eastAsia="Times New Roman" w:hAnsi="Times New Roman" w:cs="Times New Roman"/>
          <w:sz w:val="20"/>
          <w:szCs w:val="20"/>
        </w:rPr>
        <w:t>Researc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h Methodology: </w:t>
      </w:r>
    </w:p>
    <w:p w:rsidR="00B66186" w:rsidRPr="00677F1D" w:rsidRDefault="00B66186" w:rsidP="00B66186">
      <w:pPr>
        <w:spacing w:after="0"/>
        <w:ind w:left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ED- </w:t>
      </w:r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Electrodynamics: </w:t>
      </w:r>
    </w:p>
    <w:p w:rsidR="00B66186" w:rsidRPr="00677F1D" w:rsidRDefault="00B66186" w:rsidP="00B66186">
      <w:pPr>
        <w:spacing w:after="0"/>
        <w:ind w:left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GPL- </w:t>
      </w:r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General Physics Laboratory: </w:t>
      </w:r>
    </w:p>
    <w:p w:rsidR="00B66186" w:rsidRPr="00653B97" w:rsidRDefault="00B66186" w:rsidP="00B66186">
      <w:pPr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7F1D">
        <w:rPr>
          <w:rFonts w:ascii="Times New Roman" w:eastAsia="Times New Roman" w:hAnsi="Times New Roman" w:cs="Times New Roman"/>
          <w:sz w:val="20"/>
          <w:szCs w:val="20"/>
        </w:rPr>
        <w:t>ACPL: Advanced Computational Physics Laborato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B66186" w:rsidRDefault="00B66186" w:rsidP="00B66186">
      <w:pPr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zh-TW"/>
        </w:rPr>
      </w:pPr>
      <w:r w:rsidRPr="0000437D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zh-TW"/>
        </w:rPr>
        <w:t xml:space="preserve">      </w:t>
      </w:r>
    </w:p>
    <w:p w:rsidR="00B66186" w:rsidRDefault="00B66186" w:rsidP="00547A37">
      <w:pPr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zh-TW"/>
        </w:rPr>
      </w:pPr>
      <w:r w:rsidRPr="0000437D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zh-TW"/>
        </w:rPr>
        <w:t>ROOM NO. A2-5</w:t>
      </w:r>
      <w:r w:rsidR="00940292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zh-TW"/>
        </w:rPr>
        <w:t>01</w:t>
      </w:r>
    </w:p>
    <w:p w:rsidR="00171206" w:rsidRDefault="00171206" w:rsidP="00171206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TIME TABLE FOR SEVENTH SEMESTER INTEGRATED M. SC. (APPLIED CHEMISTRY) FOR THE SESSION 2023-24</w:t>
      </w:r>
    </w:p>
    <w:p w:rsidR="00171206" w:rsidRDefault="00171206" w:rsidP="00171206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p w:rsidR="00CE361E" w:rsidRDefault="00CE361E" w:rsidP="00CE361E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 w:rsidRPr="00533654">
        <w:rPr>
          <w:rFonts w:ascii="Times New Roman" w:hAnsi="Times New Roman"/>
          <w:color w:val="000000"/>
          <w:sz w:val="24"/>
          <w:szCs w:val="24"/>
        </w:rPr>
        <w:t xml:space="preserve"> </w:t>
      </w:r>
    </w:p>
    <w:tbl>
      <w:tblPr>
        <w:tblW w:w="470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3"/>
        <w:gridCol w:w="1340"/>
        <w:gridCol w:w="1733"/>
        <w:gridCol w:w="1653"/>
        <w:gridCol w:w="1242"/>
        <w:gridCol w:w="1536"/>
        <w:gridCol w:w="1274"/>
        <w:gridCol w:w="1559"/>
        <w:gridCol w:w="1589"/>
      </w:tblGrid>
      <w:tr w:rsidR="00CE361E" w:rsidRPr="00533654" w:rsidTr="00CE361E">
        <w:trPr>
          <w:trHeight w:hRule="exact" w:val="793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/ TIME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:00 AM-10.00 AM</w:t>
            </w:r>
          </w:p>
        </w:tc>
        <w:tc>
          <w:tcPr>
            <w:tcW w:w="65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-11 AM</w:t>
            </w:r>
          </w:p>
        </w:tc>
        <w:tc>
          <w:tcPr>
            <w:tcW w:w="62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 AM -12 PM</w:t>
            </w:r>
          </w:p>
        </w:tc>
        <w:tc>
          <w:tcPr>
            <w:tcW w:w="466" w:type="pct"/>
            <w:shd w:val="clear" w:color="auto" w:fill="FFFF00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-1 PM</w:t>
            </w:r>
          </w:p>
        </w:tc>
        <w:tc>
          <w:tcPr>
            <w:tcW w:w="57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-2 PM</w:t>
            </w:r>
          </w:p>
        </w:tc>
        <w:tc>
          <w:tcPr>
            <w:tcW w:w="478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-3 PM</w:t>
            </w:r>
          </w:p>
        </w:tc>
        <w:tc>
          <w:tcPr>
            <w:tcW w:w="585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-4 PM</w:t>
            </w:r>
          </w:p>
        </w:tc>
        <w:tc>
          <w:tcPr>
            <w:tcW w:w="596" w:type="pct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-5 PM</w:t>
            </w:r>
          </w:p>
        </w:tc>
      </w:tr>
      <w:tr w:rsidR="00171206" w:rsidRPr="00533654" w:rsidTr="005B5703">
        <w:trPr>
          <w:trHeight w:hRule="exact" w:val="933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Inorganic Chemistry-V  (BRD)</w:t>
            </w:r>
          </w:p>
        </w:tc>
        <w:tc>
          <w:tcPr>
            <w:tcW w:w="620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6" w:type="pct"/>
            <w:vMerge w:val="restart"/>
            <w:shd w:val="clear" w:color="auto" w:fill="FFC000"/>
            <w:vAlign w:val="center"/>
          </w:tcPr>
          <w:p w:rsidR="00171206" w:rsidRPr="00487FE5" w:rsidRDefault="00171206" w:rsidP="00171206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171206" w:rsidRPr="00487FE5" w:rsidRDefault="00171206" w:rsidP="00171206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576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ysical </w:t>
            </w:r>
            <w:proofErr w:type="spellStart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Chmistry</w:t>
            </w:r>
            <w:proofErr w:type="spellEnd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-V</w:t>
            </w:r>
          </w:p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(AS)</w:t>
            </w:r>
          </w:p>
        </w:tc>
        <w:tc>
          <w:tcPr>
            <w:tcW w:w="1659" w:type="pct"/>
            <w:gridSpan w:val="3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Inorganic Chemistry Lab-V (BT/ABN)</w:t>
            </w:r>
          </w:p>
        </w:tc>
      </w:tr>
      <w:tr w:rsidR="00CE361E" w:rsidRPr="00533654" w:rsidTr="00CE361E">
        <w:trPr>
          <w:trHeight w:hRule="exact" w:val="892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6" w:type="pct"/>
            <w:vMerge/>
            <w:shd w:val="clear" w:color="auto" w:fill="FFFF00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Solid State Chemistry (JPD)</w:t>
            </w:r>
          </w:p>
        </w:tc>
        <w:tc>
          <w:tcPr>
            <w:tcW w:w="478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ysical </w:t>
            </w:r>
            <w:proofErr w:type="spellStart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Chmistry</w:t>
            </w:r>
            <w:proofErr w:type="spellEnd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-V</w:t>
            </w:r>
          </w:p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(AS)</w:t>
            </w:r>
          </w:p>
        </w:tc>
        <w:tc>
          <w:tcPr>
            <w:tcW w:w="585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Inorganic Chemistry-V  (BRD)</w:t>
            </w:r>
          </w:p>
        </w:tc>
        <w:tc>
          <w:tcPr>
            <w:tcW w:w="596" w:type="pct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Organic Chemistry-V(LG)</w:t>
            </w:r>
          </w:p>
        </w:tc>
      </w:tr>
      <w:tr w:rsidR="00CE361E" w:rsidRPr="00533654" w:rsidTr="00CE361E">
        <w:trPr>
          <w:trHeight w:hRule="exact" w:val="847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Organic Chemistry-V (LG)</w:t>
            </w:r>
          </w:p>
        </w:tc>
        <w:tc>
          <w:tcPr>
            <w:tcW w:w="65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Solid State Chemistry (JPD)</w:t>
            </w:r>
          </w:p>
        </w:tc>
        <w:tc>
          <w:tcPr>
            <w:tcW w:w="62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ysical </w:t>
            </w:r>
            <w:proofErr w:type="spellStart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Chmistry</w:t>
            </w:r>
            <w:proofErr w:type="spellEnd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-V</w:t>
            </w:r>
          </w:p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(AS)</w:t>
            </w:r>
          </w:p>
        </w:tc>
        <w:tc>
          <w:tcPr>
            <w:tcW w:w="466" w:type="pct"/>
            <w:vMerge/>
            <w:shd w:val="clear" w:color="auto" w:fill="FFFF00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9" w:type="pct"/>
            <w:gridSpan w:val="3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Physical Chemistry Lab-V (JPD/ AS)</w:t>
            </w:r>
          </w:p>
        </w:tc>
      </w:tr>
      <w:tr w:rsidR="00CE361E" w:rsidRPr="00533654" w:rsidTr="00CE361E">
        <w:trPr>
          <w:trHeight w:hRule="exact" w:val="956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773" w:type="pct"/>
            <w:gridSpan w:val="3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Organic Chemistry Lab-V (LG/L1)</w:t>
            </w:r>
          </w:p>
        </w:tc>
        <w:tc>
          <w:tcPr>
            <w:tcW w:w="466" w:type="pct"/>
            <w:vMerge/>
            <w:shd w:val="clear" w:color="auto" w:fill="FFFF00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Inorganic Chemistry-V  (BRD)</w:t>
            </w:r>
          </w:p>
        </w:tc>
        <w:tc>
          <w:tcPr>
            <w:tcW w:w="478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Solid State Chemistry (JPD)</w:t>
            </w:r>
          </w:p>
        </w:tc>
        <w:tc>
          <w:tcPr>
            <w:tcW w:w="585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Organic Chemistry-V (LG)</w:t>
            </w:r>
          </w:p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ysical </w:t>
            </w:r>
            <w:proofErr w:type="spellStart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Chmistry</w:t>
            </w:r>
            <w:proofErr w:type="spellEnd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-V</w:t>
            </w:r>
          </w:p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(AS)</w:t>
            </w:r>
          </w:p>
        </w:tc>
      </w:tr>
      <w:tr w:rsidR="00CE361E" w:rsidRPr="00533654" w:rsidTr="00171206">
        <w:trPr>
          <w:trHeight w:hRule="exact" w:val="841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6" w:type="pct"/>
            <w:vMerge/>
            <w:shd w:val="clear" w:color="auto" w:fill="FFFF00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Solid state Chemistry (JPD)</w:t>
            </w:r>
          </w:p>
        </w:tc>
        <w:tc>
          <w:tcPr>
            <w:tcW w:w="585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Inorganic Chemistry-V  (BRD)</w:t>
            </w:r>
          </w:p>
        </w:tc>
        <w:tc>
          <w:tcPr>
            <w:tcW w:w="596" w:type="pct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Organic Chemistry-V(LG)</w:t>
            </w:r>
          </w:p>
        </w:tc>
      </w:tr>
      <w:tr w:rsidR="00171206" w:rsidRPr="00533654" w:rsidTr="005B5703">
        <w:trPr>
          <w:trHeight w:hRule="exact" w:val="695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447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171206" w:rsidRDefault="00171206" w:rsidP="001712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CE361E" w:rsidRPr="00533654" w:rsidRDefault="00CE361E" w:rsidP="00CE361E">
      <w:pPr>
        <w:spacing w:after="0" w:line="240" w:lineRule="auto"/>
        <w:ind w:left="12240"/>
        <w:rPr>
          <w:rFonts w:ascii="Times New Roman" w:hAnsi="Times New Roman"/>
          <w:color w:val="000000"/>
          <w:sz w:val="24"/>
          <w:szCs w:val="24"/>
        </w:rPr>
      </w:pPr>
    </w:p>
    <w:p w:rsidR="00CE361E" w:rsidRDefault="00CE361E" w:rsidP="00CE361E">
      <w:pPr>
        <w:pStyle w:val="Footer"/>
      </w:pPr>
      <w:r>
        <w:t xml:space="preserve">BRD: </w:t>
      </w:r>
      <w:proofErr w:type="spellStart"/>
      <w:r>
        <w:t>Prof.</w:t>
      </w:r>
      <w:proofErr w:type="spellEnd"/>
      <w:r>
        <w:t xml:space="preserve"> B R Das; JPD: </w:t>
      </w:r>
      <w:proofErr w:type="spellStart"/>
      <w:r>
        <w:t>Dr.</w:t>
      </w:r>
      <w:proofErr w:type="spellEnd"/>
      <w:r>
        <w:t xml:space="preserve"> J P Dhal; BT: </w:t>
      </w:r>
      <w:proofErr w:type="spellStart"/>
      <w:r>
        <w:t>Dr.</w:t>
      </w:r>
      <w:proofErr w:type="spellEnd"/>
      <w:r>
        <w:t xml:space="preserve"> B Tosh; AS: </w:t>
      </w:r>
      <w:proofErr w:type="spellStart"/>
      <w:r>
        <w:t>Dr.</w:t>
      </w:r>
      <w:proofErr w:type="spellEnd"/>
      <w:r>
        <w:t xml:space="preserve"> Alfa Sharma; LG: </w:t>
      </w:r>
      <w:proofErr w:type="spellStart"/>
      <w:r>
        <w:t>Dr.</w:t>
      </w:r>
      <w:proofErr w:type="spellEnd"/>
      <w:r>
        <w:t xml:space="preserve"> L. </w:t>
      </w:r>
      <w:proofErr w:type="spellStart"/>
      <w:r>
        <w:t>Giri</w:t>
      </w:r>
      <w:proofErr w:type="spellEnd"/>
      <w:r>
        <w:t>; L1: Guest Faculty</w:t>
      </w:r>
    </w:p>
    <w:p w:rsidR="00CE361E" w:rsidRPr="00CE361E" w:rsidRDefault="00CE361E" w:rsidP="00171206">
      <w:pPr>
        <w:pStyle w:val="Footer"/>
        <w:rPr>
          <w:b/>
          <w:color w:val="FF0000"/>
        </w:rPr>
      </w:pPr>
      <w:r w:rsidRPr="00CE361E">
        <w:rPr>
          <w:b/>
          <w:bCs/>
          <w:color w:val="FF0000"/>
        </w:rPr>
        <w:t>Class rooms: -A2-505</w:t>
      </w:r>
    </w:p>
    <w:sectPr w:rsidR="00CE361E" w:rsidRPr="00CE361E" w:rsidSect="006C5A7B">
      <w:headerReference w:type="default" r:id="rId9"/>
      <w:type w:val="continuous"/>
      <w:pgSz w:w="16838" w:h="11906" w:orient="landscape"/>
      <w:pgMar w:top="1738" w:right="1440" w:bottom="1440" w:left="1440" w:header="720" w:footer="3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1FDE" w:rsidRDefault="00E91FDE" w:rsidP="00725DB0">
      <w:pPr>
        <w:spacing w:after="0" w:line="240" w:lineRule="auto"/>
      </w:pPr>
      <w:r>
        <w:separator/>
      </w:r>
    </w:p>
  </w:endnote>
  <w:endnote w:type="continuationSeparator" w:id="0">
    <w:p w:rsidR="00E91FDE" w:rsidRDefault="00E91FDE" w:rsidP="00725D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5703" w:rsidRDefault="005B5703">
    <w:pPr>
      <w:pStyle w:val="Normal1"/>
      <w:spacing w:line="240" w:lineRule="auto"/>
      <w:ind w:right="-270" w:firstLine="720"/>
      <w:jc w:val="both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 xml:space="preserve">  </w:t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noProof/>
      </w:rPr>
      <w:drawing>
        <wp:inline distT="0" distB="0" distL="0" distR="0">
          <wp:extent cx="1571625" cy="533400"/>
          <wp:effectExtent l="0" t="0" r="0" b="0"/>
          <wp:docPr id="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71625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b/>
        <w:sz w:val="24"/>
        <w:szCs w:val="24"/>
      </w:rPr>
      <w:t>PIC, TIME TABLE</w:t>
    </w:r>
  </w:p>
  <w:p w:rsidR="005B5703" w:rsidRDefault="005B5703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:rsidR="005B5703" w:rsidRDefault="005B5703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1FDE" w:rsidRDefault="00E91FDE" w:rsidP="00725DB0">
      <w:pPr>
        <w:spacing w:after="0" w:line="240" w:lineRule="auto"/>
      </w:pPr>
      <w:r>
        <w:separator/>
      </w:r>
    </w:p>
  </w:footnote>
  <w:footnote w:type="continuationSeparator" w:id="0">
    <w:p w:rsidR="00E91FDE" w:rsidRDefault="00E91FDE" w:rsidP="00725D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5703" w:rsidRDefault="00E91FDE" w:rsidP="00BE4FB8">
    <w:pPr>
      <w:pStyle w:val="Header"/>
    </w:pPr>
    <w:r>
      <w:rPr>
        <w:lang w:eastAsia="en-US"/>
      </w:rPr>
      <w:pict>
        <v:group id="_x0000_s2052" style="position:absolute;margin-left:106.1pt;margin-top:-26.25pt;width:506.25pt;height:63.75pt;z-index:251661312" coordsize="61912,7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">
          <v:rect id="Rectangle 11" o:spid="_x0000_s2053" style="position:absolute;left:10096;top:1143;width:51816;height:6286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" fillcolor="white [3212]" strokecolor="white [3212]" strokeweight="2pt">
            <v:textbox>
              <w:txbxContent>
                <w:p w:rsidR="005B5703" w:rsidRDefault="005B5703" w:rsidP="00BE4FB8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8"/>
                    </w:rPr>
                  </w:pPr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5B5703" w:rsidRDefault="005B5703" w:rsidP="00BE4FB8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eastAsiaTheme="minorEastAsia" w:hAnsi="Times New Roman" w:cs="Times New Roman"/>
                      <w:sz w:val="28"/>
                    </w:rPr>
                  </w:pPr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 xml:space="preserve">, Bhubaneswar -751029 </w:t>
                  </w:r>
                </w:p>
                <w:p w:rsidR="005B5703" w:rsidRDefault="005B5703" w:rsidP="00BE4FB8">
                  <w:pPr>
                    <w:jc w:val="center"/>
                    <w:rPr>
                      <w:lang w:eastAsia="en-US"/>
                    </w:rPr>
                  </w:pPr>
                </w:p>
                <w:p w:rsidR="005B5703" w:rsidRDefault="005B5703" w:rsidP="00BE4FB8"/>
              </w:txbxContent>
            </v:textbox>
          </v:re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2" o:spid="_x0000_s2054" type="#_x0000_t75" style="position:absolute;width:790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">
            <v:imagedata r:id="rId1" o:title=""/>
            <v:path arrowok="t"/>
          </v:shape>
        </v:group>
      </w:pict>
    </w:r>
  </w:p>
  <w:p w:rsidR="005B5703" w:rsidRPr="00BE4FB8" w:rsidRDefault="005B5703" w:rsidP="00BE4F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5703" w:rsidRDefault="00E91FDE" w:rsidP="006C5A7B">
    <w:pPr>
      <w:pStyle w:val="Header"/>
    </w:pPr>
    <w:r>
      <w:rPr>
        <w:lang w:eastAsia="en-US"/>
      </w:rPr>
      <w:pict>
        <v:group id="_x0000_s2055" style="position:absolute;margin-left:106.1pt;margin-top:-26.25pt;width:506.25pt;height:63.75pt;z-index:251663360" coordsize="61912,7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">
          <v:rect id="Rectangle 11" o:spid="_x0000_s2056" style="position:absolute;left:10096;top:1143;width:51816;height:6286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" fillcolor="white [3212]" strokecolor="white [3212]" strokeweight="2pt">
            <v:textbox>
              <w:txbxContent>
                <w:p w:rsidR="005B5703" w:rsidRDefault="005B5703" w:rsidP="006C5A7B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8"/>
                    </w:rPr>
                  </w:pPr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5B5703" w:rsidRDefault="005B5703" w:rsidP="006C5A7B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eastAsiaTheme="minorEastAsia" w:hAnsi="Times New Roman" w:cs="Times New Roman"/>
                      <w:sz w:val="28"/>
                    </w:rPr>
                  </w:pPr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 xml:space="preserve">, Bhubaneswar -751029 </w:t>
                  </w:r>
                </w:p>
                <w:p w:rsidR="005B5703" w:rsidRDefault="005B5703" w:rsidP="006C5A7B">
                  <w:pPr>
                    <w:jc w:val="center"/>
                    <w:rPr>
                      <w:lang w:eastAsia="en-US"/>
                    </w:rPr>
                  </w:pPr>
                </w:p>
                <w:p w:rsidR="005B5703" w:rsidRDefault="005B5703" w:rsidP="006C5A7B"/>
              </w:txbxContent>
            </v:textbox>
          </v:re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2" o:spid="_x0000_s2057" type="#_x0000_t75" style="position:absolute;width:790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">
            <v:imagedata r:id="rId1" o:title=""/>
            <v:path arrowok="t"/>
          </v:shape>
        </v:group>
      </w:pict>
    </w:r>
  </w:p>
  <w:p w:rsidR="005B5703" w:rsidRPr="006C5A7B" w:rsidRDefault="005B5703" w:rsidP="006C5A7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QwsjQ2MzMzMjYzNrBU0lEKTi0uzszPAykwrAUAm51qfiwAAAA="/>
  </w:docVars>
  <w:rsids>
    <w:rsidRoot w:val="00725DB0"/>
    <w:rsid w:val="00011B50"/>
    <w:rsid w:val="00025837"/>
    <w:rsid w:val="00034B81"/>
    <w:rsid w:val="00034D67"/>
    <w:rsid w:val="00045574"/>
    <w:rsid w:val="00060217"/>
    <w:rsid w:val="000B6AF0"/>
    <w:rsid w:val="000F00A2"/>
    <w:rsid w:val="000F7681"/>
    <w:rsid w:val="00101B5F"/>
    <w:rsid w:val="00102D97"/>
    <w:rsid w:val="00106911"/>
    <w:rsid w:val="00114635"/>
    <w:rsid w:val="001212B3"/>
    <w:rsid w:val="00137E86"/>
    <w:rsid w:val="00144547"/>
    <w:rsid w:val="0014696E"/>
    <w:rsid w:val="00151D52"/>
    <w:rsid w:val="0016138F"/>
    <w:rsid w:val="0016144A"/>
    <w:rsid w:val="00166FE1"/>
    <w:rsid w:val="00170E6B"/>
    <w:rsid w:val="00171206"/>
    <w:rsid w:val="00171D7A"/>
    <w:rsid w:val="001A2126"/>
    <w:rsid w:val="001B5183"/>
    <w:rsid w:val="001C18DF"/>
    <w:rsid w:val="001E2DE5"/>
    <w:rsid w:val="00205821"/>
    <w:rsid w:val="00207AEC"/>
    <w:rsid w:val="002149D9"/>
    <w:rsid w:val="00220D25"/>
    <w:rsid w:val="002275E7"/>
    <w:rsid w:val="00230F51"/>
    <w:rsid w:val="002420C5"/>
    <w:rsid w:val="00250CD0"/>
    <w:rsid w:val="0025755F"/>
    <w:rsid w:val="002701CD"/>
    <w:rsid w:val="002768BA"/>
    <w:rsid w:val="00283CB8"/>
    <w:rsid w:val="00286143"/>
    <w:rsid w:val="002C309B"/>
    <w:rsid w:val="002E11CD"/>
    <w:rsid w:val="002E2D9F"/>
    <w:rsid w:val="002E50D4"/>
    <w:rsid w:val="002E704C"/>
    <w:rsid w:val="003021FC"/>
    <w:rsid w:val="003307C1"/>
    <w:rsid w:val="003327C9"/>
    <w:rsid w:val="00356FDA"/>
    <w:rsid w:val="00363FB3"/>
    <w:rsid w:val="00382739"/>
    <w:rsid w:val="0038273E"/>
    <w:rsid w:val="003926D5"/>
    <w:rsid w:val="00393545"/>
    <w:rsid w:val="003A67FC"/>
    <w:rsid w:val="003B2440"/>
    <w:rsid w:val="003B2B00"/>
    <w:rsid w:val="003B7C2C"/>
    <w:rsid w:val="003D038C"/>
    <w:rsid w:val="003E6E80"/>
    <w:rsid w:val="003F1C0B"/>
    <w:rsid w:val="003F766F"/>
    <w:rsid w:val="0040513C"/>
    <w:rsid w:val="0043037E"/>
    <w:rsid w:val="00433166"/>
    <w:rsid w:val="00433FC1"/>
    <w:rsid w:val="004456A7"/>
    <w:rsid w:val="004461D0"/>
    <w:rsid w:val="004507EA"/>
    <w:rsid w:val="00454624"/>
    <w:rsid w:val="00462B2C"/>
    <w:rsid w:val="00475595"/>
    <w:rsid w:val="00476FCF"/>
    <w:rsid w:val="00487FE5"/>
    <w:rsid w:val="0049087E"/>
    <w:rsid w:val="004A56F7"/>
    <w:rsid w:val="004D0F18"/>
    <w:rsid w:val="004D37B5"/>
    <w:rsid w:val="004E2403"/>
    <w:rsid w:val="004E287F"/>
    <w:rsid w:val="004E46B2"/>
    <w:rsid w:val="004F74C1"/>
    <w:rsid w:val="0050059B"/>
    <w:rsid w:val="00501C4F"/>
    <w:rsid w:val="005049F6"/>
    <w:rsid w:val="00505BCF"/>
    <w:rsid w:val="00524586"/>
    <w:rsid w:val="00525C1D"/>
    <w:rsid w:val="00547A37"/>
    <w:rsid w:val="0055147D"/>
    <w:rsid w:val="00564C7B"/>
    <w:rsid w:val="0056716F"/>
    <w:rsid w:val="005731EF"/>
    <w:rsid w:val="00576E61"/>
    <w:rsid w:val="005776DB"/>
    <w:rsid w:val="00597B6A"/>
    <w:rsid w:val="005A279D"/>
    <w:rsid w:val="005B5703"/>
    <w:rsid w:val="005C1B8D"/>
    <w:rsid w:val="005C3D06"/>
    <w:rsid w:val="005C5D3F"/>
    <w:rsid w:val="005E4467"/>
    <w:rsid w:val="006263C3"/>
    <w:rsid w:val="0064148B"/>
    <w:rsid w:val="00641EA9"/>
    <w:rsid w:val="0064469B"/>
    <w:rsid w:val="00646231"/>
    <w:rsid w:val="00647A85"/>
    <w:rsid w:val="006713A4"/>
    <w:rsid w:val="00671D82"/>
    <w:rsid w:val="00672C87"/>
    <w:rsid w:val="00681BDC"/>
    <w:rsid w:val="006935BA"/>
    <w:rsid w:val="006A4696"/>
    <w:rsid w:val="006C5A7B"/>
    <w:rsid w:val="006E36BE"/>
    <w:rsid w:val="006F67FD"/>
    <w:rsid w:val="00700870"/>
    <w:rsid w:val="00704084"/>
    <w:rsid w:val="0070612B"/>
    <w:rsid w:val="007219C0"/>
    <w:rsid w:val="00725DB0"/>
    <w:rsid w:val="00776128"/>
    <w:rsid w:val="00792C61"/>
    <w:rsid w:val="007A4BA9"/>
    <w:rsid w:val="007B3E53"/>
    <w:rsid w:val="007C20BF"/>
    <w:rsid w:val="007C6D4E"/>
    <w:rsid w:val="007D0D84"/>
    <w:rsid w:val="007F251D"/>
    <w:rsid w:val="007F527B"/>
    <w:rsid w:val="00810FC4"/>
    <w:rsid w:val="00821329"/>
    <w:rsid w:val="00835682"/>
    <w:rsid w:val="00851C80"/>
    <w:rsid w:val="008942A1"/>
    <w:rsid w:val="008A054E"/>
    <w:rsid w:val="008B0319"/>
    <w:rsid w:val="008D211D"/>
    <w:rsid w:val="008E52E7"/>
    <w:rsid w:val="008E6B6E"/>
    <w:rsid w:val="009121B9"/>
    <w:rsid w:val="00915D3D"/>
    <w:rsid w:val="00924DC7"/>
    <w:rsid w:val="00940292"/>
    <w:rsid w:val="009425EF"/>
    <w:rsid w:val="00964671"/>
    <w:rsid w:val="00965C5A"/>
    <w:rsid w:val="0097402F"/>
    <w:rsid w:val="009A64EE"/>
    <w:rsid w:val="009B2ED9"/>
    <w:rsid w:val="009B5BB1"/>
    <w:rsid w:val="009C6E7E"/>
    <w:rsid w:val="009D1B97"/>
    <w:rsid w:val="00A1478E"/>
    <w:rsid w:val="00A275CE"/>
    <w:rsid w:val="00A4115F"/>
    <w:rsid w:val="00A423B5"/>
    <w:rsid w:val="00A52EA6"/>
    <w:rsid w:val="00A64BBC"/>
    <w:rsid w:val="00A81714"/>
    <w:rsid w:val="00A86F74"/>
    <w:rsid w:val="00A9284D"/>
    <w:rsid w:val="00A94951"/>
    <w:rsid w:val="00A976FA"/>
    <w:rsid w:val="00AB2605"/>
    <w:rsid w:val="00AB6B23"/>
    <w:rsid w:val="00AC6DC0"/>
    <w:rsid w:val="00AD24B1"/>
    <w:rsid w:val="00B00ED2"/>
    <w:rsid w:val="00B01A3A"/>
    <w:rsid w:val="00B04A91"/>
    <w:rsid w:val="00B1267A"/>
    <w:rsid w:val="00B40ACB"/>
    <w:rsid w:val="00B4311A"/>
    <w:rsid w:val="00B43909"/>
    <w:rsid w:val="00B5241C"/>
    <w:rsid w:val="00B5388D"/>
    <w:rsid w:val="00B555D0"/>
    <w:rsid w:val="00B57502"/>
    <w:rsid w:val="00B66186"/>
    <w:rsid w:val="00B91A3C"/>
    <w:rsid w:val="00B93E78"/>
    <w:rsid w:val="00BA0CC4"/>
    <w:rsid w:val="00BA3413"/>
    <w:rsid w:val="00BB1E29"/>
    <w:rsid w:val="00BB30B5"/>
    <w:rsid w:val="00BB58C9"/>
    <w:rsid w:val="00BC222F"/>
    <w:rsid w:val="00BE4FB8"/>
    <w:rsid w:val="00BE5AAC"/>
    <w:rsid w:val="00C00E0D"/>
    <w:rsid w:val="00C230D6"/>
    <w:rsid w:val="00C533A6"/>
    <w:rsid w:val="00C54A09"/>
    <w:rsid w:val="00C55EBE"/>
    <w:rsid w:val="00C667E4"/>
    <w:rsid w:val="00C810DF"/>
    <w:rsid w:val="00C9210E"/>
    <w:rsid w:val="00C94E18"/>
    <w:rsid w:val="00C95204"/>
    <w:rsid w:val="00CA3A3F"/>
    <w:rsid w:val="00CC502E"/>
    <w:rsid w:val="00CD148C"/>
    <w:rsid w:val="00CD45C2"/>
    <w:rsid w:val="00CE361E"/>
    <w:rsid w:val="00CE4D0F"/>
    <w:rsid w:val="00CE5BC6"/>
    <w:rsid w:val="00CE62E4"/>
    <w:rsid w:val="00CF3709"/>
    <w:rsid w:val="00D2166E"/>
    <w:rsid w:val="00D27174"/>
    <w:rsid w:val="00D5157A"/>
    <w:rsid w:val="00D56543"/>
    <w:rsid w:val="00D71F7D"/>
    <w:rsid w:val="00D8499D"/>
    <w:rsid w:val="00D87DE7"/>
    <w:rsid w:val="00D97885"/>
    <w:rsid w:val="00DB1DC7"/>
    <w:rsid w:val="00DC67F2"/>
    <w:rsid w:val="00DD0572"/>
    <w:rsid w:val="00DF4BE9"/>
    <w:rsid w:val="00DF5D17"/>
    <w:rsid w:val="00DF707D"/>
    <w:rsid w:val="00E11DB6"/>
    <w:rsid w:val="00E1334C"/>
    <w:rsid w:val="00E140A4"/>
    <w:rsid w:val="00E437E6"/>
    <w:rsid w:val="00E611D6"/>
    <w:rsid w:val="00E77BC8"/>
    <w:rsid w:val="00E80680"/>
    <w:rsid w:val="00E91978"/>
    <w:rsid w:val="00E91FDE"/>
    <w:rsid w:val="00EA7020"/>
    <w:rsid w:val="00ED3ED3"/>
    <w:rsid w:val="00EE3028"/>
    <w:rsid w:val="00F101FB"/>
    <w:rsid w:val="00F110D3"/>
    <w:rsid w:val="00F21AAA"/>
    <w:rsid w:val="00F22B37"/>
    <w:rsid w:val="00F27644"/>
    <w:rsid w:val="00F3202F"/>
    <w:rsid w:val="00F50D98"/>
    <w:rsid w:val="00F529A2"/>
    <w:rsid w:val="00F53C0F"/>
    <w:rsid w:val="00F775CE"/>
    <w:rsid w:val="00F91D07"/>
    <w:rsid w:val="00FA04E2"/>
    <w:rsid w:val="00FC481B"/>
    <w:rsid w:val="00FC4EA3"/>
    <w:rsid w:val="00FE4E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5:docId w15:val="{CA10228A-6033-4EC5-AA41-79AB0590D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1AAA"/>
  </w:style>
  <w:style w:type="paragraph" w:styleId="Heading1">
    <w:name w:val="heading 1"/>
    <w:basedOn w:val="Normal1"/>
    <w:next w:val="Normal1"/>
    <w:rsid w:val="00725DB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725DB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725DB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725DB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725DB0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725DB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qFormat/>
    <w:rsid w:val="00725DB0"/>
  </w:style>
  <w:style w:type="paragraph" w:styleId="Title">
    <w:name w:val="Title"/>
    <w:basedOn w:val="Normal1"/>
    <w:next w:val="Normal1"/>
    <w:rsid w:val="00725DB0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725DB0"/>
    <w:rPr>
      <w:rFonts w:ascii="Cambria" w:eastAsia="Cambria" w:hAnsi="Cambria" w:cs="Cambria"/>
      <w:i/>
      <w:color w:val="4F81BD"/>
      <w:sz w:val="24"/>
      <w:szCs w:val="24"/>
    </w:rPr>
  </w:style>
  <w:style w:type="table" w:customStyle="1" w:styleId="a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19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97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6138F"/>
    <w:pPr>
      <w:spacing w:after="0" w:line="240" w:lineRule="auto"/>
    </w:pPr>
    <w:rPr>
      <w:rFonts w:asciiTheme="minorHAnsi" w:eastAsiaTheme="minorEastAsia" w:hAnsiTheme="minorHAnsi" w:cstheme="minorBid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qFormat/>
    <w:rsid w:val="004E240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E2403"/>
    <w:rPr>
      <w:rFonts w:ascii="Times New Roman" w:eastAsia="Times New Roman" w:hAnsi="Times New Roman" w:cs="Times New Roman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4E240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5005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59B"/>
  </w:style>
  <w:style w:type="paragraph" w:styleId="Footer">
    <w:name w:val="footer"/>
    <w:basedOn w:val="Normal"/>
    <w:link w:val="FooterChar"/>
    <w:uiPriority w:val="99"/>
    <w:unhideWhenUsed/>
    <w:rsid w:val="005005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59B"/>
  </w:style>
  <w:style w:type="table" w:customStyle="1" w:styleId="Style18">
    <w:name w:val="_Style 18"/>
    <w:basedOn w:val="TableNormal"/>
    <w:qFormat/>
    <w:rsid w:val="00D2166E"/>
    <w:pPr>
      <w:spacing w:after="0" w:line="240" w:lineRule="auto"/>
    </w:pPr>
    <w:rPr>
      <w:sz w:val="20"/>
      <w:szCs w:val="20"/>
      <w:lang w:val="en-US" w:eastAsia="en-US"/>
    </w:rPr>
    <w:tblPr/>
  </w:style>
  <w:style w:type="table" w:customStyle="1" w:styleId="Style19">
    <w:name w:val="_Style 19"/>
    <w:basedOn w:val="TableNormal"/>
    <w:qFormat/>
    <w:rsid w:val="00D2166E"/>
    <w:pPr>
      <w:spacing w:after="0" w:line="240" w:lineRule="auto"/>
    </w:pPr>
    <w:rPr>
      <w:sz w:val="20"/>
      <w:szCs w:val="20"/>
      <w:lang w:val="en-US" w:eastAsia="en-US"/>
    </w:rPr>
    <w:tblPr/>
  </w:style>
  <w:style w:type="paragraph" w:customStyle="1" w:styleId="Default">
    <w:name w:val="Default"/>
    <w:rsid w:val="007C20BF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33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87A69A-91C1-4407-A28F-67ECEB5DE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0</TotalTime>
  <Pages>17</Pages>
  <Words>2292</Words>
  <Characters>13067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149</cp:revision>
  <dcterms:created xsi:type="dcterms:W3CDTF">2021-07-14T17:32:00Z</dcterms:created>
  <dcterms:modified xsi:type="dcterms:W3CDTF">2023-07-05T09:51:00Z</dcterms:modified>
</cp:coreProperties>
</file>